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B21877" w14:textId="77777777" w:rsidR="00383634" w:rsidRDefault="00383634" w:rsidP="00C36591">
      <w:pPr>
        <w:jc w:val="center"/>
      </w:pPr>
    </w:p>
    <w:p w14:paraId="59616E09" w14:textId="262B7EAD" w:rsidR="00383634" w:rsidRDefault="00862D60" w:rsidP="00C36591">
      <w:pPr>
        <w:jc w:val="center"/>
      </w:pPr>
      <w:r w:rsidRPr="00862D60">
        <w:rPr>
          <w:noProof/>
        </w:rPr>
        <w:drawing>
          <wp:inline distT="0" distB="0" distL="0" distR="0" wp14:anchorId="6DA77528" wp14:editId="32D7148A">
            <wp:extent cx="3886200" cy="1795292"/>
            <wp:effectExtent l="0" t="0" r="0" b="0"/>
            <wp:docPr id="3" name="Picture 2" descr="Text&#10;&#10;Description automatically generated with medium confidence">
              <a:extLst xmlns:a="http://schemas.openxmlformats.org/drawingml/2006/main">
                <a:ext uri="{FF2B5EF4-FFF2-40B4-BE49-F238E27FC236}">
                  <a16:creationId xmlns:a16="http://schemas.microsoft.com/office/drawing/2014/main" id="{0A91902D-13DA-6F4A-9853-98F7C06E92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ext&#10;&#10;Description automatically generated with medium confidence">
                      <a:extLst>
                        <a:ext uri="{FF2B5EF4-FFF2-40B4-BE49-F238E27FC236}">
                          <a16:creationId xmlns:a16="http://schemas.microsoft.com/office/drawing/2014/main" id="{0A91902D-13DA-6F4A-9853-98F7C06E921B}"/>
                        </a:ext>
                      </a:extLst>
                    </pic:cNvPr>
                    <pic:cNvPicPr>
                      <a:picLocks noChangeAspect="1"/>
                    </pic:cNvPicPr>
                  </pic:nvPicPr>
                  <pic:blipFill>
                    <a:blip r:embed="rId7" cstate="email">
                      <a:extLst>
                        <a:ext uri="{28A0092B-C50C-407E-A947-70E740481C1C}">
                          <a14:useLocalDpi xmlns:a14="http://schemas.microsoft.com/office/drawing/2010/main" val="0"/>
                        </a:ext>
                      </a:extLst>
                    </a:blip>
                    <a:stretch>
                      <a:fillRect/>
                    </a:stretch>
                  </pic:blipFill>
                  <pic:spPr>
                    <a:xfrm>
                      <a:off x="0" y="0"/>
                      <a:ext cx="3902213" cy="1802690"/>
                    </a:xfrm>
                    <a:prstGeom prst="rect">
                      <a:avLst/>
                    </a:prstGeom>
                  </pic:spPr>
                </pic:pic>
              </a:graphicData>
            </a:graphic>
          </wp:inline>
        </w:drawing>
      </w:r>
    </w:p>
    <w:p w14:paraId="4CFFEFB6" w14:textId="77777777" w:rsidR="003611BC" w:rsidRDefault="003611BC" w:rsidP="00C36591">
      <w:pPr>
        <w:jc w:val="center"/>
      </w:pPr>
    </w:p>
    <w:p w14:paraId="119BE6F9" w14:textId="77777777" w:rsidR="003611BC" w:rsidRPr="003611BC" w:rsidRDefault="003611BC" w:rsidP="00C36591">
      <w:pPr>
        <w:jc w:val="center"/>
        <w:rPr>
          <w:sz w:val="36"/>
          <w:szCs w:val="36"/>
        </w:rPr>
      </w:pPr>
    </w:p>
    <w:p w14:paraId="3B4F716D" w14:textId="7B1442AA" w:rsidR="00271EE8" w:rsidRDefault="00862D60" w:rsidP="00C36591">
      <w:pPr>
        <w:jc w:val="center"/>
        <w:rPr>
          <w:sz w:val="36"/>
          <w:szCs w:val="36"/>
        </w:rPr>
      </w:pPr>
      <w:r>
        <w:rPr>
          <w:sz w:val="36"/>
          <w:szCs w:val="36"/>
        </w:rPr>
        <w:t xml:space="preserve">MSBA </w:t>
      </w:r>
      <w:r w:rsidR="00271EE8">
        <w:rPr>
          <w:sz w:val="36"/>
          <w:szCs w:val="36"/>
        </w:rPr>
        <w:t>Capstone Program</w:t>
      </w:r>
    </w:p>
    <w:p w14:paraId="60EE8CFE" w14:textId="77777777" w:rsidR="00271EE8" w:rsidRDefault="00271EE8" w:rsidP="00C36591">
      <w:pPr>
        <w:jc w:val="center"/>
        <w:rPr>
          <w:sz w:val="36"/>
          <w:szCs w:val="36"/>
        </w:rPr>
      </w:pPr>
    </w:p>
    <w:p w14:paraId="2753C454" w14:textId="77777777" w:rsidR="00383634" w:rsidRPr="003611BC" w:rsidRDefault="00383634" w:rsidP="00C36591">
      <w:pPr>
        <w:jc w:val="center"/>
      </w:pPr>
    </w:p>
    <w:p w14:paraId="022B92D5" w14:textId="4B842FDB" w:rsidR="00E62696" w:rsidRPr="003611BC" w:rsidRDefault="00E62696" w:rsidP="00C36591">
      <w:pPr>
        <w:jc w:val="center"/>
        <w:rPr>
          <w:sz w:val="36"/>
          <w:szCs w:val="36"/>
        </w:rPr>
      </w:pPr>
      <w:r>
        <w:rPr>
          <w:sz w:val="36"/>
          <w:szCs w:val="36"/>
        </w:rPr>
        <w:t>Classifying the Coffee Quality with Aroma of Machine Learning Models</w:t>
      </w:r>
    </w:p>
    <w:p w14:paraId="5CACB42B" w14:textId="77777777" w:rsidR="00E62696" w:rsidRPr="003611BC" w:rsidRDefault="00E62696" w:rsidP="00C36591">
      <w:pPr>
        <w:jc w:val="center"/>
        <w:rPr>
          <w:sz w:val="28"/>
          <w:szCs w:val="28"/>
        </w:rPr>
      </w:pPr>
    </w:p>
    <w:p w14:paraId="6888B7B4" w14:textId="77777777" w:rsidR="00E62696" w:rsidRPr="003611BC" w:rsidRDefault="00E62696" w:rsidP="00C36591">
      <w:pPr>
        <w:jc w:val="center"/>
        <w:rPr>
          <w:sz w:val="28"/>
          <w:szCs w:val="28"/>
        </w:rPr>
      </w:pPr>
    </w:p>
    <w:p w14:paraId="5FFC5C51" w14:textId="77777777" w:rsidR="00E62696" w:rsidRDefault="00E62696" w:rsidP="00C36591">
      <w:pPr>
        <w:jc w:val="center"/>
        <w:rPr>
          <w:sz w:val="28"/>
          <w:szCs w:val="28"/>
        </w:rPr>
      </w:pPr>
      <w:r>
        <w:rPr>
          <w:sz w:val="28"/>
          <w:szCs w:val="28"/>
        </w:rPr>
        <w:t>Submitted by:</w:t>
      </w:r>
    </w:p>
    <w:p w14:paraId="6F6E66CA" w14:textId="6D8D4259" w:rsidR="00E62696" w:rsidRPr="003611BC" w:rsidRDefault="00E62696" w:rsidP="00C36591">
      <w:pPr>
        <w:jc w:val="center"/>
        <w:rPr>
          <w:sz w:val="28"/>
          <w:szCs w:val="28"/>
        </w:rPr>
      </w:pPr>
      <w:r>
        <w:rPr>
          <w:sz w:val="28"/>
          <w:szCs w:val="28"/>
        </w:rPr>
        <w:t>Sai Srujana Jakkala</w:t>
      </w:r>
    </w:p>
    <w:p w14:paraId="796A4BA4" w14:textId="77777777" w:rsidR="00E62696" w:rsidRDefault="00E62696" w:rsidP="00C36591">
      <w:pPr>
        <w:jc w:val="center"/>
        <w:rPr>
          <w:sz w:val="28"/>
          <w:szCs w:val="28"/>
        </w:rPr>
      </w:pPr>
    </w:p>
    <w:p w14:paraId="7DE4C0F2" w14:textId="77777777" w:rsidR="00E62696" w:rsidRDefault="00E62696" w:rsidP="00C36591">
      <w:pPr>
        <w:jc w:val="center"/>
        <w:rPr>
          <w:sz w:val="28"/>
          <w:szCs w:val="28"/>
        </w:rPr>
      </w:pPr>
    </w:p>
    <w:p w14:paraId="4BCAF32F" w14:textId="77777777" w:rsidR="00E62696" w:rsidRPr="003611BC" w:rsidRDefault="00E62696" w:rsidP="00C36591">
      <w:pPr>
        <w:jc w:val="center"/>
      </w:pPr>
    </w:p>
    <w:p w14:paraId="43E021DF" w14:textId="47CFF7F4" w:rsidR="00E62696" w:rsidRPr="003611BC" w:rsidRDefault="00E62696" w:rsidP="00C36591">
      <w:pPr>
        <w:jc w:val="center"/>
        <w:rPr>
          <w:sz w:val="32"/>
          <w:szCs w:val="32"/>
        </w:rPr>
      </w:pPr>
      <w:r>
        <w:rPr>
          <w:sz w:val="32"/>
          <w:szCs w:val="32"/>
        </w:rPr>
        <w:t>Sponsor</w:t>
      </w:r>
      <w:r w:rsidRPr="003611BC">
        <w:rPr>
          <w:sz w:val="32"/>
          <w:szCs w:val="32"/>
        </w:rPr>
        <w:t>[s]:</w:t>
      </w:r>
    </w:p>
    <w:p w14:paraId="08805303" w14:textId="0F63F3B6" w:rsidR="00E62696" w:rsidRPr="003611BC" w:rsidRDefault="00E62696" w:rsidP="00C36591">
      <w:pPr>
        <w:jc w:val="center"/>
        <w:rPr>
          <w:sz w:val="28"/>
          <w:szCs w:val="28"/>
        </w:rPr>
      </w:pPr>
      <w:r>
        <w:rPr>
          <w:sz w:val="28"/>
          <w:szCs w:val="28"/>
        </w:rPr>
        <w:t xml:space="preserve">Prof. Mighty </w:t>
      </w:r>
      <w:proofErr w:type="spellStart"/>
      <w:r>
        <w:rPr>
          <w:sz w:val="28"/>
          <w:szCs w:val="28"/>
        </w:rPr>
        <w:t>Itauma</w:t>
      </w:r>
      <w:proofErr w:type="spellEnd"/>
      <w:r>
        <w:rPr>
          <w:sz w:val="28"/>
          <w:szCs w:val="28"/>
        </w:rPr>
        <w:t xml:space="preserve"> </w:t>
      </w:r>
      <w:proofErr w:type="spellStart"/>
      <w:r>
        <w:rPr>
          <w:sz w:val="28"/>
          <w:szCs w:val="28"/>
        </w:rPr>
        <w:t>Itauma</w:t>
      </w:r>
      <w:proofErr w:type="spellEnd"/>
    </w:p>
    <w:p w14:paraId="3BC8EC00" w14:textId="77777777" w:rsidR="00E62696" w:rsidRPr="003611BC" w:rsidRDefault="00E62696" w:rsidP="00C36591">
      <w:pPr>
        <w:jc w:val="center"/>
      </w:pPr>
    </w:p>
    <w:p w14:paraId="2612934B" w14:textId="77777777" w:rsidR="00E62696" w:rsidRPr="003611BC" w:rsidRDefault="00E62696" w:rsidP="00C36591">
      <w:pPr>
        <w:jc w:val="center"/>
      </w:pPr>
    </w:p>
    <w:p w14:paraId="31A96F2D" w14:textId="0C63F01B" w:rsidR="00E62696" w:rsidRPr="003611BC" w:rsidRDefault="00E62696" w:rsidP="00C36591">
      <w:pPr>
        <w:jc w:val="center"/>
      </w:pPr>
      <w:r>
        <w:t xml:space="preserve">December </w:t>
      </w:r>
      <w:r w:rsidR="00C36591">
        <w:t>15</w:t>
      </w:r>
      <w:r>
        <w:t>, 202</w:t>
      </w:r>
      <w:r w:rsidR="00C36591">
        <w:t>4</w:t>
      </w:r>
    </w:p>
    <w:p w14:paraId="4C1ADD66" w14:textId="77777777" w:rsidR="00E62696" w:rsidRPr="003611BC" w:rsidRDefault="00E62696" w:rsidP="00C36591">
      <w:pPr>
        <w:jc w:val="center"/>
      </w:pPr>
    </w:p>
    <w:p w14:paraId="3DAC79E8" w14:textId="77777777" w:rsidR="00E62696" w:rsidRPr="003611BC" w:rsidRDefault="00E62696" w:rsidP="00C36591">
      <w:pPr>
        <w:jc w:val="center"/>
      </w:pPr>
      <w:r w:rsidRPr="003611BC">
        <w:t xml:space="preserve">Submitted in partial fulfillment of the requirements for </w:t>
      </w:r>
      <w:r>
        <w:t>MSBA degree</w:t>
      </w:r>
    </w:p>
    <w:p w14:paraId="1CCD89AF" w14:textId="77777777" w:rsidR="00E62696" w:rsidRPr="003611BC" w:rsidRDefault="00E62696" w:rsidP="00C36591">
      <w:pPr>
        <w:jc w:val="center"/>
      </w:pPr>
    </w:p>
    <w:p w14:paraId="539F8CAD" w14:textId="77777777" w:rsidR="00383634" w:rsidRPr="003611BC" w:rsidRDefault="00383634" w:rsidP="00C36591">
      <w:pPr>
        <w:jc w:val="center"/>
      </w:pPr>
    </w:p>
    <w:p w14:paraId="059DD454" w14:textId="6272E08F" w:rsidR="00383634" w:rsidRDefault="00383634" w:rsidP="00C36591">
      <w:pPr>
        <w:jc w:val="center"/>
      </w:pPr>
    </w:p>
    <w:p w14:paraId="6C1DC60F" w14:textId="3F4F0F21" w:rsidR="00271EE8" w:rsidRDefault="00271EE8" w:rsidP="00C36591">
      <w:pPr>
        <w:jc w:val="center"/>
      </w:pPr>
    </w:p>
    <w:p w14:paraId="57043995" w14:textId="7358FD08" w:rsidR="00271EE8" w:rsidRDefault="00271EE8" w:rsidP="00C36591">
      <w:pPr>
        <w:jc w:val="center"/>
      </w:pPr>
    </w:p>
    <w:p w14:paraId="0B960A21" w14:textId="160F5D92" w:rsidR="00271EE8" w:rsidRDefault="00271EE8" w:rsidP="00C36591">
      <w:pPr>
        <w:jc w:val="center"/>
      </w:pPr>
    </w:p>
    <w:p w14:paraId="66856BC0" w14:textId="27838A0E" w:rsidR="00271EE8" w:rsidRDefault="00271EE8" w:rsidP="00C36591">
      <w:pPr>
        <w:jc w:val="center"/>
      </w:pPr>
    </w:p>
    <w:p w14:paraId="12E74A3F" w14:textId="7DA482AF" w:rsidR="003611BC" w:rsidRDefault="00862D60" w:rsidP="00C36591">
      <w:pPr>
        <w:pStyle w:val="CapstoneTitleTextBox"/>
      </w:pPr>
      <w:r>
        <w:t>DeVos Graduate School of Management</w:t>
      </w:r>
    </w:p>
    <w:p w14:paraId="4E182169" w14:textId="60DCE556" w:rsidR="00383634" w:rsidRPr="003611BC" w:rsidRDefault="00862D60" w:rsidP="00C36591">
      <w:pPr>
        <w:pStyle w:val="CapstoneTitleTextBox"/>
      </w:pPr>
      <w:r>
        <w:t>Northwood</w:t>
      </w:r>
      <w:r w:rsidR="003611BC">
        <w:t xml:space="preserve"> University, </w:t>
      </w:r>
      <w:r>
        <w:t>Midland</w:t>
      </w:r>
      <w:r w:rsidR="00383634" w:rsidRPr="003611BC">
        <w:t xml:space="preserve">, </w:t>
      </w:r>
      <w:r>
        <w:t>MI</w:t>
      </w:r>
      <w:r w:rsidR="00383634" w:rsidRPr="003611BC">
        <w:t xml:space="preserve"> </w:t>
      </w:r>
      <w:r w:rsidRPr="00862D60">
        <w:t>48640</w:t>
      </w:r>
    </w:p>
    <w:p w14:paraId="0EC6A0C6" w14:textId="77777777" w:rsidR="00383634" w:rsidRPr="003611BC" w:rsidRDefault="00383634" w:rsidP="00C36591">
      <w:pPr>
        <w:jc w:val="center"/>
      </w:pPr>
    </w:p>
    <w:p w14:paraId="400C4557" w14:textId="77777777" w:rsidR="00E62696" w:rsidRDefault="00E62696" w:rsidP="00C36591">
      <w:pPr>
        <w:jc w:val="center"/>
      </w:pPr>
      <w:bookmarkStart w:id="0" w:name="_Toc275326645"/>
    </w:p>
    <w:p w14:paraId="787F214D" w14:textId="37052CD8" w:rsidR="00853AE4" w:rsidRDefault="007F5E09" w:rsidP="00C36591">
      <w:pPr>
        <w:jc w:val="both"/>
        <w:rPr>
          <w:b/>
          <w:bCs/>
          <w:color w:val="00B050"/>
          <w:u w:val="single"/>
        </w:rPr>
      </w:pPr>
      <w:r w:rsidRPr="00C36591">
        <w:rPr>
          <w:b/>
          <w:bCs/>
          <w:color w:val="00B050"/>
          <w:u w:val="single"/>
        </w:rPr>
        <w:t>Executive Summary</w:t>
      </w:r>
    </w:p>
    <w:p w14:paraId="71CCE2D7" w14:textId="77777777" w:rsidR="00C36591" w:rsidRPr="00C36591" w:rsidRDefault="00C36591" w:rsidP="00C36591">
      <w:pPr>
        <w:jc w:val="both"/>
        <w:rPr>
          <w:b/>
          <w:bCs/>
          <w:color w:val="00B050"/>
          <w:u w:val="single"/>
        </w:rPr>
      </w:pPr>
    </w:p>
    <w:p w14:paraId="2FBEEB77" w14:textId="10040422" w:rsidR="00673981" w:rsidRDefault="00853AE4" w:rsidP="00C36591">
      <w:pPr>
        <w:jc w:val="both"/>
        <w:rPr>
          <w:i/>
          <w:iCs/>
        </w:rPr>
      </w:pPr>
      <w:r>
        <w:t xml:space="preserve">Coffee is one of the most consumed beverages in the world. Coffee is a kick start to their day in millions of </w:t>
      </w:r>
      <w:r w:rsidR="00DB78B7">
        <w:t>households from many decades. Most of the people consider coffee as an emotion rather than a drink, it binds people together by creating memories, friendships, partnerships etc. Famous person once said “</w:t>
      </w:r>
      <w:r w:rsidR="00DB78B7">
        <w:rPr>
          <w:i/>
          <w:iCs/>
        </w:rPr>
        <w:t>C</w:t>
      </w:r>
      <w:r w:rsidR="00DB78B7" w:rsidRPr="00DB78B7">
        <w:rPr>
          <w:i/>
          <w:iCs/>
        </w:rPr>
        <w:t>offee is the drink of civilized people</w:t>
      </w:r>
      <w:r w:rsidR="00DB78B7">
        <w:rPr>
          <w:i/>
          <w:iCs/>
        </w:rPr>
        <w:t xml:space="preserve">” </w:t>
      </w:r>
      <w:r w:rsidR="00673981">
        <w:rPr>
          <w:i/>
          <w:iCs/>
        </w:rPr>
        <w:t>–</w:t>
      </w:r>
      <w:r w:rsidR="00C36591">
        <w:rPr>
          <w:i/>
          <w:iCs/>
        </w:rPr>
        <w:t xml:space="preserve"> T</w:t>
      </w:r>
      <w:r w:rsidR="00C36591" w:rsidRPr="00C36591">
        <w:rPr>
          <w:i/>
          <w:iCs/>
        </w:rPr>
        <w:t>homas Jefferson</w:t>
      </w:r>
      <w:r w:rsidR="00C36591">
        <w:rPr>
          <w:i/>
          <w:iCs/>
        </w:rPr>
        <w:t>.</w:t>
      </w:r>
    </w:p>
    <w:p w14:paraId="39B266C9" w14:textId="77777777" w:rsidR="00C36591" w:rsidRDefault="00C36591" w:rsidP="00C36591">
      <w:pPr>
        <w:jc w:val="both"/>
        <w:rPr>
          <w:i/>
          <w:iCs/>
        </w:rPr>
      </w:pPr>
    </w:p>
    <w:p w14:paraId="316E4AF4" w14:textId="21D2D194" w:rsidR="00D819C6" w:rsidRDefault="00853AE4" w:rsidP="00C36591">
      <w:pPr>
        <w:jc w:val="both"/>
      </w:pPr>
      <w:r>
        <w:t>It is often said that “</w:t>
      </w:r>
      <w:r w:rsidRPr="00853AE4">
        <w:rPr>
          <w:i/>
          <w:iCs/>
        </w:rPr>
        <w:t>good ideas start with brainstorming, but Great ideas start with a cup of Coffee</w:t>
      </w:r>
      <w:r>
        <w:rPr>
          <w:i/>
          <w:iCs/>
        </w:rPr>
        <w:t>”</w:t>
      </w:r>
      <w:r w:rsidR="00D819C6">
        <w:rPr>
          <w:i/>
          <w:iCs/>
        </w:rPr>
        <w:t xml:space="preserve"> </w:t>
      </w:r>
      <w:r w:rsidR="00D819C6" w:rsidRPr="00D819C6">
        <w:t xml:space="preserve">so why not we </w:t>
      </w:r>
      <w:r w:rsidR="00D819C6">
        <w:t>serve the best quality coffee to the world with aroma of Machine learning models?</w:t>
      </w:r>
    </w:p>
    <w:p w14:paraId="47DD3D00" w14:textId="77777777" w:rsidR="00C36591" w:rsidRPr="00673981" w:rsidRDefault="00C36591" w:rsidP="00C36591">
      <w:pPr>
        <w:jc w:val="both"/>
        <w:rPr>
          <w:i/>
          <w:iCs/>
        </w:rPr>
      </w:pPr>
    </w:p>
    <w:p w14:paraId="2B65D504" w14:textId="44F55E83" w:rsidR="00853AE4" w:rsidRDefault="00D819C6" w:rsidP="00C36591">
      <w:pPr>
        <w:jc w:val="both"/>
      </w:pPr>
      <w:r>
        <w:t xml:space="preserve">Let’s </w:t>
      </w:r>
      <w:r w:rsidRPr="00D819C6">
        <w:t xml:space="preserve">grab a cup of coffee and </w:t>
      </w:r>
      <w:r>
        <w:t>read this report on Coffee quality analysis…</w:t>
      </w:r>
    </w:p>
    <w:p w14:paraId="1A649F75" w14:textId="77777777" w:rsidR="00C36591" w:rsidRDefault="00C36591" w:rsidP="00C36591">
      <w:pPr>
        <w:jc w:val="both"/>
      </w:pPr>
    </w:p>
    <w:p w14:paraId="5DA1A551" w14:textId="5C9627F1" w:rsidR="00673981" w:rsidRDefault="00CB448F" w:rsidP="00C36591">
      <w:pPr>
        <w:jc w:val="both"/>
      </w:pPr>
      <w:r>
        <w:t xml:space="preserve">Quality is an important factor in any food and beverage industry. </w:t>
      </w:r>
      <w:r w:rsidR="00D819C6">
        <w:t>I personally like exploring various coffee</w:t>
      </w:r>
      <w:r>
        <w:t xml:space="preserve">s </w:t>
      </w:r>
      <w:r w:rsidR="00D819C6">
        <w:t>and often wondered how the quality of coffee</w:t>
      </w:r>
      <w:r>
        <w:t xml:space="preserve"> bean</w:t>
      </w:r>
      <w:r w:rsidR="00D819C6">
        <w:t xml:space="preserve"> </w:t>
      </w:r>
      <w:r>
        <w:t xml:space="preserve">differs </w:t>
      </w:r>
      <w:r w:rsidR="00D819C6">
        <w:t>from one another. With this curiosity</w:t>
      </w:r>
      <w:r w:rsidR="00893ADA">
        <w:t>,</w:t>
      </w:r>
      <w:r w:rsidR="00D819C6">
        <w:t xml:space="preserve"> I started researching on the coffee quality and came across a dataset from</w:t>
      </w:r>
      <w:r w:rsidR="00893ADA">
        <w:t xml:space="preserve"> the Coffee Quality Institute (CQI).</w:t>
      </w:r>
    </w:p>
    <w:p w14:paraId="710C8C11" w14:textId="77777777" w:rsidR="00C36591" w:rsidRDefault="00C36591" w:rsidP="00C36591">
      <w:pPr>
        <w:jc w:val="both"/>
      </w:pPr>
    </w:p>
    <w:p w14:paraId="358C79E6" w14:textId="7F32E6A4" w:rsidR="00C36591" w:rsidRDefault="00673981" w:rsidP="00C36591">
      <w:pPr>
        <w:jc w:val="both"/>
      </w:pPr>
      <w:r>
        <w:t xml:space="preserve">With </w:t>
      </w:r>
      <w:r w:rsidR="008D2C49">
        <w:t>increasing</w:t>
      </w:r>
      <w:r>
        <w:t xml:space="preserve"> demand for coffee production and consumption worldwide, Coffee business is a highly competitive market with the revenue of US $461.20 bn as of 2024 makes me curious about gaps associated with the quality assessment of bean. </w:t>
      </w:r>
      <w:r>
        <w:t xml:space="preserve">This huge market is segmented </w:t>
      </w:r>
      <w:r w:rsidR="00D1271A">
        <w:t xml:space="preserve">with Premium and Regular coffee. Again, the brand segmentation is </w:t>
      </w:r>
      <w:r w:rsidR="00ED4A1C">
        <w:t>different,</w:t>
      </w:r>
      <w:r w:rsidR="00D1271A">
        <w:t xml:space="preserve"> and consumers often prefer few brands because of its bean quality, taste and positioning in the market. Premium coffees are usually limited to about 10% of world coffee production i.e. </w:t>
      </w:r>
      <w:r w:rsidR="00ED4A1C">
        <w:t>Top-quality</w:t>
      </w:r>
      <w:r w:rsidR="00D1271A">
        <w:t xml:space="preserve"> bean</w:t>
      </w:r>
      <w:r w:rsidR="00ED4A1C">
        <w:t>s</w:t>
      </w:r>
      <w:r w:rsidR="00D1271A">
        <w:t xml:space="preserve"> from the overall production. </w:t>
      </w:r>
    </w:p>
    <w:p w14:paraId="37383493" w14:textId="77777777" w:rsidR="00C36591" w:rsidRDefault="00C36591" w:rsidP="00C36591">
      <w:pPr>
        <w:jc w:val="both"/>
      </w:pPr>
    </w:p>
    <w:p w14:paraId="76AFE4BC" w14:textId="0245BCC7" w:rsidR="00C36591" w:rsidRDefault="00C36591" w:rsidP="00C36591">
      <w:pPr>
        <w:jc w:val="center"/>
      </w:pPr>
      <w:r>
        <w:rPr>
          <w:noProof/>
        </w:rPr>
        <w:drawing>
          <wp:inline distT="0" distB="0" distL="0" distR="0" wp14:anchorId="6628E482" wp14:editId="617962AD">
            <wp:extent cx="3801533" cy="3169162"/>
            <wp:effectExtent l="0" t="0" r="0" b="6350"/>
            <wp:docPr id="1531459515" name="Picture 19" descr="A cup of coffee with a latt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59515" name="Picture 19" descr="A cup of coffee with a latte art&#10;&#10;Description automatically generated"/>
                    <pic:cNvPicPr/>
                  </pic:nvPicPr>
                  <pic:blipFill>
                    <a:blip r:embed="rId8"/>
                    <a:stretch>
                      <a:fillRect/>
                    </a:stretch>
                  </pic:blipFill>
                  <pic:spPr>
                    <a:xfrm>
                      <a:off x="0" y="0"/>
                      <a:ext cx="3889993" cy="3242907"/>
                    </a:xfrm>
                    <a:prstGeom prst="rect">
                      <a:avLst/>
                    </a:prstGeom>
                  </pic:spPr>
                </pic:pic>
              </a:graphicData>
            </a:graphic>
          </wp:inline>
        </w:drawing>
      </w:r>
    </w:p>
    <w:p w14:paraId="76900736" w14:textId="77777777" w:rsidR="008D2C49" w:rsidRDefault="008D2C49" w:rsidP="00C36591">
      <w:pPr>
        <w:jc w:val="both"/>
      </w:pPr>
      <w:r>
        <w:lastRenderedPageBreak/>
        <w:t>C</w:t>
      </w:r>
      <w:r w:rsidRPr="008D2C49">
        <w:t xml:space="preserve">offee bean quality assessment is important before exporting for cultivators, exporters, roasters to improve their business and market their products. There are many evaluation factors and physical attributes like aroma, flavor, acidity, balance, after taste, sweetness, moisture that influence the quality of the bean. Also, the geographical factors like soil, climate, altitude also influence the type of bean being produced. </w:t>
      </w:r>
    </w:p>
    <w:p w14:paraId="536872E9" w14:textId="77777777" w:rsidR="00C36591" w:rsidRDefault="00C36591" w:rsidP="00C36591">
      <w:pPr>
        <w:jc w:val="both"/>
      </w:pPr>
    </w:p>
    <w:p w14:paraId="01B198A8" w14:textId="77777777" w:rsidR="00C36591" w:rsidRDefault="008D2C49" w:rsidP="00C36591">
      <w:pPr>
        <w:jc w:val="both"/>
      </w:pPr>
      <w:r w:rsidRPr="008D2C49">
        <w:t xml:space="preserve">The project aim is to use data driven machine learning models to classify the quality of the coffee into distinct groups that help the coffee producers focus on important factors that influence the quality and improve the production and marketers to segment the product as premium, quality and regular. Producing and testing the coffee bean at various level for achieving consistent quality is a challenge to the exporters. </w:t>
      </w:r>
    </w:p>
    <w:p w14:paraId="4E82D427" w14:textId="77777777" w:rsidR="00C36591" w:rsidRDefault="00C36591" w:rsidP="00C36591">
      <w:pPr>
        <w:jc w:val="both"/>
      </w:pPr>
    </w:p>
    <w:p w14:paraId="1ECAF90A" w14:textId="77777777" w:rsidR="00C36591" w:rsidRDefault="00C36591" w:rsidP="00C36591">
      <w:pPr>
        <w:jc w:val="both"/>
      </w:pPr>
    </w:p>
    <w:p w14:paraId="5F1256F9" w14:textId="67F01DBC" w:rsidR="00D819C6" w:rsidRDefault="008D2C49" w:rsidP="00C36591">
      <w:pPr>
        <w:jc w:val="both"/>
      </w:pPr>
      <w:r w:rsidRPr="008D2C49">
        <w:t>By understanding the influence of various evaluation factors and its relations helps coffee industry produce better quality bean and take better decisions on production, cultivation, processing, marketing and quality assessment to serve best quality coffee to the consumer market and gain good market share</w:t>
      </w:r>
      <w:r>
        <w:t xml:space="preserve">. </w:t>
      </w:r>
    </w:p>
    <w:p w14:paraId="44596185" w14:textId="77777777" w:rsidR="008D2C49" w:rsidRDefault="008D2C49" w:rsidP="00C36591">
      <w:pPr>
        <w:jc w:val="both"/>
      </w:pPr>
    </w:p>
    <w:p w14:paraId="62E787D3" w14:textId="77777777" w:rsidR="00C36591" w:rsidRDefault="00C36591" w:rsidP="00C36591">
      <w:pPr>
        <w:jc w:val="center"/>
      </w:pPr>
    </w:p>
    <w:p w14:paraId="365E034D" w14:textId="67414605" w:rsidR="00C36591" w:rsidRDefault="00C36591" w:rsidP="00C36591">
      <w:pPr>
        <w:jc w:val="center"/>
      </w:pPr>
      <w:r>
        <w:rPr>
          <w:noProof/>
        </w:rPr>
        <w:drawing>
          <wp:inline distT="0" distB="0" distL="0" distR="0" wp14:anchorId="7CF4E648" wp14:editId="781C0D90">
            <wp:extent cx="4301067" cy="4553341"/>
            <wp:effectExtent l="0" t="0" r="4445" b="6350"/>
            <wp:docPr id="2075035184" name="Picture 20" descr="A poster showing how to make coffee produ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35184" name="Picture 20" descr="A poster showing how to make coffee production&#10;&#10;Description automatically generated"/>
                    <pic:cNvPicPr/>
                  </pic:nvPicPr>
                  <pic:blipFill>
                    <a:blip r:embed="rId9"/>
                    <a:stretch>
                      <a:fillRect/>
                    </a:stretch>
                  </pic:blipFill>
                  <pic:spPr>
                    <a:xfrm>
                      <a:off x="0" y="0"/>
                      <a:ext cx="4352438" cy="4607725"/>
                    </a:xfrm>
                    <a:prstGeom prst="rect">
                      <a:avLst/>
                    </a:prstGeom>
                  </pic:spPr>
                </pic:pic>
              </a:graphicData>
            </a:graphic>
          </wp:inline>
        </w:drawing>
      </w:r>
    </w:p>
    <w:p w14:paraId="6781E691" w14:textId="77777777" w:rsidR="00C36591" w:rsidRPr="00C36591" w:rsidRDefault="00C36591" w:rsidP="00C36591">
      <w:pPr>
        <w:jc w:val="center"/>
      </w:pPr>
    </w:p>
    <w:p w14:paraId="61FD4445" w14:textId="77777777" w:rsidR="007F5E09" w:rsidRDefault="007F5E09" w:rsidP="00C36591">
      <w:pPr>
        <w:jc w:val="both"/>
        <w:rPr>
          <w:b/>
          <w:bCs/>
          <w:color w:val="00B050"/>
          <w:u w:val="single"/>
        </w:rPr>
      </w:pPr>
      <w:r w:rsidRPr="00C36591">
        <w:rPr>
          <w:b/>
          <w:bCs/>
          <w:color w:val="00B050"/>
          <w:u w:val="single"/>
        </w:rPr>
        <w:lastRenderedPageBreak/>
        <w:t>Table of Contents</w:t>
      </w:r>
    </w:p>
    <w:p w14:paraId="5A1D7EE9" w14:textId="77777777" w:rsidR="00C36591" w:rsidRDefault="00C36591" w:rsidP="00C36591">
      <w:pPr>
        <w:jc w:val="both"/>
        <w:rPr>
          <w:b/>
          <w:bCs/>
          <w:color w:val="00B050"/>
          <w:u w:val="single"/>
        </w:rPr>
      </w:pPr>
    </w:p>
    <w:p w14:paraId="1D29B86D" w14:textId="77777777" w:rsidR="00C36591" w:rsidRPr="00C36591" w:rsidRDefault="00C36591" w:rsidP="00C36591">
      <w:pPr>
        <w:jc w:val="both"/>
        <w:rPr>
          <w:b/>
          <w:bCs/>
          <w:color w:val="00B050"/>
          <w:u w:val="single"/>
        </w:rPr>
      </w:pPr>
    </w:p>
    <w:p w14:paraId="7BEFE45D" w14:textId="77777777" w:rsidR="00C36591" w:rsidRDefault="00C36591" w:rsidP="00C36591">
      <w:pPr>
        <w:jc w:val="both"/>
        <w:rPr>
          <w:b/>
          <w:bCs/>
          <w:u w:val="single"/>
        </w:rPr>
      </w:pPr>
    </w:p>
    <w:tbl>
      <w:tblPr>
        <w:tblStyle w:val="TableGrid"/>
        <w:tblW w:w="0" w:type="auto"/>
        <w:tblLook w:val="04A0" w:firstRow="1" w:lastRow="0" w:firstColumn="1" w:lastColumn="0" w:noHBand="0" w:noVBand="1"/>
      </w:tblPr>
      <w:tblGrid>
        <w:gridCol w:w="895"/>
        <w:gridCol w:w="7290"/>
        <w:gridCol w:w="1165"/>
      </w:tblGrid>
      <w:tr w:rsidR="00C36591" w14:paraId="76301ACD" w14:textId="77777777" w:rsidTr="00C36591">
        <w:tc>
          <w:tcPr>
            <w:tcW w:w="895" w:type="dxa"/>
          </w:tcPr>
          <w:p w14:paraId="33766BC2" w14:textId="77777777" w:rsidR="00C36591" w:rsidRDefault="00C36591" w:rsidP="00C36591">
            <w:pPr>
              <w:jc w:val="both"/>
              <w:rPr>
                <w:b/>
                <w:bCs/>
                <w:u w:val="single"/>
              </w:rPr>
            </w:pPr>
          </w:p>
        </w:tc>
        <w:tc>
          <w:tcPr>
            <w:tcW w:w="7290" w:type="dxa"/>
          </w:tcPr>
          <w:p w14:paraId="6110B3C9" w14:textId="340D43B2" w:rsidR="00C36591" w:rsidRDefault="00C36591" w:rsidP="00C36591">
            <w:pPr>
              <w:jc w:val="center"/>
              <w:rPr>
                <w:b/>
                <w:bCs/>
                <w:u w:val="single"/>
              </w:rPr>
            </w:pPr>
            <w:r>
              <w:rPr>
                <w:b/>
                <w:bCs/>
                <w:u w:val="single"/>
              </w:rPr>
              <w:t>Title of the section</w:t>
            </w:r>
          </w:p>
        </w:tc>
        <w:tc>
          <w:tcPr>
            <w:tcW w:w="1165" w:type="dxa"/>
          </w:tcPr>
          <w:p w14:paraId="58CE1CB4" w14:textId="7B93F74B" w:rsidR="00C36591" w:rsidRDefault="00C36591" w:rsidP="00C36591">
            <w:pPr>
              <w:jc w:val="both"/>
              <w:rPr>
                <w:b/>
                <w:bCs/>
                <w:u w:val="single"/>
              </w:rPr>
            </w:pPr>
            <w:r>
              <w:rPr>
                <w:b/>
                <w:bCs/>
                <w:u w:val="single"/>
              </w:rPr>
              <w:t>Page no</w:t>
            </w:r>
          </w:p>
        </w:tc>
      </w:tr>
      <w:tr w:rsidR="00C36591" w14:paraId="014A02A9" w14:textId="77777777" w:rsidTr="00C36591">
        <w:tc>
          <w:tcPr>
            <w:tcW w:w="895" w:type="dxa"/>
          </w:tcPr>
          <w:p w14:paraId="2E811C84" w14:textId="3E050DE1" w:rsidR="00C36591" w:rsidRPr="00C36591" w:rsidRDefault="00C36591" w:rsidP="00C36591">
            <w:pPr>
              <w:jc w:val="center"/>
              <w:rPr>
                <w:b/>
                <w:bCs/>
              </w:rPr>
            </w:pPr>
            <w:r w:rsidRPr="00C36591">
              <w:rPr>
                <w:b/>
                <w:bCs/>
              </w:rPr>
              <w:t>I</w:t>
            </w:r>
          </w:p>
        </w:tc>
        <w:tc>
          <w:tcPr>
            <w:tcW w:w="7290" w:type="dxa"/>
          </w:tcPr>
          <w:p w14:paraId="53A61351" w14:textId="77777777" w:rsidR="00C36591" w:rsidRDefault="00C36591" w:rsidP="00C36591">
            <w:pPr>
              <w:jc w:val="both"/>
              <w:rPr>
                <w:b/>
                <w:bCs/>
              </w:rPr>
            </w:pPr>
            <w:r w:rsidRPr="00C36591">
              <w:rPr>
                <w:b/>
                <w:bCs/>
              </w:rPr>
              <w:t xml:space="preserve">Introduction </w:t>
            </w:r>
          </w:p>
          <w:p w14:paraId="675010BD" w14:textId="77777777" w:rsidR="00C36591" w:rsidRPr="00C36591" w:rsidRDefault="00C36591" w:rsidP="00C36591">
            <w:pPr>
              <w:jc w:val="both"/>
              <w:rPr>
                <w:b/>
                <w:bCs/>
              </w:rPr>
            </w:pPr>
          </w:p>
          <w:p w14:paraId="2559B540" w14:textId="0983F51B" w:rsidR="00C36591" w:rsidRPr="00C36591" w:rsidRDefault="00C36591" w:rsidP="00C36591">
            <w:pPr>
              <w:pStyle w:val="ListParagraph"/>
              <w:numPr>
                <w:ilvl w:val="0"/>
                <w:numId w:val="56"/>
              </w:numPr>
              <w:jc w:val="both"/>
              <w:rPr>
                <w:b/>
                <w:bCs/>
              </w:rPr>
            </w:pPr>
            <w:r w:rsidRPr="00C36591">
              <w:rPr>
                <w:b/>
                <w:bCs/>
              </w:rPr>
              <w:t>Background of problem</w:t>
            </w:r>
          </w:p>
          <w:p w14:paraId="2E9F3365" w14:textId="3028A03A" w:rsidR="00C36591" w:rsidRPr="00C36591" w:rsidRDefault="00C36591" w:rsidP="00C36591">
            <w:pPr>
              <w:pStyle w:val="ListParagraph"/>
              <w:numPr>
                <w:ilvl w:val="0"/>
                <w:numId w:val="56"/>
              </w:numPr>
              <w:jc w:val="both"/>
              <w:rPr>
                <w:b/>
                <w:bCs/>
              </w:rPr>
            </w:pPr>
            <w:r w:rsidRPr="00C36591">
              <w:rPr>
                <w:b/>
                <w:bCs/>
              </w:rPr>
              <w:t>Statement of problem</w:t>
            </w:r>
          </w:p>
          <w:p w14:paraId="40FE7884" w14:textId="77777777" w:rsidR="00C36591" w:rsidRDefault="00C36591" w:rsidP="00C36591">
            <w:pPr>
              <w:pStyle w:val="ListParagraph"/>
              <w:numPr>
                <w:ilvl w:val="0"/>
                <w:numId w:val="56"/>
              </w:numPr>
              <w:jc w:val="both"/>
              <w:rPr>
                <w:b/>
                <w:bCs/>
              </w:rPr>
            </w:pPr>
            <w:r w:rsidRPr="00C36591">
              <w:rPr>
                <w:b/>
                <w:bCs/>
              </w:rPr>
              <w:t>Purpose of study</w:t>
            </w:r>
          </w:p>
          <w:p w14:paraId="2A2FB8F7" w14:textId="0D70819A" w:rsidR="00C36591" w:rsidRPr="00C36591" w:rsidRDefault="00C36591" w:rsidP="00C36591">
            <w:pPr>
              <w:pStyle w:val="ListParagraph"/>
              <w:jc w:val="both"/>
              <w:rPr>
                <w:b/>
                <w:bCs/>
              </w:rPr>
            </w:pPr>
          </w:p>
        </w:tc>
        <w:tc>
          <w:tcPr>
            <w:tcW w:w="1165" w:type="dxa"/>
          </w:tcPr>
          <w:p w14:paraId="03D79A60" w14:textId="65E8838D" w:rsidR="00C36591" w:rsidRPr="00C36591" w:rsidRDefault="00C36591" w:rsidP="00C36591">
            <w:pPr>
              <w:jc w:val="both"/>
              <w:rPr>
                <w:b/>
                <w:bCs/>
              </w:rPr>
            </w:pPr>
            <w:r w:rsidRPr="00C36591">
              <w:rPr>
                <w:b/>
                <w:bCs/>
              </w:rPr>
              <w:t>5-6</w:t>
            </w:r>
          </w:p>
        </w:tc>
      </w:tr>
      <w:tr w:rsidR="00C36591" w14:paraId="295AA252" w14:textId="77777777" w:rsidTr="00C36591">
        <w:tc>
          <w:tcPr>
            <w:tcW w:w="895" w:type="dxa"/>
          </w:tcPr>
          <w:p w14:paraId="0F54C033" w14:textId="06180AF0" w:rsidR="00C36591" w:rsidRPr="00C36591" w:rsidRDefault="00C36591" w:rsidP="00C36591">
            <w:pPr>
              <w:jc w:val="center"/>
              <w:rPr>
                <w:b/>
                <w:bCs/>
              </w:rPr>
            </w:pPr>
            <w:r w:rsidRPr="00C36591">
              <w:rPr>
                <w:b/>
                <w:bCs/>
              </w:rPr>
              <w:t>II</w:t>
            </w:r>
          </w:p>
        </w:tc>
        <w:tc>
          <w:tcPr>
            <w:tcW w:w="7290" w:type="dxa"/>
          </w:tcPr>
          <w:p w14:paraId="3A5BC8EC" w14:textId="77777777" w:rsidR="00C36591" w:rsidRDefault="00C36591" w:rsidP="00C36591">
            <w:pPr>
              <w:jc w:val="both"/>
              <w:rPr>
                <w:b/>
                <w:bCs/>
              </w:rPr>
            </w:pPr>
            <w:r w:rsidRPr="00C36591">
              <w:rPr>
                <w:b/>
                <w:bCs/>
              </w:rPr>
              <w:t>Literature review</w:t>
            </w:r>
          </w:p>
          <w:p w14:paraId="415E1DD9" w14:textId="27742E66" w:rsidR="00C36591" w:rsidRPr="00C36591" w:rsidRDefault="00C36591" w:rsidP="00C36591">
            <w:pPr>
              <w:jc w:val="both"/>
              <w:rPr>
                <w:b/>
                <w:bCs/>
              </w:rPr>
            </w:pPr>
          </w:p>
        </w:tc>
        <w:tc>
          <w:tcPr>
            <w:tcW w:w="1165" w:type="dxa"/>
          </w:tcPr>
          <w:p w14:paraId="52ABF173" w14:textId="240BA89E" w:rsidR="00C36591" w:rsidRPr="00C36591" w:rsidRDefault="00C36591" w:rsidP="00C36591">
            <w:pPr>
              <w:jc w:val="both"/>
              <w:rPr>
                <w:b/>
                <w:bCs/>
              </w:rPr>
            </w:pPr>
            <w:r w:rsidRPr="00C36591">
              <w:rPr>
                <w:b/>
                <w:bCs/>
              </w:rPr>
              <w:t>7</w:t>
            </w:r>
          </w:p>
        </w:tc>
      </w:tr>
      <w:tr w:rsidR="00C36591" w14:paraId="32FD4637" w14:textId="77777777" w:rsidTr="00C36591">
        <w:tc>
          <w:tcPr>
            <w:tcW w:w="895" w:type="dxa"/>
          </w:tcPr>
          <w:p w14:paraId="1511D997" w14:textId="61F71FBB" w:rsidR="00C36591" w:rsidRPr="00C36591" w:rsidRDefault="00C36591" w:rsidP="00C36591">
            <w:pPr>
              <w:jc w:val="center"/>
              <w:rPr>
                <w:b/>
                <w:bCs/>
              </w:rPr>
            </w:pPr>
            <w:r w:rsidRPr="00C36591">
              <w:rPr>
                <w:b/>
                <w:bCs/>
              </w:rPr>
              <w:t>III</w:t>
            </w:r>
          </w:p>
        </w:tc>
        <w:tc>
          <w:tcPr>
            <w:tcW w:w="7290" w:type="dxa"/>
          </w:tcPr>
          <w:p w14:paraId="61AA1C0A" w14:textId="77777777" w:rsidR="00C36591" w:rsidRDefault="00C36591" w:rsidP="00C36591">
            <w:pPr>
              <w:jc w:val="both"/>
              <w:rPr>
                <w:b/>
                <w:bCs/>
              </w:rPr>
            </w:pPr>
            <w:r w:rsidRPr="00C36591">
              <w:rPr>
                <w:b/>
                <w:bCs/>
              </w:rPr>
              <w:t>Methodology</w:t>
            </w:r>
          </w:p>
          <w:p w14:paraId="6EB17148" w14:textId="77777777" w:rsidR="00C36591" w:rsidRPr="00C36591" w:rsidRDefault="00C36591" w:rsidP="00C36591">
            <w:pPr>
              <w:jc w:val="both"/>
              <w:rPr>
                <w:b/>
                <w:bCs/>
              </w:rPr>
            </w:pPr>
          </w:p>
          <w:p w14:paraId="220ED65E" w14:textId="77777777" w:rsidR="00C36591" w:rsidRPr="00C36591" w:rsidRDefault="00C36591" w:rsidP="00C36591">
            <w:pPr>
              <w:pStyle w:val="ListParagraph"/>
              <w:numPr>
                <w:ilvl w:val="0"/>
                <w:numId w:val="55"/>
              </w:numPr>
              <w:jc w:val="both"/>
              <w:rPr>
                <w:b/>
                <w:bCs/>
              </w:rPr>
            </w:pPr>
            <w:r w:rsidRPr="00C36591">
              <w:rPr>
                <w:b/>
                <w:bCs/>
              </w:rPr>
              <w:t>Data overview</w:t>
            </w:r>
          </w:p>
          <w:p w14:paraId="3B6D780B" w14:textId="77777777" w:rsidR="00C36591" w:rsidRPr="00C36591" w:rsidRDefault="00C36591" w:rsidP="00C36591">
            <w:pPr>
              <w:pStyle w:val="ListParagraph"/>
              <w:numPr>
                <w:ilvl w:val="0"/>
                <w:numId w:val="55"/>
              </w:numPr>
              <w:jc w:val="both"/>
              <w:rPr>
                <w:b/>
                <w:bCs/>
              </w:rPr>
            </w:pPr>
            <w:r w:rsidRPr="00C36591">
              <w:rPr>
                <w:b/>
                <w:bCs/>
              </w:rPr>
              <w:t>EDA analysis</w:t>
            </w:r>
          </w:p>
          <w:p w14:paraId="2360806D" w14:textId="77777777" w:rsidR="00C36591" w:rsidRPr="00C36591" w:rsidRDefault="00C36591" w:rsidP="00C36591">
            <w:pPr>
              <w:pStyle w:val="ListParagraph"/>
              <w:numPr>
                <w:ilvl w:val="0"/>
                <w:numId w:val="55"/>
              </w:numPr>
              <w:jc w:val="both"/>
              <w:rPr>
                <w:b/>
                <w:bCs/>
              </w:rPr>
            </w:pPr>
            <w:r w:rsidRPr="00C36591">
              <w:rPr>
                <w:b/>
                <w:bCs/>
              </w:rPr>
              <w:t>Data preprocessing</w:t>
            </w:r>
          </w:p>
          <w:p w14:paraId="6D601DD0" w14:textId="77777777" w:rsidR="00C36591" w:rsidRPr="00C36591" w:rsidRDefault="00C36591" w:rsidP="00C36591">
            <w:pPr>
              <w:pStyle w:val="ListParagraph"/>
              <w:numPr>
                <w:ilvl w:val="0"/>
                <w:numId w:val="55"/>
              </w:numPr>
              <w:jc w:val="both"/>
              <w:rPr>
                <w:b/>
                <w:bCs/>
              </w:rPr>
            </w:pPr>
            <w:r w:rsidRPr="00C36591">
              <w:rPr>
                <w:b/>
                <w:bCs/>
              </w:rPr>
              <w:t>Model building and comparison</w:t>
            </w:r>
          </w:p>
          <w:p w14:paraId="3135104B" w14:textId="77777777" w:rsidR="00C36591" w:rsidRDefault="00C36591" w:rsidP="00C36591">
            <w:pPr>
              <w:pStyle w:val="ListParagraph"/>
              <w:numPr>
                <w:ilvl w:val="0"/>
                <w:numId w:val="55"/>
              </w:numPr>
              <w:jc w:val="both"/>
              <w:rPr>
                <w:b/>
                <w:bCs/>
              </w:rPr>
            </w:pPr>
            <w:r w:rsidRPr="00C36591">
              <w:rPr>
                <w:b/>
                <w:bCs/>
              </w:rPr>
              <w:t>Model evaluation</w:t>
            </w:r>
          </w:p>
          <w:p w14:paraId="68D5395D" w14:textId="3331614A" w:rsidR="00C36591" w:rsidRPr="00C36591" w:rsidRDefault="00C36591" w:rsidP="00C36591">
            <w:pPr>
              <w:pStyle w:val="ListParagraph"/>
              <w:jc w:val="both"/>
              <w:rPr>
                <w:b/>
                <w:bCs/>
              </w:rPr>
            </w:pPr>
          </w:p>
        </w:tc>
        <w:tc>
          <w:tcPr>
            <w:tcW w:w="1165" w:type="dxa"/>
          </w:tcPr>
          <w:p w14:paraId="570697E0" w14:textId="71573A4C" w:rsidR="00C36591" w:rsidRPr="00C36591" w:rsidRDefault="00C36591" w:rsidP="00C36591">
            <w:pPr>
              <w:jc w:val="both"/>
              <w:rPr>
                <w:b/>
                <w:bCs/>
              </w:rPr>
            </w:pPr>
            <w:r w:rsidRPr="00C36591">
              <w:rPr>
                <w:b/>
                <w:bCs/>
              </w:rPr>
              <w:t>8-19</w:t>
            </w:r>
          </w:p>
        </w:tc>
      </w:tr>
      <w:tr w:rsidR="00C36591" w14:paraId="32BAC29A" w14:textId="77777777" w:rsidTr="00C36591">
        <w:tc>
          <w:tcPr>
            <w:tcW w:w="895" w:type="dxa"/>
          </w:tcPr>
          <w:p w14:paraId="397B7DA7" w14:textId="09132B94" w:rsidR="00C36591" w:rsidRPr="00C36591" w:rsidRDefault="00C36591" w:rsidP="00C36591">
            <w:pPr>
              <w:jc w:val="center"/>
              <w:rPr>
                <w:b/>
                <w:bCs/>
              </w:rPr>
            </w:pPr>
            <w:r w:rsidRPr="00C36591">
              <w:rPr>
                <w:b/>
                <w:bCs/>
              </w:rPr>
              <w:t>IV</w:t>
            </w:r>
          </w:p>
        </w:tc>
        <w:tc>
          <w:tcPr>
            <w:tcW w:w="7290" w:type="dxa"/>
          </w:tcPr>
          <w:p w14:paraId="03E5DA84" w14:textId="77777777" w:rsidR="00C36591" w:rsidRDefault="00C36591" w:rsidP="00C36591">
            <w:pPr>
              <w:jc w:val="both"/>
              <w:rPr>
                <w:b/>
                <w:bCs/>
              </w:rPr>
            </w:pPr>
            <w:r w:rsidRPr="00C36591">
              <w:rPr>
                <w:b/>
                <w:bCs/>
              </w:rPr>
              <w:t>Conclusion</w:t>
            </w:r>
          </w:p>
          <w:p w14:paraId="44F37154" w14:textId="77777777" w:rsidR="00C36591" w:rsidRDefault="00C36591" w:rsidP="00C36591">
            <w:pPr>
              <w:jc w:val="both"/>
              <w:rPr>
                <w:b/>
                <w:bCs/>
              </w:rPr>
            </w:pPr>
          </w:p>
          <w:p w14:paraId="4BE54DA8" w14:textId="77777777" w:rsidR="00C36591" w:rsidRDefault="00C36591" w:rsidP="00C36591">
            <w:pPr>
              <w:pStyle w:val="ListParagraph"/>
              <w:numPr>
                <w:ilvl w:val="0"/>
                <w:numId w:val="57"/>
              </w:numPr>
              <w:jc w:val="both"/>
              <w:rPr>
                <w:b/>
                <w:bCs/>
              </w:rPr>
            </w:pPr>
            <w:r>
              <w:rPr>
                <w:b/>
                <w:bCs/>
              </w:rPr>
              <w:t>Challenges</w:t>
            </w:r>
          </w:p>
          <w:p w14:paraId="6F7FA5E8" w14:textId="77777777" w:rsidR="00C36591" w:rsidRDefault="00C36591" w:rsidP="00C36591">
            <w:pPr>
              <w:pStyle w:val="ListParagraph"/>
              <w:numPr>
                <w:ilvl w:val="0"/>
                <w:numId w:val="57"/>
              </w:numPr>
              <w:jc w:val="both"/>
              <w:rPr>
                <w:b/>
                <w:bCs/>
              </w:rPr>
            </w:pPr>
            <w:r>
              <w:rPr>
                <w:b/>
                <w:bCs/>
              </w:rPr>
              <w:t xml:space="preserve">Key findings </w:t>
            </w:r>
          </w:p>
          <w:p w14:paraId="6799F171" w14:textId="77777777" w:rsidR="00C36591" w:rsidRDefault="00C36591" w:rsidP="00C36591">
            <w:pPr>
              <w:pStyle w:val="ListParagraph"/>
              <w:numPr>
                <w:ilvl w:val="0"/>
                <w:numId w:val="57"/>
              </w:numPr>
              <w:jc w:val="both"/>
              <w:rPr>
                <w:b/>
                <w:bCs/>
              </w:rPr>
            </w:pPr>
            <w:r>
              <w:rPr>
                <w:b/>
                <w:bCs/>
              </w:rPr>
              <w:t xml:space="preserve">Solution </w:t>
            </w:r>
          </w:p>
          <w:p w14:paraId="5190490F" w14:textId="209E7A0D" w:rsidR="00C36591" w:rsidRPr="00C36591" w:rsidRDefault="00C36591" w:rsidP="00C36591">
            <w:pPr>
              <w:pStyle w:val="ListParagraph"/>
              <w:jc w:val="both"/>
              <w:rPr>
                <w:b/>
                <w:bCs/>
              </w:rPr>
            </w:pPr>
          </w:p>
        </w:tc>
        <w:tc>
          <w:tcPr>
            <w:tcW w:w="1165" w:type="dxa"/>
          </w:tcPr>
          <w:p w14:paraId="274F92AD" w14:textId="7ACD4C5C" w:rsidR="00C36591" w:rsidRPr="00C36591" w:rsidRDefault="00C36591" w:rsidP="00C36591">
            <w:pPr>
              <w:jc w:val="both"/>
              <w:rPr>
                <w:b/>
                <w:bCs/>
              </w:rPr>
            </w:pPr>
            <w:r w:rsidRPr="00C36591">
              <w:rPr>
                <w:b/>
                <w:bCs/>
              </w:rPr>
              <w:t>19-20</w:t>
            </w:r>
          </w:p>
        </w:tc>
      </w:tr>
      <w:tr w:rsidR="00C36591" w14:paraId="44B15504" w14:textId="77777777" w:rsidTr="00C36591">
        <w:tc>
          <w:tcPr>
            <w:tcW w:w="895" w:type="dxa"/>
          </w:tcPr>
          <w:p w14:paraId="41C859EC" w14:textId="3F7B802B" w:rsidR="00C36591" w:rsidRPr="00C36591" w:rsidRDefault="00C36591" w:rsidP="00C36591">
            <w:pPr>
              <w:jc w:val="center"/>
              <w:rPr>
                <w:b/>
                <w:bCs/>
              </w:rPr>
            </w:pPr>
            <w:r w:rsidRPr="00C36591">
              <w:rPr>
                <w:b/>
                <w:bCs/>
              </w:rPr>
              <w:t>V</w:t>
            </w:r>
          </w:p>
        </w:tc>
        <w:tc>
          <w:tcPr>
            <w:tcW w:w="7290" w:type="dxa"/>
          </w:tcPr>
          <w:p w14:paraId="32FC89A4" w14:textId="77777777" w:rsidR="00C36591" w:rsidRDefault="00C36591" w:rsidP="00C36591">
            <w:pPr>
              <w:jc w:val="both"/>
              <w:rPr>
                <w:b/>
                <w:bCs/>
              </w:rPr>
            </w:pPr>
            <w:r w:rsidRPr="00C36591">
              <w:rPr>
                <w:b/>
                <w:bCs/>
              </w:rPr>
              <w:t>Recommendations</w:t>
            </w:r>
          </w:p>
          <w:p w14:paraId="3E2E939E" w14:textId="784F6E61" w:rsidR="00C36591" w:rsidRPr="00C36591" w:rsidRDefault="00C36591" w:rsidP="00C36591">
            <w:pPr>
              <w:jc w:val="both"/>
              <w:rPr>
                <w:b/>
                <w:bCs/>
              </w:rPr>
            </w:pPr>
          </w:p>
        </w:tc>
        <w:tc>
          <w:tcPr>
            <w:tcW w:w="1165" w:type="dxa"/>
          </w:tcPr>
          <w:p w14:paraId="1BE1E8EC" w14:textId="3068D7DC" w:rsidR="00C36591" w:rsidRPr="00C36591" w:rsidRDefault="00C36591" w:rsidP="00C36591">
            <w:pPr>
              <w:jc w:val="both"/>
              <w:rPr>
                <w:b/>
                <w:bCs/>
              </w:rPr>
            </w:pPr>
            <w:r w:rsidRPr="00C36591">
              <w:rPr>
                <w:b/>
                <w:bCs/>
              </w:rPr>
              <w:t>2</w:t>
            </w:r>
            <w:r>
              <w:rPr>
                <w:b/>
                <w:bCs/>
              </w:rPr>
              <w:t>0-21</w:t>
            </w:r>
          </w:p>
        </w:tc>
      </w:tr>
      <w:tr w:rsidR="00C36591" w14:paraId="6E93C11E" w14:textId="77777777" w:rsidTr="00C36591">
        <w:tc>
          <w:tcPr>
            <w:tcW w:w="895" w:type="dxa"/>
          </w:tcPr>
          <w:p w14:paraId="62174588" w14:textId="517599AA" w:rsidR="00C36591" w:rsidRPr="00C36591" w:rsidRDefault="00C36591" w:rsidP="00C36591">
            <w:pPr>
              <w:jc w:val="center"/>
              <w:rPr>
                <w:b/>
                <w:bCs/>
              </w:rPr>
            </w:pPr>
            <w:r w:rsidRPr="00C36591">
              <w:rPr>
                <w:b/>
                <w:bCs/>
              </w:rPr>
              <w:t>VI</w:t>
            </w:r>
          </w:p>
        </w:tc>
        <w:tc>
          <w:tcPr>
            <w:tcW w:w="7290" w:type="dxa"/>
          </w:tcPr>
          <w:p w14:paraId="35CEAA5D" w14:textId="77777777" w:rsidR="00C36591" w:rsidRDefault="00C36591" w:rsidP="00C36591">
            <w:pPr>
              <w:jc w:val="both"/>
              <w:rPr>
                <w:b/>
                <w:bCs/>
              </w:rPr>
            </w:pPr>
            <w:r w:rsidRPr="00C36591">
              <w:rPr>
                <w:b/>
                <w:bCs/>
              </w:rPr>
              <w:t>Future scope</w:t>
            </w:r>
          </w:p>
          <w:p w14:paraId="31D34C65" w14:textId="60A799B2" w:rsidR="00C36591" w:rsidRPr="00C36591" w:rsidRDefault="00C36591" w:rsidP="00C36591">
            <w:pPr>
              <w:jc w:val="both"/>
              <w:rPr>
                <w:b/>
                <w:bCs/>
              </w:rPr>
            </w:pPr>
          </w:p>
        </w:tc>
        <w:tc>
          <w:tcPr>
            <w:tcW w:w="1165" w:type="dxa"/>
          </w:tcPr>
          <w:p w14:paraId="12269E4E" w14:textId="5EE64537" w:rsidR="00C36591" w:rsidRPr="00C36591" w:rsidRDefault="00C36591" w:rsidP="00C36591">
            <w:pPr>
              <w:jc w:val="both"/>
              <w:rPr>
                <w:b/>
                <w:bCs/>
              </w:rPr>
            </w:pPr>
            <w:r w:rsidRPr="00C36591">
              <w:rPr>
                <w:b/>
                <w:bCs/>
              </w:rPr>
              <w:t>2</w:t>
            </w:r>
            <w:r>
              <w:rPr>
                <w:b/>
                <w:bCs/>
              </w:rPr>
              <w:t>1</w:t>
            </w:r>
          </w:p>
        </w:tc>
      </w:tr>
      <w:tr w:rsidR="00C36591" w14:paraId="7E4D2AB4" w14:textId="77777777" w:rsidTr="00C36591">
        <w:tc>
          <w:tcPr>
            <w:tcW w:w="895" w:type="dxa"/>
          </w:tcPr>
          <w:p w14:paraId="3564913D" w14:textId="749CF37E" w:rsidR="00C36591" w:rsidRPr="00C36591" w:rsidRDefault="00C36591" w:rsidP="00C36591">
            <w:pPr>
              <w:jc w:val="center"/>
              <w:rPr>
                <w:b/>
                <w:bCs/>
              </w:rPr>
            </w:pPr>
            <w:r w:rsidRPr="00C36591">
              <w:rPr>
                <w:b/>
                <w:bCs/>
              </w:rPr>
              <w:t>VII</w:t>
            </w:r>
          </w:p>
        </w:tc>
        <w:tc>
          <w:tcPr>
            <w:tcW w:w="7290" w:type="dxa"/>
          </w:tcPr>
          <w:p w14:paraId="1575B692" w14:textId="77777777" w:rsidR="00C36591" w:rsidRDefault="00C36591" w:rsidP="00C36591">
            <w:pPr>
              <w:jc w:val="both"/>
              <w:rPr>
                <w:b/>
                <w:bCs/>
              </w:rPr>
            </w:pPr>
            <w:r w:rsidRPr="00C36591">
              <w:rPr>
                <w:b/>
                <w:bCs/>
              </w:rPr>
              <w:t>References</w:t>
            </w:r>
          </w:p>
          <w:p w14:paraId="6E2495DE" w14:textId="7ADB175B" w:rsidR="00C36591" w:rsidRPr="00C36591" w:rsidRDefault="00C36591" w:rsidP="00C36591">
            <w:pPr>
              <w:jc w:val="both"/>
              <w:rPr>
                <w:b/>
                <w:bCs/>
              </w:rPr>
            </w:pPr>
          </w:p>
        </w:tc>
        <w:tc>
          <w:tcPr>
            <w:tcW w:w="1165" w:type="dxa"/>
          </w:tcPr>
          <w:p w14:paraId="0C965525" w14:textId="70F70954" w:rsidR="00C36591" w:rsidRPr="00C36591" w:rsidRDefault="00C36591" w:rsidP="00C36591">
            <w:pPr>
              <w:jc w:val="both"/>
              <w:rPr>
                <w:b/>
                <w:bCs/>
              </w:rPr>
            </w:pPr>
            <w:r>
              <w:rPr>
                <w:b/>
                <w:bCs/>
              </w:rPr>
              <w:t>21-22</w:t>
            </w:r>
          </w:p>
        </w:tc>
      </w:tr>
      <w:tr w:rsidR="00C36591" w14:paraId="033C3E5B" w14:textId="77777777" w:rsidTr="00C36591">
        <w:tc>
          <w:tcPr>
            <w:tcW w:w="895" w:type="dxa"/>
          </w:tcPr>
          <w:p w14:paraId="2F354595" w14:textId="5CDEF679" w:rsidR="00C36591" w:rsidRPr="00C36591" w:rsidRDefault="00C36591" w:rsidP="00C36591">
            <w:pPr>
              <w:jc w:val="center"/>
              <w:rPr>
                <w:b/>
                <w:bCs/>
              </w:rPr>
            </w:pPr>
            <w:r w:rsidRPr="00C36591">
              <w:rPr>
                <w:b/>
                <w:bCs/>
              </w:rPr>
              <w:t>VIII</w:t>
            </w:r>
          </w:p>
        </w:tc>
        <w:tc>
          <w:tcPr>
            <w:tcW w:w="7290" w:type="dxa"/>
          </w:tcPr>
          <w:p w14:paraId="22167347" w14:textId="77777777" w:rsidR="00C36591" w:rsidRDefault="00C36591" w:rsidP="00C36591">
            <w:pPr>
              <w:jc w:val="both"/>
              <w:rPr>
                <w:b/>
                <w:bCs/>
              </w:rPr>
            </w:pPr>
            <w:r w:rsidRPr="00C36591">
              <w:rPr>
                <w:b/>
                <w:bCs/>
              </w:rPr>
              <w:t xml:space="preserve">Appendix </w:t>
            </w:r>
          </w:p>
          <w:p w14:paraId="29BB34DB" w14:textId="7707D988" w:rsidR="00C36591" w:rsidRPr="00C36591" w:rsidRDefault="00C36591" w:rsidP="00C36591">
            <w:pPr>
              <w:jc w:val="both"/>
              <w:rPr>
                <w:b/>
                <w:bCs/>
              </w:rPr>
            </w:pPr>
          </w:p>
        </w:tc>
        <w:tc>
          <w:tcPr>
            <w:tcW w:w="1165" w:type="dxa"/>
          </w:tcPr>
          <w:p w14:paraId="0DE7733A" w14:textId="0BB8E76F" w:rsidR="00C36591" w:rsidRPr="00C36591" w:rsidRDefault="00C36591" w:rsidP="00C36591">
            <w:pPr>
              <w:jc w:val="both"/>
              <w:rPr>
                <w:b/>
                <w:bCs/>
              </w:rPr>
            </w:pPr>
            <w:r w:rsidRPr="00C36591">
              <w:rPr>
                <w:b/>
                <w:bCs/>
              </w:rPr>
              <w:t>22</w:t>
            </w:r>
            <w:r>
              <w:rPr>
                <w:b/>
                <w:bCs/>
              </w:rPr>
              <w:t>-24</w:t>
            </w:r>
          </w:p>
        </w:tc>
      </w:tr>
      <w:tr w:rsidR="00C36591" w14:paraId="289D0471" w14:textId="77777777" w:rsidTr="00C36591">
        <w:tc>
          <w:tcPr>
            <w:tcW w:w="895" w:type="dxa"/>
          </w:tcPr>
          <w:p w14:paraId="3FFB0029" w14:textId="211384FF" w:rsidR="00C36591" w:rsidRPr="00C36591" w:rsidRDefault="00C36591" w:rsidP="00C36591">
            <w:pPr>
              <w:jc w:val="center"/>
              <w:rPr>
                <w:b/>
                <w:bCs/>
              </w:rPr>
            </w:pPr>
            <w:r w:rsidRPr="00C36591">
              <w:rPr>
                <w:b/>
                <w:bCs/>
              </w:rPr>
              <w:t>IX</w:t>
            </w:r>
          </w:p>
        </w:tc>
        <w:tc>
          <w:tcPr>
            <w:tcW w:w="7290" w:type="dxa"/>
          </w:tcPr>
          <w:p w14:paraId="0CEEEFA6" w14:textId="77777777" w:rsidR="00C36591" w:rsidRDefault="00C36591" w:rsidP="00C36591">
            <w:pPr>
              <w:jc w:val="both"/>
              <w:rPr>
                <w:b/>
                <w:bCs/>
              </w:rPr>
            </w:pPr>
            <w:r w:rsidRPr="00C36591">
              <w:rPr>
                <w:b/>
                <w:bCs/>
              </w:rPr>
              <w:t>MSBA value assessment</w:t>
            </w:r>
          </w:p>
          <w:p w14:paraId="1B41EA35" w14:textId="0AE7D398" w:rsidR="00C36591" w:rsidRPr="00C36591" w:rsidRDefault="00C36591" w:rsidP="00C36591">
            <w:pPr>
              <w:jc w:val="both"/>
              <w:rPr>
                <w:b/>
                <w:bCs/>
              </w:rPr>
            </w:pPr>
          </w:p>
        </w:tc>
        <w:tc>
          <w:tcPr>
            <w:tcW w:w="1165" w:type="dxa"/>
          </w:tcPr>
          <w:p w14:paraId="4AC2A767" w14:textId="0FC5B440" w:rsidR="00C36591" w:rsidRPr="00C36591" w:rsidRDefault="00C36591" w:rsidP="00C36591">
            <w:pPr>
              <w:jc w:val="both"/>
              <w:rPr>
                <w:b/>
                <w:bCs/>
              </w:rPr>
            </w:pPr>
            <w:r>
              <w:rPr>
                <w:b/>
                <w:bCs/>
              </w:rPr>
              <w:t>24</w:t>
            </w:r>
          </w:p>
        </w:tc>
      </w:tr>
    </w:tbl>
    <w:p w14:paraId="77DC0CD5" w14:textId="77777777" w:rsidR="00C36591" w:rsidRDefault="00C36591" w:rsidP="00C36591">
      <w:pPr>
        <w:jc w:val="both"/>
        <w:rPr>
          <w:b/>
          <w:bCs/>
          <w:u w:val="single"/>
        </w:rPr>
      </w:pPr>
    </w:p>
    <w:p w14:paraId="16408B08" w14:textId="77777777" w:rsidR="00C36591" w:rsidRDefault="00C36591" w:rsidP="00C36591">
      <w:pPr>
        <w:jc w:val="both"/>
        <w:rPr>
          <w:b/>
          <w:bCs/>
          <w:u w:val="single"/>
        </w:rPr>
      </w:pPr>
    </w:p>
    <w:p w14:paraId="4D4EC9BD" w14:textId="77777777" w:rsidR="00C36591" w:rsidRDefault="00C36591" w:rsidP="00C36591">
      <w:pPr>
        <w:jc w:val="both"/>
        <w:rPr>
          <w:b/>
          <w:bCs/>
          <w:u w:val="single"/>
        </w:rPr>
      </w:pPr>
    </w:p>
    <w:p w14:paraId="67E6C3CD" w14:textId="77777777" w:rsidR="00C36591" w:rsidRDefault="00C36591" w:rsidP="00C36591">
      <w:pPr>
        <w:jc w:val="both"/>
        <w:rPr>
          <w:b/>
          <w:bCs/>
          <w:u w:val="single"/>
        </w:rPr>
      </w:pPr>
    </w:p>
    <w:p w14:paraId="41264992" w14:textId="77777777" w:rsidR="00C36591" w:rsidRDefault="00C36591" w:rsidP="00C36591">
      <w:pPr>
        <w:jc w:val="both"/>
        <w:rPr>
          <w:b/>
          <w:bCs/>
          <w:u w:val="single"/>
        </w:rPr>
      </w:pPr>
    </w:p>
    <w:p w14:paraId="00BE2804" w14:textId="77777777" w:rsidR="00C36591" w:rsidRDefault="00C36591" w:rsidP="00C36591">
      <w:pPr>
        <w:jc w:val="both"/>
        <w:rPr>
          <w:b/>
          <w:bCs/>
          <w:u w:val="single"/>
        </w:rPr>
      </w:pPr>
    </w:p>
    <w:p w14:paraId="3B10E9E4" w14:textId="77777777" w:rsidR="00C36591" w:rsidRDefault="00C36591" w:rsidP="00C36591">
      <w:pPr>
        <w:jc w:val="both"/>
        <w:rPr>
          <w:b/>
          <w:bCs/>
          <w:u w:val="single"/>
        </w:rPr>
      </w:pPr>
    </w:p>
    <w:p w14:paraId="27C64968" w14:textId="77777777" w:rsidR="00C36591" w:rsidRDefault="00C36591" w:rsidP="00C36591">
      <w:pPr>
        <w:jc w:val="both"/>
        <w:rPr>
          <w:b/>
          <w:bCs/>
          <w:u w:val="single"/>
        </w:rPr>
      </w:pPr>
    </w:p>
    <w:p w14:paraId="65455F9D" w14:textId="77777777" w:rsidR="00C36591" w:rsidRDefault="00C36591" w:rsidP="00C36591">
      <w:pPr>
        <w:jc w:val="both"/>
        <w:rPr>
          <w:b/>
          <w:bCs/>
          <w:u w:val="single"/>
        </w:rPr>
      </w:pPr>
    </w:p>
    <w:p w14:paraId="0F341722" w14:textId="01BA8542" w:rsidR="007F5E09" w:rsidRPr="00C36591" w:rsidRDefault="00C36591" w:rsidP="00C36591">
      <w:pPr>
        <w:jc w:val="both"/>
        <w:rPr>
          <w:b/>
          <w:bCs/>
          <w:color w:val="00B050"/>
          <w:u w:val="single"/>
        </w:rPr>
      </w:pPr>
      <w:r w:rsidRPr="00C36591">
        <w:rPr>
          <w:b/>
          <w:bCs/>
          <w:color w:val="00B050"/>
        </w:rPr>
        <w:lastRenderedPageBreak/>
        <w:t>I.</w:t>
      </w:r>
      <w:r w:rsidRPr="00C36591">
        <w:rPr>
          <w:b/>
          <w:bCs/>
          <w:color w:val="00B050"/>
          <w:u w:val="single"/>
        </w:rPr>
        <w:t xml:space="preserve"> Introduction</w:t>
      </w:r>
      <w:r w:rsidR="007F5E09" w:rsidRPr="00C36591">
        <w:rPr>
          <w:b/>
          <w:bCs/>
          <w:color w:val="00B050"/>
          <w:u w:val="single"/>
        </w:rPr>
        <w:t xml:space="preserve"> </w:t>
      </w:r>
    </w:p>
    <w:p w14:paraId="282701B1" w14:textId="77777777" w:rsidR="00C36591" w:rsidRPr="00C36591" w:rsidRDefault="00C36591" w:rsidP="00C36591">
      <w:pPr>
        <w:ind w:left="360"/>
        <w:jc w:val="both"/>
        <w:rPr>
          <w:b/>
          <w:bCs/>
          <w:color w:val="00B050"/>
          <w:u w:val="single"/>
        </w:rPr>
      </w:pPr>
    </w:p>
    <w:p w14:paraId="5C681E0F" w14:textId="77777777" w:rsidR="007F5E09" w:rsidRDefault="007F5E09" w:rsidP="00C36591">
      <w:pPr>
        <w:jc w:val="both"/>
      </w:pPr>
      <w:r w:rsidRPr="001116AF">
        <w:t>The introduction section begins with a brief discussion of the area of interest and then presents the following sub-sections:</w:t>
      </w:r>
    </w:p>
    <w:p w14:paraId="2B1CD14E" w14:textId="77777777" w:rsidR="00A642CD" w:rsidRPr="001116AF" w:rsidRDefault="00A642CD" w:rsidP="00C36591">
      <w:pPr>
        <w:jc w:val="both"/>
      </w:pPr>
    </w:p>
    <w:p w14:paraId="6BD67433" w14:textId="77777777" w:rsidR="00C36591" w:rsidRPr="00C36591" w:rsidRDefault="007F5E09" w:rsidP="00C36591">
      <w:pPr>
        <w:pStyle w:val="ListParagraph"/>
        <w:numPr>
          <w:ilvl w:val="0"/>
          <w:numId w:val="53"/>
        </w:numPr>
        <w:spacing w:after="160" w:line="259" w:lineRule="auto"/>
        <w:jc w:val="both"/>
        <w:rPr>
          <w:b/>
          <w:bCs/>
          <w:color w:val="002060"/>
        </w:rPr>
      </w:pPr>
      <w:r w:rsidRPr="00C36591">
        <w:rPr>
          <w:b/>
          <w:bCs/>
          <w:color w:val="002060"/>
        </w:rPr>
        <w:t>Background of the Problem:</w:t>
      </w:r>
    </w:p>
    <w:p w14:paraId="0AC3B99A" w14:textId="77777777" w:rsidR="00C36591" w:rsidRPr="00C36591" w:rsidRDefault="00C36591" w:rsidP="00C36591">
      <w:pPr>
        <w:pStyle w:val="ListParagraph"/>
        <w:spacing w:after="160" w:line="259" w:lineRule="auto"/>
        <w:jc w:val="both"/>
        <w:rPr>
          <w:b/>
          <w:bCs/>
          <w:color w:val="002060"/>
          <w:u w:val="single"/>
        </w:rPr>
      </w:pPr>
    </w:p>
    <w:p w14:paraId="21E7E98E" w14:textId="77777777" w:rsidR="00C36591" w:rsidRDefault="008D2C49" w:rsidP="00C36591">
      <w:pPr>
        <w:pStyle w:val="ListParagraph"/>
        <w:spacing w:after="160" w:line="259" w:lineRule="auto"/>
        <w:jc w:val="both"/>
      </w:pPr>
      <w:r w:rsidRPr="00C36591">
        <w:t xml:space="preserve">Coffee quality institute is a non-profit organization that works on improving the coffee quality and lives of the coffee cultivators internationally by helping them improve their quality in production and grade their coffee beans. They use a standard ‘Q grading’ system to evaluate the bean quality. </w:t>
      </w:r>
    </w:p>
    <w:p w14:paraId="2F45B1AB" w14:textId="77777777" w:rsidR="00C36591" w:rsidRDefault="00C36591" w:rsidP="00C36591">
      <w:pPr>
        <w:pStyle w:val="ListParagraph"/>
        <w:spacing w:after="160" w:line="259" w:lineRule="auto"/>
        <w:jc w:val="both"/>
      </w:pPr>
    </w:p>
    <w:p w14:paraId="2900A69C" w14:textId="77777777" w:rsidR="00C36591" w:rsidRDefault="008D2C49" w:rsidP="00C36591">
      <w:pPr>
        <w:pStyle w:val="ListParagraph"/>
        <w:spacing w:after="160" w:line="259" w:lineRule="auto"/>
        <w:jc w:val="both"/>
      </w:pPr>
      <w:r>
        <w:t>This helps in improving the communication between producers, buyers and distributers. The main challenges in the coffee production can be due to inconsistency in farming practices, climate change, soil and geographical locations and limited technological access to quality measures.</w:t>
      </w:r>
    </w:p>
    <w:p w14:paraId="5A66A442" w14:textId="77777777" w:rsidR="00C36591" w:rsidRDefault="00C36591" w:rsidP="00C36591">
      <w:pPr>
        <w:pStyle w:val="ListParagraph"/>
        <w:spacing w:after="160" w:line="259" w:lineRule="auto"/>
        <w:jc w:val="both"/>
      </w:pPr>
    </w:p>
    <w:p w14:paraId="3BE96F0C" w14:textId="190470C3" w:rsidR="008D2C49" w:rsidRPr="00C36591" w:rsidRDefault="008D2C49" w:rsidP="00C36591">
      <w:pPr>
        <w:pStyle w:val="ListParagraph"/>
        <w:spacing w:after="160" w:line="259" w:lineRule="auto"/>
        <w:jc w:val="both"/>
        <w:rPr>
          <w:b/>
          <w:bCs/>
          <w:u w:val="single"/>
        </w:rPr>
      </w:pPr>
      <w:r>
        <w:t xml:space="preserve">Machine learning algorithms can be used to analyze the important factors that impacts the coffee quality and the classify the coffee bean based on Q scale as the Premium and Regular coffees that helps in both optimizing the production process and improve the business segmentation that focus on the target customers. </w:t>
      </w:r>
    </w:p>
    <w:p w14:paraId="0EF9E359" w14:textId="77777777" w:rsidR="008D2C49" w:rsidRDefault="008D2C49" w:rsidP="00C36591">
      <w:pPr>
        <w:pStyle w:val="ListParagraph"/>
        <w:spacing w:after="160" w:line="259" w:lineRule="auto"/>
        <w:jc w:val="both"/>
      </w:pPr>
    </w:p>
    <w:p w14:paraId="7E43281E" w14:textId="77777777" w:rsidR="007F5E09" w:rsidRDefault="007F5E09" w:rsidP="00C36591">
      <w:pPr>
        <w:pStyle w:val="ListParagraph"/>
        <w:jc w:val="both"/>
      </w:pPr>
    </w:p>
    <w:p w14:paraId="6142585B" w14:textId="77777777" w:rsidR="00C36591" w:rsidRPr="00C36591" w:rsidRDefault="007F5E09" w:rsidP="00C36591">
      <w:pPr>
        <w:pStyle w:val="ListParagraph"/>
        <w:numPr>
          <w:ilvl w:val="0"/>
          <w:numId w:val="53"/>
        </w:numPr>
        <w:spacing w:after="160" w:line="259" w:lineRule="auto"/>
        <w:jc w:val="both"/>
        <w:rPr>
          <w:b/>
          <w:bCs/>
          <w:color w:val="002060"/>
        </w:rPr>
      </w:pPr>
      <w:r w:rsidRPr="00C36591">
        <w:rPr>
          <w:b/>
          <w:bCs/>
          <w:color w:val="002060"/>
        </w:rPr>
        <w:t xml:space="preserve">Statement of the Problem: </w:t>
      </w:r>
    </w:p>
    <w:p w14:paraId="670B1643" w14:textId="77777777" w:rsidR="00C36591" w:rsidRDefault="00C36591" w:rsidP="00C36591">
      <w:pPr>
        <w:pStyle w:val="ListParagraph"/>
        <w:jc w:val="both"/>
      </w:pPr>
    </w:p>
    <w:p w14:paraId="46382E3C" w14:textId="494494BE" w:rsidR="00C36591" w:rsidRDefault="00C36591" w:rsidP="00C36591">
      <w:pPr>
        <w:pStyle w:val="ListParagraph"/>
        <w:jc w:val="both"/>
      </w:pPr>
      <w:r w:rsidRPr="00C36591">
        <w:t>Coffee being the most consumed beverage across the world and with the increasing demand for coffee worldwide, coffee bean quality assessment is important before exporting for cultivators, exporters, roasters to improve their business and market their products. There are many evaluation factors and physical attributes like aroma, flavor, acidity, balance, after taste, sweetness, moisture that influence the quality of the bean. Also, the geographical factors like soil, climate, altitude also influence the type of bean being produced.</w:t>
      </w:r>
    </w:p>
    <w:p w14:paraId="1C448C95" w14:textId="77777777" w:rsidR="00C36591" w:rsidRDefault="00C36591" w:rsidP="00C36591">
      <w:pPr>
        <w:pStyle w:val="ListParagraph"/>
        <w:jc w:val="both"/>
      </w:pPr>
    </w:p>
    <w:p w14:paraId="44071FFF" w14:textId="77777777" w:rsidR="00C36591" w:rsidRDefault="00C36591" w:rsidP="00C36591">
      <w:pPr>
        <w:pStyle w:val="ListParagraph"/>
        <w:jc w:val="both"/>
      </w:pPr>
      <w:r w:rsidRPr="00C36591">
        <w:t xml:space="preserve">The project aim is to use data driven machine learning models to classify the quality of the coffee into distinct groups that help the coffee producers focus on important factors that influence the quality and improve the production and marketers to segment the product as premium, quality and regular. Producing and testing the coffee bean at various level for achieving consistent quality is a challenge to the exporters. </w:t>
      </w:r>
    </w:p>
    <w:p w14:paraId="5A89A364" w14:textId="77777777" w:rsidR="00C36591" w:rsidRDefault="00C36591" w:rsidP="00C36591">
      <w:pPr>
        <w:pStyle w:val="ListParagraph"/>
        <w:jc w:val="both"/>
      </w:pPr>
    </w:p>
    <w:p w14:paraId="1F88B229" w14:textId="60633F8B" w:rsidR="00C36591" w:rsidRDefault="00C36591" w:rsidP="00C36591">
      <w:pPr>
        <w:pStyle w:val="ListParagraph"/>
        <w:jc w:val="both"/>
      </w:pPr>
      <w:r w:rsidRPr="00C36591">
        <w:t>By understanding the influence of various evaluation factors and its relations helps coffee industry produce better quality bean and take better decisions on production, cultivation, processing, marketing and quality assessment to serve best quality coffee to the consumer market and gain good market share.</w:t>
      </w:r>
    </w:p>
    <w:p w14:paraId="169A24BE" w14:textId="77777777" w:rsidR="00C36591" w:rsidRDefault="00C36591" w:rsidP="00C36591">
      <w:pPr>
        <w:pStyle w:val="ListParagraph"/>
        <w:jc w:val="both"/>
      </w:pPr>
    </w:p>
    <w:p w14:paraId="7D37402B" w14:textId="77777777" w:rsidR="00C36591" w:rsidRDefault="00C36591" w:rsidP="00C36591">
      <w:pPr>
        <w:pStyle w:val="ListParagraph"/>
        <w:jc w:val="both"/>
      </w:pPr>
    </w:p>
    <w:p w14:paraId="0DE1455E" w14:textId="77777777" w:rsidR="00C36591" w:rsidRPr="001116AF" w:rsidRDefault="00C36591" w:rsidP="00C36591">
      <w:pPr>
        <w:pStyle w:val="ListParagraph"/>
        <w:jc w:val="both"/>
      </w:pPr>
    </w:p>
    <w:p w14:paraId="5EC98C70" w14:textId="77777777" w:rsidR="00C36591" w:rsidRPr="00C36591" w:rsidRDefault="007F5E09" w:rsidP="00C36591">
      <w:pPr>
        <w:pStyle w:val="ListParagraph"/>
        <w:numPr>
          <w:ilvl w:val="0"/>
          <w:numId w:val="53"/>
        </w:numPr>
        <w:spacing w:after="160" w:line="259" w:lineRule="auto"/>
        <w:jc w:val="both"/>
        <w:rPr>
          <w:b/>
          <w:bCs/>
          <w:color w:val="002060"/>
        </w:rPr>
      </w:pPr>
      <w:r w:rsidRPr="00C36591">
        <w:rPr>
          <w:b/>
          <w:bCs/>
          <w:color w:val="002060"/>
        </w:rPr>
        <w:t xml:space="preserve">Purpose of the Study: </w:t>
      </w:r>
    </w:p>
    <w:p w14:paraId="38CCE335" w14:textId="77777777" w:rsidR="00C36591" w:rsidRPr="00C36591" w:rsidRDefault="00C36591" w:rsidP="00C36591">
      <w:pPr>
        <w:pStyle w:val="ListParagraph"/>
        <w:spacing w:after="160" w:line="259" w:lineRule="auto"/>
        <w:jc w:val="both"/>
        <w:rPr>
          <w:b/>
          <w:bCs/>
          <w:color w:val="002060"/>
        </w:rPr>
      </w:pPr>
    </w:p>
    <w:p w14:paraId="15466A9F" w14:textId="77777777" w:rsidR="00C36591" w:rsidRDefault="00C36591" w:rsidP="00C36591">
      <w:pPr>
        <w:pStyle w:val="ListParagraph"/>
        <w:spacing w:after="160" w:line="259" w:lineRule="auto"/>
        <w:jc w:val="both"/>
      </w:pPr>
      <w:r w:rsidRPr="00C36591">
        <w:t xml:space="preserve">The main aim of this report is to leverage the machine learning algorithms to classify the coffee bean based on its sensory characteristics like aroma, acidity, PH etc., that help in improving the production of coffee bean, cost reduction, automation of process, increase the quality and enhance the accuracy of evaluation process. </w:t>
      </w:r>
    </w:p>
    <w:p w14:paraId="2E3489B1" w14:textId="77777777" w:rsidR="00C36591" w:rsidRDefault="00C36591" w:rsidP="00C36591">
      <w:pPr>
        <w:pStyle w:val="ListParagraph"/>
        <w:spacing w:after="160" w:line="259" w:lineRule="auto"/>
        <w:jc w:val="both"/>
      </w:pPr>
    </w:p>
    <w:p w14:paraId="44A9C6AD" w14:textId="497525B6" w:rsidR="00C36591" w:rsidRDefault="00C36591" w:rsidP="00C36591">
      <w:pPr>
        <w:pStyle w:val="ListParagraph"/>
        <w:spacing w:after="160" w:line="259" w:lineRule="auto"/>
        <w:jc w:val="both"/>
      </w:pPr>
      <w:r w:rsidRPr="00C36591">
        <w:t>This ML technology overall improve the coffee farming practices there by helping farmers, distributers and marketers by covering the gap in the evaluation and production of coffee there by increasing the efficiency by automation.</w:t>
      </w:r>
    </w:p>
    <w:p w14:paraId="338BDC14" w14:textId="77777777" w:rsidR="00C36591" w:rsidRDefault="00C36591" w:rsidP="00C36591">
      <w:pPr>
        <w:pStyle w:val="ListParagraph"/>
        <w:spacing w:after="160" w:line="259" w:lineRule="auto"/>
        <w:jc w:val="both"/>
      </w:pPr>
    </w:p>
    <w:p w14:paraId="5A83F0F3" w14:textId="4037B0F1" w:rsidR="00C36591" w:rsidRDefault="00C36591" w:rsidP="00C36591">
      <w:pPr>
        <w:pStyle w:val="ListParagraph"/>
        <w:spacing w:after="160" w:line="259" w:lineRule="auto"/>
        <w:jc w:val="both"/>
      </w:pPr>
      <w:r>
        <w:t>This report explains about the role of machine learning in the coffee production and evaluation with detailed analysis on methodology there by increasing the scope for the research, identifying the gaps in the process through literature review, challenges and improvements where machine learning algorithms can be leveraged that bring in effective contribution to the field of Food and beverage industry by implementing technology and analytics.</w:t>
      </w:r>
    </w:p>
    <w:p w14:paraId="58856950" w14:textId="77777777" w:rsidR="00C36591" w:rsidRPr="00C36591" w:rsidRDefault="00C36591" w:rsidP="00C36591">
      <w:pPr>
        <w:pStyle w:val="ListParagraph"/>
        <w:spacing w:after="160" w:line="259" w:lineRule="auto"/>
        <w:jc w:val="both"/>
      </w:pPr>
    </w:p>
    <w:p w14:paraId="3C0C6D83" w14:textId="1E12DAB5" w:rsidR="00C36591" w:rsidRDefault="00C36591" w:rsidP="00C36591">
      <w:pPr>
        <w:jc w:val="center"/>
        <w:rPr>
          <w:b/>
          <w:bCs/>
          <w:u w:val="single"/>
        </w:rPr>
      </w:pPr>
      <w:r>
        <w:rPr>
          <w:b/>
          <w:bCs/>
          <w:noProof/>
          <w:u w:val="single"/>
        </w:rPr>
        <w:drawing>
          <wp:inline distT="0" distB="0" distL="0" distR="0" wp14:anchorId="545D2346" wp14:editId="2EA760B5">
            <wp:extent cx="4995333" cy="3350260"/>
            <wp:effectExtent l="0" t="0" r="0" b="2540"/>
            <wp:docPr id="156863311" name="Picture 21" descr="A person holding a basket of coffee be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3311" name="Picture 21" descr="A person holding a basket of coffee beans&#10;&#10;Description automatically generated"/>
                    <pic:cNvPicPr/>
                  </pic:nvPicPr>
                  <pic:blipFill>
                    <a:blip r:embed="rId10"/>
                    <a:stretch>
                      <a:fillRect/>
                    </a:stretch>
                  </pic:blipFill>
                  <pic:spPr>
                    <a:xfrm>
                      <a:off x="0" y="0"/>
                      <a:ext cx="4995333" cy="3350260"/>
                    </a:xfrm>
                    <a:prstGeom prst="rect">
                      <a:avLst/>
                    </a:prstGeom>
                  </pic:spPr>
                </pic:pic>
              </a:graphicData>
            </a:graphic>
          </wp:inline>
        </w:drawing>
      </w:r>
    </w:p>
    <w:p w14:paraId="2E927E2D" w14:textId="77777777" w:rsidR="00C36591" w:rsidRDefault="00C36591" w:rsidP="00C36591">
      <w:pPr>
        <w:jc w:val="center"/>
        <w:rPr>
          <w:b/>
          <w:bCs/>
          <w:u w:val="single"/>
        </w:rPr>
      </w:pPr>
    </w:p>
    <w:p w14:paraId="12BC1566" w14:textId="77777777" w:rsidR="00C36591" w:rsidRDefault="00C36591" w:rsidP="00C36591">
      <w:pPr>
        <w:jc w:val="center"/>
        <w:rPr>
          <w:b/>
          <w:bCs/>
          <w:u w:val="single"/>
        </w:rPr>
      </w:pPr>
    </w:p>
    <w:p w14:paraId="58FDCF46" w14:textId="77777777" w:rsidR="00C36591" w:rsidRDefault="00C36591" w:rsidP="00C36591">
      <w:pPr>
        <w:jc w:val="center"/>
        <w:rPr>
          <w:b/>
          <w:bCs/>
          <w:u w:val="single"/>
        </w:rPr>
      </w:pPr>
    </w:p>
    <w:p w14:paraId="1D9E9355" w14:textId="77777777" w:rsidR="00C36591" w:rsidRDefault="00C36591" w:rsidP="00C36591">
      <w:pPr>
        <w:jc w:val="center"/>
        <w:rPr>
          <w:b/>
          <w:bCs/>
          <w:u w:val="single"/>
        </w:rPr>
      </w:pPr>
    </w:p>
    <w:p w14:paraId="3E228BA6" w14:textId="77777777" w:rsidR="00C36591" w:rsidRDefault="00C36591" w:rsidP="00C36591">
      <w:pPr>
        <w:jc w:val="center"/>
        <w:rPr>
          <w:b/>
          <w:bCs/>
          <w:u w:val="single"/>
        </w:rPr>
      </w:pPr>
    </w:p>
    <w:p w14:paraId="0621D84D" w14:textId="77777777" w:rsidR="00C36591" w:rsidRDefault="00C36591" w:rsidP="00C36591">
      <w:pPr>
        <w:jc w:val="both"/>
        <w:rPr>
          <w:b/>
          <w:bCs/>
          <w:u w:val="single"/>
        </w:rPr>
      </w:pPr>
    </w:p>
    <w:p w14:paraId="4FED2796" w14:textId="77777777" w:rsidR="00C36591" w:rsidRDefault="00C36591" w:rsidP="00C36591">
      <w:pPr>
        <w:jc w:val="both"/>
        <w:rPr>
          <w:b/>
          <w:bCs/>
          <w:u w:val="single"/>
        </w:rPr>
      </w:pPr>
    </w:p>
    <w:p w14:paraId="461BC9D1" w14:textId="335B4830" w:rsidR="007F5E09" w:rsidRDefault="00C36591" w:rsidP="00C36591">
      <w:pPr>
        <w:jc w:val="both"/>
        <w:rPr>
          <w:b/>
          <w:bCs/>
          <w:color w:val="00B050"/>
          <w:u w:val="single"/>
        </w:rPr>
      </w:pPr>
      <w:r w:rsidRPr="00C36591">
        <w:rPr>
          <w:b/>
          <w:bCs/>
          <w:color w:val="00B050"/>
        </w:rPr>
        <w:t>II.</w:t>
      </w:r>
      <w:r w:rsidRPr="00C36591">
        <w:rPr>
          <w:b/>
          <w:bCs/>
          <w:color w:val="00B050"/>
          <w:u w:val="single"/>
        </w:rPr>
        <w:t xml:space="preserve"> </w:t>
      </w:r>
      <w:r w:rsidR="007F5E09" w:rsidRPr="00C36591">
        <w:rPr>
          <w:b/>
          <w:bCs/>
          <w:color w:val="00B050"/>
          <w:u w:val="single"/>
        </w:rPr>
        <w:t>Literature Review</w:t>
      </w:r>
    </w:p>
    <w:p w14:paraId="103AF0F4" w14:textId="77777777" w:rsidR="00C36591" w:rsidRDefault="00C36591" w:rsidP="00C36591">
      <w:pPr>
        <w:jc w:val="both"/>
        <w:rPr>
          <w:b/>
          <w:bCs/>
          <w:color w:val="00B050"/>
          <w:u w:val="single"/>
        </w:rPr>
      </w:pPr>
    </w:p>
    <w:p w14:paraId="1DA51326" w14:textId="77777777" w:rsidR="00C36591" w:rsidRDefault="00C36591" w:rsidP="00C36591">
      <w:pPr>
        <w:jc w:val="both"/>
        <w:rPr>
          <w:b/>
          <w:bCs/>
          <w:color w:val="00B050"/>
          <w:u w:val="single"/>
        </w:rPr>
      </w:pPr>
    </w:p>
    <w:p w14:paraId="11993708" w14:textId="4FA918D0" w:rsidR="00C36591" w:rsidRDefault="00C36591" w:rsidP="00C36591">
      <w:pPr>
        <w:jc w:val="both"/>
      </w:pPr>
      <w:r>
        <w:t xml:space="preserve">The literature review involves detailed understanding of few studies available in the relevant field or topic that I would like to do the analysis on. As a process of the literature review, I came across few research papers in which I will be discussing the three papers related to this topic. </w:t>
      </w:r>
    </w:p>
    <w:p w14:paraId="4E5F3E10" w14:textId="18705FAF" w:rsidR="00C36591" w:rsidRPr="00C36591" w:rsidRDefault="00C36591" w:rsidP="00C36591">
      <w:pPr>
        <w:pStyle w:val="ListParagraph"/>
        <w:numPr>
          <w:ilvl w:val="0"/>
          <w:numId w:val="54"/>
        </w:numPr>
        <w:jc w:val="both"/>
        <w:rPr>
          <w:b/>
          <w:bCs/>
          <w:color w:val="002060"/>
        </w:rPr>
      </w:pPr>
      <w:r w:rsidRPr="00C36591">
        <w:rPr>
          <w:b/>
          <w:bCs/>
          <w:color w:val="002060"/>
        </w:rPr>
        <w:t xml:space="preserve">Paper 1: </w:t>
      </w:r>
      <w:r w:rsidRPr="00C36591">
        <w:rPr>
          <w:b/>
          <w:bCs/>
          <w:color w:val="002060"/>
        </w:rPr>
        <w:t>Prediction models for Arabica coffee beverage quality based on aroma analyses and chemometrics</w:t>
      </w:r>
    </w:p>
    <w:p w14:paraId="6A6CD980" w14:textId="77777777" w:rsidR="00C36591" w:rsidRPr="00C36591" w:rsidRDefault="00C36591" w:rsidP="00C36591">
      <w:pPr>
        <w:pStyle w:val="ListParagraph"/>
        <w:jc w:val="both"/>
        <w:rPr>
          <w:b/>
          <w:bCs/>
          <w:color w:val="002060"/>
        </w:rPr>
      </w:pPr>
    </w:p>
    <w:p w14:paraId="0E5DCD51" w14:textId="70BB45E2" w:rsidR="00C36591" w:rsidRDefault="00C36591" w:rsidP="00C36591">
      <w:pPr>
        <w:pStyle w:val="ListParagraph"/>
        <w:jc w:val="both"/>
      </w:pPr>
      <w:r>
        <w:t xml:space="preserve">This paper explains about the arabica coffee that helps in research of sensory evaluation and chemical analysis. The coffee aroma profile was obtained by </w:t>
      </w:r>
      <w:r w:rsidRPr="00C36591">
        <w:t>Gas Chromatography-Mass Spectrometry (GC-MS)</w:t>
      </w:r>
      <w:r>
        <w:t xml:space="preserve"> where volatile compounds contributing to aroma were identified. Based on analysis few v</w:t>
      </w:r>
      <w:r w:rsidRPr="00C36591">
        <w:t>olatile compounds were strongly associated with higher sensory quality scores.</w:t>
      </w:r>
      <w:r>
        <w:t xml:space="preserve"> This model explains good accuracy indicating reliable estimators. </w:t>
      </w:r>
    </w:p>
    <w:p w14:paraId="2E5868BE" w14:textId="77777777" w:rsidR="00C36591" w:rsidRDefault="00C36591" w:rsidP="00C36591">
      <w:pPr>
        <w:pStyle w:val="ListParagraph"/>
        <w:jc w:val="both"/>
      </w:pPr>
    </w:p>
    <w:p w14:paraId="3278C91D" w14:textId="77777777" w:rsidR="00C36591" w:rsidRPr="00C36591" w:rsidRDefault="00C36591" w:rsidP="00C36591">
      <w:pPr>
        <w:pStyle w:val="ListParagraph"/>
        <w:numPr>
          <w:ilvl w:val="0"/>
          <w:numId w:val="54"/>
        </w:numPr>
        <w:jc w:val="both"/>
        <w:rPr>
          <w:b/>
          <w:bCs/>
          <w:color w:val="002060"/>
        </w:rPr>
      </w:pPr>
      <w:r w:rsidRPr="00C36591">
        <w:rPr>
          <w:b/>
          <w:bCs/>
          <w:color w:val="002060"/>
        </w:rPr>
        <w:t xml:space="preserve">Paper 2: </w:t>
      </w:r>
      <w:r w:rsidRPr="00C36591">
        <w:rPr>
          <w:b/>
          <w:bCs/>
          <w:color w:val="002060"/>
        </w:rPr>
        <w:t>A comprehensive insight on modern green analyses for quality control determination and processing monitoring in coffee and cocoa seeds</w:t>
      </w:r>
    </w:p>
    <w:p w14:paraId="3DCE1FEA" w14:textId="77777777" w:rsidR="00C36591" w:rsidRPr="00C36591" w:rsidRDefault="00C36591" w:rsidP="00C36591">
      <w:pPr>
        <w:pStyle w:val="ListParagraph"/>
        <w:jc w:val="both"/>
        <w:rPr>
          <w:b/>
          <w:bCs/>
          <w:color w:val="002060"/>
        </w:rPr>
      </w:pPr>
    </w:p>
    <w:p w14:paraId="7F9C076C" w14:textId="3D266F59" w:rsidR="00C36591" w:rsidRDefault="00C36591" w:rsidP="00C36591">
      <w:pPr>
        <w:pStyle w:val="ListParagraph"/>
        <w:jc w:val="both"/>
      </w:pPr>
      <w:r w:rsidRPr="00C36591">
        <w:t xml:space="preserve">This paper </w:t>
      </w:r>
      <w:r>
        <w:t>explains about the modern analytical techniques used to coffee and cocoa seeds. The green analysis main aim is to minimize the environmental impacts and obtain high standard in quality control and processing methods.</w:t>
      </w:r>
    </w:p>
    <w:p w14:paraId="0969F116" w14:textId="77777777" w:rsidR="00C36591" w:rsidRDefault="00C36591" w:rsidP="00C36591">
      <w:pPr>
        <w:pStyle w:val="ListParagraph"/>
        <w:jc w:val="both"/>
      </w:pPr>
    </w:p>
    <w:p w14:paraId="37C461B6" w14:textId="18DEFBFB" w:rsidR="00C36591" w:rsidRPr="00C36591" w:rsidRDefault="00C36591" w:rsidP="00C36591">
      <w:pPr>
        <w:pStyle w:val="ListParagraph"/>
        <w:numPr>
          <w:ilvl w:val="0"/>
          <w:numId w:val="54"/>
        </w:numPr>
        <w:jc w:val="both"/>
        <w:rPr>
          <w:b/>
          <w:bCs/>
          <w:color w:val="002060"/>
        </w:rPr>
      </w:pPr>
      <w:r w:rsidRPr="00C36591">
        <w:rPr>
          <w:b/>
          <w:bCs/>
          <w:color w:val="002060"/>
        </w:rPr>
        <w:t xml:space="preserve">Paper 3: </w:t>
      </w:r>
      <w:r w:rsidRPr="00C36591">
        <w:rPr>
          <w:b/>
          <w:bCs/>
          <w:color w:val="002060"/>
        </w:rPr>
        <w:t>Correlating Espresso Quality with Coffee-Machine Parameters by Means of Association Rule Mining</w:t>
      </w:r>
    </w:p>
    <w:p w14:paraId="31F50126" w14:textId="7127B4A2" w:rsidR="00C36591" w:rsidRDefault="00C36591" w:rsidP="00C36591">
      <w:pPr>
        <w:pStyle w:val="ListParagraph"/>
        <w:jc w:val="both"/>
      </w:pPr>
      <w:r>
        <w:br/>
        <w:t>This paper used associate mining as the technique to identify the patterns influencing the espresso quality. The data was collected through IoT sensors embedded into espresso machines. This approach uses cloud-based analytics to provide real time insights.</w:t>
      </w:r>
    </w:p>
    <w:p w14:paraId="73B86F51" w14:textId="77777777" w:rsidR="00C36591" w:rsidRDefault="00C36591" w:rsidP="00C36591">
      <w:pPr>
        <w:pStyle w:val="ListParagraph"/>
        <w:jc w:val="both"/>
      </w:pPr>
    </w:p>
    <w:p w14:paraId="02F90A29" w14:textId="5EB78EB9" w:rsidR="00C36591" w:rsidRDefault="00C36591" w:rsidP="00C36591">
      <w:pPr>
        <w:pStyle w:val="ListParagraph"/>
        <w:jc w:val="both"/>
      </w:pPr>
      <w:r>
        <w:t xml:space="preserve">There are other papers that uses various other techniques like computer vision, mass spectroscopy and there could be different insights derived from analysis. The computer vision technique can be effectively used to classify beans and identify defects but this machine learning classification techniques were comparatively limited and there is huge scope to dig deep into this technique. </w:t>
      </w:r>
    </w:p>
    <w:p w14:paraId="030A626C" w14:textId="77777777" w:rsidR="00C36591" w:rsidRDefault="00C36591" w:rsidP="00C36591">
      <w:pPr>
        <w:pStyle w:val="ListParagraph"/>
        <w:jc w:val="both"/>
      </w:pPr>
    </w:p>
    <w:p w14:paraId="00A1AB13" w14:textId="77777777" w:rsidR="00C36591" w:rsidRDefault="00C36591" w:rsidP="00C36591">
      <w:pPr>
        <w:pStyle w:val="ListParagraph"/>
        <w:jc w:val="both"/>
      </w:pPr>
    </w:p>
    <w:p w14:paraId="2D94FB77" w14:textId="77777777" w:rsidR="00C36591" w:rsidRDefault="00C36591" w:rsidP="00C36591">
      <w:pPr>
        <w:pStyle w:val="ListParagraph"/>
        <w:jc w:val="both"/>
      </w:pPr>
    </w:p>
    <w:p w14:paraId="0D076647" w14:textId="77777777" w:rsidR="00C36591" w:rsidRDefault="00C36591" w:rsidP="00C36591">
      <w:pPr>
        <w:pStyle w:val="ListParagraph"/>
        <w:jc w:val="both"/>
      </w:pPr>
    </w:p>
    <w:p w14:paraId="3650A5F4" w14:textId="77777777" w:rsidR="00C36591" w:rsidRDefault="00C36591" w:rsidP="00C36591">
      <w:pPr>
        <w:pStyle w:val="ListParagraph"/>
        <w:jc w:val="both"/>
      </w:pPr>
    </w:p>
    <w:p w14:paraId="1961ECD8" w14:textId="77777777" w:rsidR="00C36591" w:rsidRDefault="00C36591" w:rsidP="00C36591">
      <w:pPr>
        <w:pStyle w:val="ListParagraph"/>
        <w:jc w:val="both"/>
      </w:pPr>
    </w:p>
    <w:p w14:paraId="7AF7AEC5" w14:textId="77777777" w:rsidR="00C36591" w:rsidRDefault="00C36591" w:rsidP="00C36591">
      <w:pPr>
        <w:pStyle w:val="ListParagraph"/>
        <w:jc w:val="both"/>
      </w:pPr>
    </w:p>
    <w:p w14:paraId="00C46349" w14:textId="77777777" w:rsidR="00C36591" w:rsidRDefault="00C36591" w:rsidP="00C36591">
      <w:pPr>
        <w:pStyle w:val="ListParagraph"/>
        <w:jc w:val="both"/>
      </w:pPr>
    </w:p>
    <w:p w14:paraId="6A9A0AEB" w14:textId="77777777" w:rsidR="00C36591" w:rsidRDefault="00C36591" w:rsidP="00C36591">
      <w:pPr>
        <w:pStyle w:val="ListParagraph"/>
        <w:jc w:val="both"/>
      </w:pPr>
    </w:p>
    <w:p w14:paraId="034BFEE6" w14:textId="77777777" w:rsidR="00C36591" w:rsidRDefault="00C36591" w:rsidP="00C36591">
      <w:pPr>
        <w:pStyle w:val="ListParagraph"/>
        <w:jc w:val="both"/>
      </w:pPr>
    </w:p>
    <w:p w14:paraId="308C1D05" w14:textId="77777777" w:rsidR="00C36591" w:rsidRPr="00C36591" w:rsidRDefault="00C36591" w:rsidP="00C36591">
      <w:pPr>
        <w:pStyle w:val="ListParagraph"/>
        <w:jc w:val="both"/>
      </w:pPr>
    </w:p>
    <w:p w14:paraId="73256462" w14:textId="4E9C5F7F" w:rsidR="00C36591" w:rsidRPr="00C36591" w:rsidRDefault="00C36591" w:rsidP="00C36591">
      <w:pPr>
        <w:jc w:val="both"/>
        <w:rPr>
          <w:b/>
          <w:bCs/>
          <w:color w:val="00B050"/>
          <w:u w:val="single"/>
        </w:rPr>
      </w:pPr>
    </w:p>
    <w:p w14:paraId="5BD78255" w14:textId="31A60E61" w:rsidR="007F5E09" w:rsidRDefault="00C36591" w:rsidP="00C36591">
      <w:pPr>
        <w:jc w:val="both"/>
        <w:rPr>
          <w:b/>
          <w:bCs/>
          <w:color w:val="00B050"/>
          <w:u w:val="single"/>
        </w:rPr>
      </w:pPr>
      <w:r w:rsidRPr="00C36591">
        <w:rPr>
          <w:b/>
          <w:bCs/>
          <w:color w:val="00B050"/>
        </w:rPr>
        <w:t>III.</w:t>
      </w:r>
      <w:r w:rsidRPr="00C36591">
        <w:rPr>
          <w:b/>
          <w:bCs/>
          <w:color w:val="00B050"/>
          <w:u w:val="single"/>
        </w:rPr>
        <w:t xml:space="preserve"> </w:t>
      </w:r>
      <w:r w:rsidR="007F5E09" w:rsidRPr="00C36591">
        <w:rPr>
          <w:b/>
          <w:bCs/>
          <w:color w:val="00B050"/>
          <w:u w:val="single"/>
        </w:rPr>
        <w:t xml:space="preserve">Methodology </w:t>
      </w:r>
    </w:p>
    <w:p w14:paraId="67885CC0" w14:textId="77777777" w:rsidR="00C36591" w:rsidRDefault="00C36591" w:rsidP="00C36591">
      <w:pPr>
        <w:jc w:val="both"/>
        <w:rPr>
          <w:b/>
          <w:bCs/>
          <w:color w:val="00B050"/>
          <w:u w:val="single"/>
        </w:rPr>
      </w:pPr>
    </w:p>
    <w:p w14:paraId="42AFDC51" w14:textId="77777777" w:rsidR="00C36591" w:rsidRDefault="00C36591" w:rsidP="00C36591">
      <w:pPr>
        <w:jc w:val="both"/>
        <w:rPr>
          <w:b/>
          <w:bCs/>
          <w:color w:val="00B050"/>
          <w:u w:val="single"/>
        </w:rPr>
      </w:pPr>
    </w:p>
    <w:p w14:paraId="005ACECF" w14:textId="77777777" w:rsidR="00C36591" w:rsidRPr="00C36591" w:rsidRDefault="00C36591" w:rsidP="00C36591">
      <w:pPr>
        <w:jc w:val="both"/>
        <w:rPr>
          <w:b/>
          <w:bCs/>
          <w:color w:val="00B050"/>
          <w:u w:val="single"/>
        </w:rPr>
      </w:pPr>
    </w:p>
    <w:p w14:paraId="573A1062" w14:textId="62BABFBE" w:rsidR="00C36591" w:rsidRDefault="00C36591" w:rsidP="00C36591">
      <w:pPr>
        <w:jc w:val="both"/>
      </w:pPr>
      <w:r>
        <w:t xml:space="preserve">As I was researching about the coffee quality and available datasets on different platforms, I was able to get a detailed dataset from Coffee Quality Institute (CQI) where the dataset has information of both Arabica and Robusta coffee from various countries across the world. I found this dataset to be ideal and good start for quality analysis of the project. CQI is a non-profit organization working towards the betterment of the coffee quality and improving the life of  people involved in production to preparation. They are thriving towards improving the efficiency of coffee production and the people involved in it. </w:t>
      </w:r>
    </w:p>
    <w:p w14:paraId="03E52416" w14:textId="77777777" w:rsidR="00C36591" w:rsidRDefault="00C36591" w:rsidP="00C36591">
      <w:pPr>
        <w:jc w:val="both"/>
      </w:pPr>
    </w:p>
    <w:p w14:paraId="649F2746" w14:textId="53E67C69" w:rsidR="00C36591" w:rsidRDefault="00C36591" w:rsidP="00C36591">
      <w:pPr>
        <w:jc w:val="both"/>
      </w:pPr>
      <w:r>
        <w:t xml:space="preserve">In this section, I will be discussing in detail about the Dataset overview, EDA analysis, Data preprocessing, model building, model evaluation and Metrics used for analysis. </w:t>
      </w:r>
    </w:p>
    <w:p w14:paraId="784D7074" w14:textId="77777777" w:rsidR="00C36591" w:rsidRDefault="00C36591" w:rsidP="00C36591">
      <w:pPr>
        <w:jc w:val="both"/>
      </w:pPr>
    </w:p>
    <w:p w14:paraId="43BCA99C" w14:textId="057146DF" w:rsidR="00C36591" w:rsidRPr="00C36591" w:rsidRDefault="00C36591" w:rsidP="00C36591">
      <w:pPr>
        <w:pStyle w:val="ListParagraph"/>
        <w:numPr>
          <w:ilvl w:val="0"/>
          <w:numId w:val="26"/>
        </w:numPr>
        <w:jc w:val="both"/>
        <w:rPr>
          <w:b/>
          <w:bCs/>
          <w:color w:val="002060"/>
        </w:rPr>
      </w:pPr>
      <w:r w:rsidRPr="00C36591">
        <w:rPr>
          <w:b/>
          <w:bCs/>
          <w:color w:val="002060"/>
        </w:rPr>
        <w:t>Dataset overview:</w:t>
      </w:r>
    </w:p>
    <w:p w14:paraId="74AD57AC" w14:textId="77777777" w:rsidR="00C36591" w:rsidRDefault="00C36591" w:rsidP="00C36591">
      <w:pPr>
        <w:pStyle w:val="ListParagraph"/>
        <w:jc w:val="both"/>
      </w:pPr>
    </w:p>
    <w:p w14:paraId="357D0B23" w14:textId="5EDE2B19" w:rsidR="00C36591" w:rsidRDefault="00C36591" w:rsidP="00C36591">
      <w:pPr>
        <w:pStyle w:val="ListParagraph"/>
        <w:jc w:val="both"/>
      </w:pPr>
      <w:r>
        <w:t>The dataset has comprehensive information about the physical attributes and chemical compositions of coffee bean produced. There were about 43 independent variables with target variable being the “Total cup quality”. The independent variables include:</w:t>
      </w:r>
    </w:p>
    <w:p w14:paraId="7C2A5AC2" w14:textId="77777777" w:rsidR="00C36591" w:rsidRDefault="00C36591" w:rsidP="00C36591">
      <w:pPr>
        <w:pStyle w:val="ListParagraph"/>
        <w:jc w:val="both"/>
      </w:pPr>
    </w:p>
    <w:p w14:paraId="165FEB66" w14:textId="77777777" w:rsidR="00C36591" w:rsidRPr="00C36591" w:rsidRDefault="00C36591" w:rsidP="00C36591">
      <w:pPr>
        <w:pStyle w:val="ListParagraph"/>
        <w:numPr>
          <w:ilvl w:val="0"/>
          <w:numId w:val="29"/>
        </w:numPr>
        <w:spacing w:after="200" w:line="276" w:lineRule="auto"/>
        <w:jc w:val="both"/>
      </w:pPr>
      <w:r w:rsidRPr="00C36591">
        <w:t>Coffee characteristics (Species, Variety, Processing Method)</w:t>
      </w:r>
    </w:p>
    <w:p w14:paraId="78D65349" w14:textId="77777777" w:rsidR="00C36591" w:rsidRPr="00C36591" w:rsidRDefault="00C36591" w:rsidP="00C36591">
      <w:pPr>
        <w:pStyle w:val="ListParagraph"/>
        <w:numPr>
          <w:ilvl w:val="0"/>
          <w:numId w:val="29"/>
        </w:numPr>
        <w:spacing w:after="200" w:line="276" w:lineRule="auto"/>
        <w:jc w:val="both"/>
      </w:pPr>
      <w:r w:rsidRPr="00C36591">
        <w:t>Origin information (Country, Farm, Region)</w:t>
      </w:r>
    </w:p>
    <w:p w14:paraId="5146104E" w14:textId="77777777" w:rsidR="00C36591" w:rsidRPr="00C36591" w:rsidRDefault="00C36591" w:rsidP="00C36591">
      <w:pPr>
        <w:pStyle w:val="ListParagraph"/>
        <w:numPr>
          <w:ilvl w:val="0"/>
          <w:numId w:val="29"/>
        </w:numPr>
        <w:spacing w:after="200" w:line="276" w:lineRule="auto"/>
        <w:jc w:val="both"/>
      </w:pPr>
      <w:r w:rsidRPr="00C36591">
        <w:t>Quality scores (Aroma, Flavor, Aftertaste, etc.)</w:t>
      </w:r>
    </w:p>
    <w:p w14:paraId="07EC52B0" w14:textId="77777777" w:rsidR="00C36591" w:rsidRPr="00C36591" w:rsidRDefault="00C36591" w:rsidP="00C36591">
      <w:pPr>
        <w:pStyle w:val="ListParagraph"/>
        <w:numPr>
          <w:ilvl w:val="0"/>
          <w:numId w:val="29"/>
        </w:numPr>
        <w:spacing w:after="200" w:line="276" w:lineRule="auto"/>
        <w:jc w:val="both"/>
      </w:pPr>
      <w:r w:rsidRPr="00C36591">
        <w:t>Production details (Number of Bags, Harvest Year)</w:t>
      </w:r>
    </w:p>
    <w:p w14:paraId="102CCEF5" w14:textId="77777777" w:rsidR="00C36591" w:rsidRPr="00C36591" w:rsidRDefault="00C36591" w:rsidP="00C36591">
      <w:pPr>
        <w:pStyle w:val="ListParagraph"/>
        <w:numPr>
          <w:ilvl w:val="0"/>
          <w:numId w:val="29"/>
        </w:numPr>
        <w:spacing w:after="200" w:line="276" w:lineRule="auto"/>
        <w:jc w:val="both"/>
      </w:pPr>
      <w:r w:rsidRPr="00C36591">
        <w:t>Altitude information</w:t>
      </w:r>
    </w:p>
    <w:p w14:paraId="1914964E" w14:textId="77777777" w:rsidR="00C36591" w:rsidRDefault="00C36591" w:rsidP="00C36591">
      <w:pPr>
        <w:pStyle w:val="ListParagraph"/>
        <w:numPr>
          <w:ilvl w:val="0"/>
          <w:numId w:val="29"/>
        </w:numPr>
        <w:jc w:val="both"/>
      </w:pPr>
      <w:r w:rsidRPr="00C36591">
        <w:t>Certification details</w:t>
      </w:r>
    </w:p>
    <w:p w14:paraId="6292D859" w14:textId="77777777" w:rsidR="00C36591" w:rsidRDefault="00C36591" w:rsidP="00C36591">
      <w:pPr>
        <w:pStyle w:val="ListParagraph"/>
        <w:jc w:val="both"/>
      </w:pPr>
    </w:p>
    <w:p w14:paraId="131D4B9D" w14:textId="45D6F571" w:rsidR="00C36591" w:rsidRPr="00C36591" w:rsidRDefault="00C36591" w:rsidP="00C36591">
      <w:pPr>
        <w:pStyle w:val="ListParagraph"/>
        <w:jc w:val="both"/>
      </w:pPr>
      <w:r w:rsidRPr="00C36591">
        <w:t xml:space="preserve">There are two different types of coffee arabica and robusta. The datasets have both categorical and numerical variables with target variable being numerical that helps measure the quality. </w:t>
      </w:r>
    </w:p>
    <w:p w14:paraId="62914990" w14:textId="77777777" w:rsidR="00C36591" w:rsidRDefault="00C36591" w:rsidP="00C36591">
      <w:pPr>
        <w:jc w:val="both"/>
      </w:pPr>
    </w:p>
    <w:p w14:paraId="25AE686E" w14:textId="2EE8F81D" w:rsidR="00C36591" w:rsidRDefault="00C36591" w:rsidP="00C36591">
      <w:pPr>
        <w:jc w:val="both"/>
      </w:pPr>
      <w:r>
        <w:br/>
      </w:r>
    </w:p>
    <w:p w14:paraId="35D7E7A7" w14:textId="46A74128" w:rsidR="00C36591" w:rsidRPr="00C36591" w:rsidRDefault="00C36591" w:rsidP="00C36591">
      <w:pPr>
        <w:pStyle w:val="ListParagraph"/>
        <w:numPr>
          <w:ilvl w:val="0"/>
          <w:numId w:val="26"/>
        </w:numPr>
        <w:jc w:val="both"/>
        <w:rPr>
          <w:b/>
          <w:bCs/>
          <w:color w:val="002060"/>
        </w:rPr>
      </w:pPr>
      <w:r w:rsidRPr="00C36591">
        <w:rPr>
          <w:b/>
          <w:bCs/>
          <w:color w:val="002060"/>
        </w:rPr>
        <w:t>Exploratory data analysis (EDA):</w:t>
      </w:r>
    </w:p>
    <w:p w14:paraId="7DB40D61" w14:textId="77777777" w:rsidR="00C36591" w:rsidRDefault="00C36591" w:rsidP="00C36591">
      <w:pPr>
        <w:pStyle w:val="ListParagraph"/>
        <w:jc w:val="both"/>
      </w:pPr>
    </w:p>
    <w:p w14:paraId="38035208" w14:textId="76F80481" w:rsidR="00C36591" w:rsidRDefault="00C36591" w:rsidP="00C36591">
      <w:pPr>
        <w:pStyle w:val="ListParagraph"/>
        <w:jc w:val="both"/>
      </w:pPr>
      <w:r>
        <w:t>The main step includes importing the libraries and reading the data. The data has about 43 variables and few can be removed, and the variables required for the analysis of the problem statement can be retained for simplifying the analysis. After dropping the other variables, I checked for missing values in the data.</w:t>
      </w:r>
    </w:p>
    <w:p w14:paraId="73FB6191" w14:textId="77777777" w:rsidR="00C36591" w:rsidRDefault="00C36591" w:rsidP="00C36591">
      <w:pPr>
        <w:pStyle w:val="ListParagraph"/>
        <w:jc w:val="both"/>
      </w:pPr>
    </w:p>
    <w:p w14:paraId="481FBF76" w14:textId="1ADF90F4" w:rsidR="00C36591" w:rsidRDefault="00C36591" w:rsidP="00C36591">
      <w:pPr>
        <w:pStyle w:val="ListParagraph"/>
        <w:jc w:val="both"/>
      </w:pPr>
      <w:r>
        <w:t xml:space="preserve">Using the technique of mode for numerical variables and majority occurrence for categorical data, I was able to treat the data. With this the missing values were handled for checking the data exploration. </w:t>
      </w:r>
    </w:p>
    <w:p w14:paraId="53B1F619" w14:textId="77777777" w:rsidR="00C36591" w:rsidRDefault="00C36591" w:rsidP="00C36591">
      <w:pPr>
        <w:pStyle w:val="ListParagraph"/>
        <w:jc w:val="both"/>
      </w:pPr>
    </w:p>
    <w:p w14:paraId="3DF3D2C6" w14:textId="4A093138" w:rsidR="00C36591" w:rsidRDefault="00C36591" w:rsidP="00C36591">
      <w:pPr>
        <w:pStyle w:val="ListParagraph"/>
        <w:jc w:val="both"/>
      </w:pPr>
      <w:r>
        <w:rPr>
          <w:noProof/>
        </w:rPr>
        <w:lastRenderedPageBreak/>
        <w:drawing>
          <wp:inline distT="0" distB="0" distL="0" distR="0" wp14:anchorId="5DB2033D" wp14:editId="67F62BF4">
            <wp:extent cx="5943600" cy="3510280"/>
            <wp:effectExtent l="0" t="0" r="0" b="0"/>
            <wp:docPr id="1815958007" name="Picture 2" descr="A close-up of a ble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58007" name="Picture 2" descr="A close-up of a blender&#10;&#10;Description automatically generated"/>
                    <pic:cNvPicPr/>
                  </pic:nvPicPr>
                  <pic:blipFill>
                    <a:blip r:embed="rId11"/>
                    <a:stretch>
                      <a:fillRect/>
                    </a:stretch>
                  </pic:blipFill>
                  <pic:spPr>
                    <a:xfrm>
                      <a:off x="0" y="0"/>
                      <a:ext cx="5943600" cy="3510280"/>
                    </a:xfrm>
                    <a:prstGeom prst="rect">
                      <a:avLst/>
                    </a:prstGeom>
                  </pic:spPr>
                </pic:pic>
              </a:graphicData>
            </a:graphic>
          </wp:inline>
        </w:drawing>
      </w:r>
    </w:p>
    <w:p w14:paraId="1D58EFCD" w14:textId="77777777" w:rsidR="00C36591" w:rsidRDefault="00C36591" w:rsidP="00C36591">
      <w:pPr>
        <w:pStyle w:val="ListParagraph"/>
        <w:jc w:val="both"/>
      </w:pPr>
    </w:p>
    <w:p w14:paraId="70FB4898" w14:textId="7147B3FB" w:rsidR="00C36591" w:rsidRPr="00C36591" w:rsidRDefault="00C36591" w:rsidP="00C36591">
      <w:pPr>
        <w:pStyle w:val="ListParagraph"/>
        <w:jc w:val="both"/>
      </w:pPr>
      <w:r>
        <w:t xml:space="preserve">Next step is to analyze the data using visualization graphs, by understanding univariant and multivariant analysis for the data, gives clear picture of important variables. </w:t>
      </w:r>
    </w:p>
    <w:p w14:paraId="56763CD4" w14:textId="77777777" w:rsidR="00C36591" w:rsidRDefault="00C36591" w:rsidP="00C36591">
      <w:pPr>
        <w:pStyle w:val="ListParagraph"/>
        <w:rPr>
          <w:b/>
          <w:bCs/>
        </w:rPr>
      </w:pPr>
      <w:r w:rsidRPr="00C36591">
        <w:rPr>
          <w:b/>
          <w:bCs/>
        </w:rPr>
        <w:t>Univariant</w:t>
      </w:r>
      <w:r>
        <w:rPr>
          <w:b/>
          <w:bCs/>
        </w:rPr>
        <w:t xml:space="preserve"> </w:t>
      </w:r>
      <w:r w:rsidRPr="00C36591">
        <w:rPr>
          <w:b/>
          <w:bCs/>
        </w:rPr>
        <w:t xml:space="preserve">analysis: </w:t>
      </w:r>
    </w:p>
    <w:p w14:paraId="577F0FCF" w14:textId="3A833432" w:rsidR="00C36591" w:rsidRPr="00C36591" w:rsidRDefault="00C36591" w:rsidP="00C36591">
      <w:pPr>
        <w:pStyle w:val="ListParagraph"/>
        <w:rPr>
          <w:b/>
          <w:bCs/>
        </w:rPr>
      </w:pPr>
      <w:r w:rsidRPr="00C36591">
        <w:rPr>
          <w:b/>
          <w:bCs/>
        </w:rPr>
        <w:br/>
      </w:r>
    </w:p>
    <w:p w14:paraId="02CE33BA" w14:textId="78201314" w:rsidR="00C36591" w:rsidRDefault="00C36591" w:rsidP="00C36591">
      <w:pPr>
        <w:pStyle w:val="ListParagraph"/>
        <w:jc w:val="both"/>
      </w:pPr>
      <w:r>
        <w:rPr>
          <w:noProof/>
        </w:rPr>
        <w:drawing>
          <wp:inline distT="0" distB="0" distL="0" distR="0" wp14:anchorId="0188DAEF" wp14:editId="3F61BD0A">
            <wp:extent cx="5943600" cy="3221990"/>
            <wp:effectExtent l="0" t="0" r="0" b="3810"/>
            <wp:docPr id="89755202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52021" name="Picture 3" descr="A screenshot of a graph&#10;&#10;Description automatically generated"/>
                    <pic:cNvPicPr/>
                  </pic:nvPicPr>
                  <pic:blipFill>
                    <a:blip r:embed="rId12"/>
                    <a:stretch>
                      <a:fillRect/>
                    </a:stretch>
                  </pic:blipFill>
                  <pic:spPr>
                    <a:xfrm>
                      <a:off x="0" y="0"/>
                      <a:ext cx="5943600" cy="3221990"/>
                    </a:xfrm>
                    <a:prstGeom prst="rect">
                      <a:avLst/>
                    </a:prstGeom>
                  </pic:spPr>
                </pic:pic>
              </a:graphicData>
            </a:graphic>
          </wp:inline>
        </w:drawing>
      </w:r>
    </w:p>
    <w:p w14:paraId="23AA4266" w14:textId="77777777" w:rsidR="00C36591" w:rsidRDefault="00C36591" w:rsidP="00C36591">
      <w:pPr>
        <w:pStyle w:val="ListParagraph"/>
        <w:jc w:val="both"/>
      </w:pPr>
    </w:p>
    <w:p w14:paraId="27FDB3AE" w14:textId="77777777" w:rsidR="00C36591" w:rsidRDefault="00C36591" w:rsidP="00C36591">
      <w:pPr>
        <w:pStyle w:val="ListParagraph"/>
        <w:jc w:val="both"/>
        <w:rPr>
          <w:b/>
          <w:bCs/>
        </w:rPr>
      </w:pPr>
    </w:p>
    <w:p w14:paraId="7DB26611" w14:textId="581490A3" w:rsidR="00C36591" w:rsidRPr="00C36591" w:rsidRDefault="00C36591" w:rsidP="00C36591">
      <w:pPr>
        <w:pStyle w:val="ListParagraph"/>
        <w:jc w:val="both"/>
        <w:rPr>
          <w:b/>
          <w:bCs/>
        </w:rPr>
      </w:pPr>
      <w:r w:rsidRPr="00C36591">
        <w:rPr>
          <w:b/>
          <w:bCs/>
        </w:rPr>
        <w:lastRenderedPageBreak/>
        <w:t>Multivariant analysis:</w:t>
      </w:r>
    </w:p>
    <w:p w14:paraId="736830A6" w14:textId="77777777" w:rsidR="00C36591" w:rsidRDefault="00C36591" w:rsidP="00C36591">
      <w:pPr>
        <w:pStyle w:val="ListParagraph"/>
        <w:jc w:val="both"/>
      </w:pPr>
    </w:p>
    <w:p w14:paraId="6AE290B4" w14:textId="02E156DF" w:rsidR="00C36591" w:rsidRDefault="00C36591" w:rsidP="00C36591">
      <w:pPr>
        <w:pStyle w:val="ListParagraph"/>
        <w:jc w:val="both"/>
      </w:pPr>
      <w:r>
        <w:rPr>
          <w:noProof/>
        </w:rPr>
        <w:drawing>
          <wp:inline distT="0" distB="0" distL="0" distR="0" wp14:anchorId="19CE6D33" wp14:editId="43B0B378">
            <wp:extent cx="5943600" cy="3267075"/>
            <wp:effectExtent l="0" t="0" r="0" b="0"/>
            <wp:docPr id="437854731" name="Picture 4" descr="A diagram of coffee bea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854731" name="Picture 4" descr="A diagram of coffee beans&#10;&#10;Description automatically generated with medium confidence"/>
                    <pic:cNvPicPr/>
                  </pic:nvPicPr>
                  <pic:blipFill>
                    <a:blip r:embed="rId13"/>
                    <a:stretch>
                      <a:fillRect/>
                    </a:stretch>
                  </pic:blipFill>
                  <pic:spPr>
                    <a:xfrm>
                      <a:off x="0" y="0"/>
                      <a:ext cx="5943600" cy="3267075"/>
                    </a:xfrm>
                    <a:prstGeom prst="rect">
                      <a:avLst/>
                    </a:prstGeom>
                  </pic:spPr>
                </pic:pic>
              </a:graphicData>
            </a:graphic>
          </wp:inline>
        </w:drawing>
      </w:r>
    </w:p>
    <w:p w14:paraId="2F06492E" w14:textId="77777777" w:rsidR="00C36591" w:rsidRDefault="00C36591" w:rsidP="00C36591">
      <w:pPr>
        <w:pStyle w:val="ListParagraph"/>
        <w:jc w:val="both"/>
      </w:pPr>
    </w:p>
    <w:p w14:paraId="6422E33E" w14:textId="1F2F11BB" w:rsidR="00C36591" w:rsidRDefault="00C36591" w:rsidP="00C36591">
      <w:pPr>
        <w:pStyle w:val="ListParagraph"/>
        <w:jc w:val="both"/>
      </w:pPr>
      <w:r>
        <w:t xml:space="preserve">After this, I wanted to understand the correlation of the dependent variables with the target variable. Here Total cup quality is the target variable to understand the coffee quality scale. </w:t>
      </w:r>
    </w:p>
    <w:p w14:paraId="4F3A6FB2" w14:textId="77777777" w:rsidR="00C36591" w:rsidRDefault="00C36591" w:rsidP="00C36591">
      <w:pPr>
        <w:pStyle w:val="ListParagraph"/>
        <w:jc w:val="both"/>
      </w:pPr>
    </w:p>
    <w:p w14:paraId="7E4B5184" w14:textId="2D9BDEEE" w:rsidR="00C36591" w:rsidRDefault="00C36591" w:rsidP="00C36591">
      <w:pPr>
        <w:pStyle w:val="ListParagraph"/>
        <w:jc w:val="both"/>
      </w:pPr>
      <w:r>
        <w:t xml:space="preserve">Also, understanding the distribution, the Arabica coffee type is more than Robusta with only minimal data that can be ignored or dropped from data to simplify the analysis. So, I dropped the robusta entries and the variable type for better analysis. </w:t>
      </w:r>
    </w:p>
    <w:p w14:paraId="09BBF376" w14:textId="77777777" w:rsidR="00C36591" w:rsidRDefault="00C36591" w:rsidP="00C36591">
      <w:pPr>
        <w:pStyle w:val="ListParagraph"/>
        <w:jc w:val="both"/>
      </w:pPr>
    </w:p>
    <w:p w14:paraId="2A88F393" w14:textId="77777777" w:rsidR="00C36591" w:rsidRDefault="00C36591" w:rsidP="00C36591">
      <w:pPr>
        <w:pStyle w:val="ListParagraph"/>
        <w:jc w:val="both"/>
      </w:pPr>
    </w:p>
    <w:p w14:paraId="64110747" w14:textId="77777777" w:rsidR="00C36591" w:rsidRPr="00C36591" w:rsidRDefault="00C36591" w:rsidP="00C36591">
      <w:pPr>
        <w:jc w:val="both"/>
      </w:pPr>
    </w:p>
    <w:p w14:paraId="699D7AD7" w14:textId="02FAA177" w:rsidR="00C36591" w:rsidRPr="00C36591" w:rsidRDefault="00C36591" w:rsidP="00C36591">
      <w:pPr>
        <w:pStyle w:val="ListParagraph"/>
        <w:jc w:val="both"/>
        <w:rPr>
          <w:b/>
          <w:bCs/>
        </w:rPr>
      </w:pPr>
      <w:r w:rsidRPr="00C36591">
        <w:rPr>
          <w:b/>
          <w:bCs/>
        </w:rPr>
        <w:t>Correlation Matrix:</w:t>
      </w:r>
    </w:p>
    <w:p w14:paraId="021076DB" w14:textId="77777777" w:rsidR="00C36591" w:rsidRDefault="00C36591" w:rsidP="00C36591">
      <w:pPr>
        <w:pStyle w:val="ListParagraph"/>
        <w:jc w:val="both"/>
      </w:pPr>
    </w:p>
    <w:p w14:paraId="73948E28" w14:textId="601DC472" w:rsidR="00C36591" w:rsidRDefault="00C36591" w:rsidP="00C36591">
      <w:pPr>
        <w:pStyle w:val="ListParagraph"/>
        <w:jc w:val="both"/>
      </w:pPr>
      <w:r>
        <w:t xml:space="preserve">Analyzing the most important factors influencing the coffee quality, the characteristics Aroma, Acidity and Body has strong positive correlations whereas altitude, moisture content and sweetness has week correlations. </w:t>
      </w:r>
    </w:p>
    <w:p w14:paraId="4CF20B64" w14:textId="77777777" w:rsidR="00C36591" w:rsidRDefault="00C36591" w:rsidP="00C36591">
      <w:pPr>
        <w:pStyle w:val="ListParagraph"/>
        <w:jc w:val="both"/>
      </w:pPr>
    </w:p>
    <w:p w14:paraId="693FE9C0" w14:textId="0F7B02B9" w:rsidR="00C36591" w:rsidRPr="00C36591" w:rsidRDefault="00C36591" w:rsidP="00C36591">
      <w:pPr>
        <w:pStyle w:val="ListParagraph"/>
        <w:jc w:val="both"/>
      </w:pPr>
      <w:r>
        <w:t xml:space="preserve">The other physical attributes show minimum correlation that explains quality score is more dependent of sensory characteristics like aroma, acidity and body factor rather than physical attributes or production quantities. </w:t>
      </w:r>
    </w:p>
    <w:p w14:paraId="0BB3A9B5" w14:textId="4CE4DEE8" w:rsidR="00C36591" w:rsidRDefault="00C36591" w:rsidP="00C36591">
      <w:pPr>
        <w:pStyle w:val="ListParagraph"/>
        <w:jc w:val="both"/>
      </w:pPr>
      <w:r>
        <w:rPr>
          <w:noProof/>
        </w:rPr>
        <w:lastRenderedPageBreak/>
        <w:drawing>
          <wp:inline distT="0" distB="0" distL="0" distR="0" wp14:anchorId="03484A58" wp14:editId="7F206BDF">
            <wp:extent cx="5943600" cy="4950460"/>
            <wp:effectExtent l="0" t="0" r="0" b="2540"/>
            <wp:docPr id="6446466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46632" name="Picture 5" descr="A screenshot of a computer&#10;&#10;Description automatically generated"/>
                    <pic:cNvPicPr/>
                  </pic:nvPicPr>
                  <pic:blipFill>
                    <a:blip r:embed="rId14"/>
                    <a:stretch>
                      <a:fillRect/>
                    </a:stretch>
                  </pic:blipFill>
                  <pic:spPr>
                    <a:xfrm>
                      <a:off x="0" y="0"/>
                      <a:ext cx="5957554" cy="4962082"/>
                    </a:xfrm>
                    <a:prstGeom prst="rect">
                      <a:avLst/>
                    </a:prstGeom>
                  </pic:spPr>
                </pic:pic>
              </a:graphicData>
            </a:graphic>
          </wp:inline>
        </w:drawing>
      </w:r>
    </w:p>
    <w:p w14:paraId="0F9F741D" w14:textId="77777777" w:rsidR="00C36591" w:rsidRDefault="00C36591" w:rsidP="00C36591">
      <w:pPr>
        <w:pStyle w:val="ListParagraph"/>
        <w:jc w:val="both"/>
      </w:pPr>
    </w:p>
    <w:p w14:paraId="4A6D03D0" w14:textId="6F34512A" w:rsidR="00C36591" w:rsidRDefault="00C36591" w:rsidP="00C36591">
      <w:pPr>
        <w:pStyle w:val="ListParagraph"/>
        <w:numPr>
          <w:ilvl w:val="0"/>
          <w:numId w:val="26"/>
        </w:numPr>
        <w:jc w:val="both"/>
        <w:rPr>
          <w:b/>
          <w:bCs/>
          <w:color w:val="002060"/>
        </w:rPr>
      </w:pPr>
      <w:r w:rsidRPr="00C36591">
        <w:rPr>
          <w:b/>
          <w:bCs/>
          <w:color w:val="002060"/>
        </w:rPr>
        <w:t xml:space="preserve">Data Preprocessing: </w:t>
      </w:r>
    </w:p>
    <w:p w14:paraId="7088F60A" w14:textId="77777777" w:rsidR="00C36591" w:rsidRDefault="00C36591" w:rsidP="00C36591">
      <w:pPr>
        <w:pStyle w:val="ListParagraph"/>
        <w:jc w:val="both"/>
        <w:rPr>
          <w:b/>
          <w:bCs/>
          <w:color w:val="002060"/>
        </w:rPr>
      </w:pPr>
    </w:p>
    <w:p w14:paraId="185E38E8" w14:textId="77777777" w:rsidR="00C36591" w:rsidRPr="00C36591" w:rsidRDefault="00C36591" w:rsidP="00C36591">
      <w:pPr>
        <w:pStyle w:val="ListParagraph"/>
        <w:jc w:val="both"/>
        <w:rPr>
          <w:b/>
          <w:bCs/>
          <w:color w:val="002060"/>
        </w:rPr>
      </w:pPr>
    </w:p>
    <w:p w14:paraId="2BD307AC" w14:textId="5F1AB12E" w:rsidR="00C36591" w:rsidRDefault="00C36591" w:rsidP="00C36591">
      <w:pPr>
        <w:jc w:val="both"/>
      </w:pPr>
      <w:r>
        <w:t xml:space="preserve">             The data preprocessing includes handling missing values, feature selection, label encoding, scaling data, splitting the data.</w:t>
      </w:r>
    </w:p>
    <w:p w14:paraId="39C60B1A" w14:textId="562DC4B6" w:rsidR="00C36591" w:rsidRDefault="00C36591" w:rsidP="00C36591">
      <w:pPr>
        <w:pStyle w:val="ListParagraph"/>
        <w:numPr>
          <w:ilvl w:val="0"/>
          <w:numId w:val="30"/>
        </w:numPr>
        <w:jc w:val="both"/>
      </w:pPr>
      <w:r w:rsidRPr="00C36591">
        <w:rPr>
          <w:b/>
          <w:bCs/>
        </w:rPr>
        <w:t>Handling missing values:</w:t>
      </w:r>
      <w:r>
        <w:t xml:space="preserve"> This step is already performed before EDA analysis</w:t>
      </w:r>
    </w:p>
    <w:p w14:paraId="752BA7F0" w14:textId="77777777" w:rsidR="00C36591" w:rsidRDefault="00C36591" w:rsidP="00C36591">
      <w:pPr>
        <w:pStyle w:val="ListParagraph"/>
        <w:jc w:val="both"/>
      </w:pPr>
    </w:p>
    <w:p w14:paraId="1F51E080" w14:textId="0F385515" w:rsidR="00C36591" w:rsidRDefault="00C36591" w:rsidP="00C36591">
      <w:pPr>
        <w:pStyle w:val="ListParagraph"/>
        <w:numPr>
          <w:ilvl w:val="0"/>
          <w:numId w:val="30"/>
        </w:numPr>
        <w:jc w:val="both"/>
      </w:pPr>
      <w:r w:rsidRPr="00C36591">
        <w:rPr>
          <w:b/>
          <w:bCs/>
        </w:rPr>
        <w:t>Feature selection:</w:t>
      </w:r>
      <w:r>
        <w:t xml:space="preserve"> This means identifying and retaining only the relevant features for analysis based on the correlation.</w:t>
      </w:r>
    </w:p>
    <w:p w14:paraId="100CAA35" w14:textId="77777777" w:rsidR="00C36591" w:rsidRPr="00C36591" w:rsidRDefault="00C36591" w:rsidP="00C36591">
      <w:pPr>
        <w:pStyle w:val="ListParagraph"/>
        <w:jc w:val="both"/>
      </w:pPr>
    </w:p>
    <w:p w14:paraId="4231EAE2" w14:textId="77777777" w:rsidR="00C36591" w:rsidRDefault="00C36591" w:rsidP="00C36591">
      <w:pPr>
        <w:pStyle w:val="ListParagraph"/>
        <w:jc w:val="both"/>
      </w:pPr>
    </w:p>
    <w:p w14:paraId="700BD6B6" w14:textId="146511B7" w:rsidR="00C36591" w:rsidRDefault="00C36591" w:rsidP="00C36591">
      <w:pPr>
        <w:pStyle w:val="ListParagraph"/>
        <w:numPr>
          <w:ilvl w:val="0"/>
          <w:numId w:val="30"/>
        </w:numPr>
        <w:jc w:val="both"/>
      </w:pPr>
      <w:r w:rsidRPr="00C36591">
        <w:rPr>
          <w:b/>
          <w:bCs/>
        </w:rPr>
        <w:t>Label encoding:</w:t>
      </w:r>
      <w:r>
        <w:t xml:space="preserve"> This means encoding the target variable (Total cup quality) as binary and dividing it into classes for model building. Here the variable is split into 2 classes with 0 as regular with score of &lt;=80 and 1 as premium with score of &gt;80.</w:t>
      </w:r>
    </w:p>
    <w:p w14:paraId="552909C9" w14:textId="77777777" w:rsidR="00C36591" w:rsidRDefault="00C36591" w:rsidP="00C36591">
      <w:pPr>
        <w:pStyle w:val="ListParagraph"/>
        <w:jc w:val="both"/>
      </w:pPr>
    </w:p>
    <w:p w14:paraId="3D1546E0" w14:textId="032F87AF" w:rsidR="00C36591" w:rsidRDefault="00C36591" w:rsidP="00C36591">
      <w:pPr>
        <w:pStyle w:val="ListParagraph"/>
        <w:numPr>
          <w:ilvl w:val="0"/>
          <w:numId w:val="30"/>
        </w:numPr>
        <w:jc w:val="both"/>
      </w:pPr>
      <w:r w:rsidRPr="00C36591">
        <w:rPr>
          <w:b/>
          <w:bCs/>
        </w:rPr>
        <w:t xml:space="preserve">Scaling the data: </w:t>
      </w:r>
      <w:r>
        <w:t>Standardizing the numerical variables using the standard scaler function that helps ensure all the variable are on similar scale. This helps minimize the bias</w:t>
      </w:r>
    </w:p>
    <w:p w14:paraId="02723379" w14:textId="77777777" w:rsidR="00C36591" w:rsidRPr="00C36591" w:rsidRDefault="00C36591" w:rsidP="00C36591">
      <w:pPr>
        <w:pStyle w:val="ListParagraph"/>
        <w:jc w:val="both"/>
      </w:pPr>
    </w:p>
    <w:p w14:paraId="4E7F3DC9" w14:textId="77777777" w:rsidR="00C36591" w:rsidRDefault="00C36591" w:rsidP="00C36591">
      <w:pPr>
        <w:pStyle w:val="ListParagraph"/>
        <w:jc w:val="both"/>
      </w:pPr>
    </w:p>
    <w:p w14:paraId="753E527F" w14:textId="391290A0" w:rsidR="00C36591" w:rsidRDefault="00C36591" w:rsidP="00C36591">
      <w:pPr>
        <w:pStyle w:val="ListParagraph"/>
        <w:numPr>
          <w:ilvl w:val="0"/>
          <w:numId w:val="30"/>
        </w:numPr>
        <w:jc w:val="both"/>
      </w:pPr>
      <w:r w:rsidRPr="00C36591">
        <w:rPr>
          <w:b/>
          <w:bCs/>
        </w:rPr>
        <w:t>Splitting the data:</w:t>
      </w:r>
      <w:r>
        <w:t xml:space="preserve"> The data is split into train and test sets for model building with 80% of data for training and 20% of data for test set with random factor of 42. </w:t>
      </w:r>
    </w:p>
    <w:p w14:paraId="6206F511" w14:textId="77777777" w:rsidR="00C36591" w:rsidRDefault="00C36591" w:rsidP="00C36591">
      <w:pPr>
        <w:jc w:val="both"/>
      </w:pPr>
    </w:p>
    <w:p w14:paraId="1C041BBE" w14:textId="77777777" w:rsidR="00C36591" w:rsidRPr="00C36591" w:rsidRDefault="00C36591" w:rsidP="00C36591">
      <w:pPr>
        <w:pStyle w:val="ListParagraph"/>
        <w:numPr>
          <w:ilvl w:val="0"/>
          <w:numId w:val="26"/>
        </w:numPr>
        <w:jc w:val="both"/>
        <w:rPr>
          <w:b/>
          <w:bCs/>
          <w:color w:val="002060"/>
        </w:rPr>
      </w:pPr>
      <w:r w:rsidRPr="00C36591">
        <w:rPr>
          <w:b/>
          <w:bCs/>
          <w:color w:val="002060"/>
        </w:rPr>
        <w:t>Model Building and Comparison:</w:t>
      </w:r>
    </w:p>
    <w:p w14:paraId="4493CED7" w14:textId="77777777" w:rsidR="00C36591" w:rsidRDefault="00C36591" w:rsidP="00C36591">
      <w:pPr>
        <w:pStyle w:val="ListParagraph"/>
        <w:jc w:val="both"/>
      </w:pPr>
    </w:p>
    <w:p w14:paraId="4D003581" w14:textId="64A90E3B" w:rsidR="00C36591" w:rsidRDefault="00C36591" w:rsidP="00C36591">
      <w:pPr>
        <w:pStyle w:val="ListParagraph"/>
        <w:jc w:val="both"/>
      </w:pPr>
      <w:r w:rsidRPr="00C36591">
        <w:t>After detailed analysis of data and preprocessing, I performed various analysis like clustering and classification. Let’s understand this in detail.</w:t>
      </w:r>
    </w:p>
    <w:p w14:paraId="032A1735" w14:textId="77777777" w:rsidR="00C36591" w:rsidRPr="00C36591" w:rsidRDefault="00C36591" w:rsidP="00C36591">
      <w:pPr>
        <w:pStyle w:val="ListParagraph"/>
        <w:jc w:val="both"/>
      </w:pPr>
    </w:p>
    <w:p w14:paraId="13BEC306" w14:textId="77777777" w:rsidR="00C36591" w:rsidRDefault="00C36591" w:rsidP="00C36591">
      <w:pPr>
        <w:jc w:val="both"/>
      </w:pPr>
    </w:p>
    <w:p w14:paraId="4A2B5071" w14:textId="4B5C211D" w:rsidR="00C36591" w:rsidRPr="00C36591" w:rsidRDefault="00C36591" w:rsidP="00C36591">
      <w:pPr>
        <w:pStyle w:val="ListParagraph"/>
        <w:numPr>
          <w:ilvl w:val="1"/>
          <w:numId w:val="29"/>
        </w:numPr>
        <w:jc w:val="both"/>
        <w:rPr>
          <w:b/>
          <w:bCs/>
        </w:rPr>
      </w:pPr>
      <w:r w:rsidRPr="00C36591">
        <w:rPr>
          <w:b/>
          <w:bCs/>
        </w:rPr>
        <w:t>Clustering Techniques:</w:t>
      </w:r>
    </w:p>
    <w:p w14:paraId="7124FF6D" w14:textId="77777777" w:rsidR="00C36591" w:rsidRDefault="00C36591" w:rsidP="00C36591">
      <w:pPr>
        <w:pStyle w:val="ListParagraph"/>
        <w:jc w:val="both"/>
      </w:pPr>
    </w:p>
    <w:p w14:paraId="355C3242" w14:textId="6221A899" w:rsidR="00C36591" w:rsidRDefault="00C36591" w:rsidP="00C36591">
      <w:pPr>
        <w:pStyle w:val="ListParagraph"/>
        <w:jc w:val="both"/>
      </w:pPr>
      <w:r>
        <w:t xml:space="preserve">In clustering analysis, first used normalization technique and performed dimensionality reduction of PCA (Principal component analysis). After this used K-means clustering with n=3 initially and then increased the clusters to n=5. The clustering analysis distinguishes better in n=3. </w:t>
      </w:r>
    </w:p>
    <w:p w14:paraId="0BD5A0B5" w14:textId="77777777" w:rsidR="00C36591" w:rsidRDefault="00C36591" w:rsidP="00C36591">
      <w:pPr>
        <w:pStyle w:val="ListParagraph"/>
        <w:jc w:val="both"/>
      </w:pPr>
    </w:p>
    <w:p w14:paraId="41A907E7" w14:textId="0CA0F952" w:rsidR="00C36591" w:rsidRDefault="00C36591" w:rsidP="00C36591">
      <w:pPr>
        <w:pStyle w:val="ListParagraph"/>
        <w:jc w:val="both"/>
      </w:pPr>
      <w:r>
        <w:rPr>
          <w:noProof/>
        </w:rPr>
        <w:drawing>
          <wp:inline distT="0" distB="0" distL="0" distR="0" wp14:anchorId="16896E72" wp14:editId="315ED2F9">
            <wp:extent cx="3623733" cy="2344316"/>
            <wp:effectExtent l="0" t="0" r="0" b="5715"/>
            <wp:docPr id="1828333151" name="Picture 7" descr="A white graph with red cro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0687" name="Picture 7" descr="A white graph with red crosses&#10;&#10;Description automatically generated"/>
                    <pic:cNvPicPr/>
                  </pic:nvPicPr>
                  <pic:blipFill>
                    <a:blip r:embed="rId15"/>
                    <a:stretch>
                      <a:fillRect/>
                    </a:stretch>
                  </pic:blipFill>
                  <pic:spPr>
                    <a:xfrm>
                      <a:off x="0" y="0"/>
                      <a:ext cx="3723339" cy="2408755"/>
                    </a:xfrm>
                    <a:prstGeom prst="rect">
                      <a:avLst/>
                    </a:prstGeom>
                  </pic:spPr>
                </pic:pic>
              </a:graphicData>
            </a:graphic>
          </wp:inline>
        </w:drawing>
      </w:r>
    </w:p>
    <w:p w14:paraId="2363F94C" w14:textId="77777777" w:rsidR="00C36591" w:rsidRDefault="00C36591" w:rsidP="00C36591">
      <w:pPr>
        <w:pStyle w:val="ListParagraph"/>
        <w:jc w:val="both"/>
      </w:pPr>
    </w:p>
    <w:p w14:paraId="65E435C8" w14:textId="77777777" w:rsidR="00C36591" w:rsidRDefault="00C36591" w:rsidP="00C36591">
      <w:pPr>
        <w:pStyle w:val="ListParagraph"/>
        <w:jc w:val="both"/>
      </w:pPr>
    </w:p>
    <w:p w14:paraId="0579E422" w14:textId="77777777" w:rsidR="00C36591" w:rsidRDefault="00C36591" w:rsidP="00C36591">
      <w:pPr>
        <w:pStyle w:val="ListParagraph"/>
        <w:jc w:val="both"/>
      </w:pPr>
    </w:p>
    <w:p w14:paraId="7A20E172" w14:textId="42A876FD" w:rsidR="00C36591" w:rsidRDefault="00C36591" w:rsidP="00C36591">
      <w:pPr>
        <w:pStyle w:val="ListParagraph"/>
        <w:jc w:val="both"/>
      </w:pPr>
      <w:r>
        <w:t xml:space="preserve">Then I performed the elbow method for optimizing the K value. After performing the technique, I analyzed that the </w:t>
      </w:r>
      <w:r w:rsidRPr="00C36591">
        <w:t>Silhouette Score for K</w:t>
      </w:r>
      <w:r>
        <w:t>-</w:t>
      </w:r>
      <w:r w:rsidRPr="00C36591">
        <w:t>Means clustering</w:t>
      </w:r>
      <w:r>
        <w:t xml:space="preserve"> is</w:t>
      </w:r>
      <w:r w:rsidRPr="00C36591">
        <w:t xml:space="preserve"> 0.1249</w:t>
      </w:r>
      <w:r>
        <w:t xml:space="preserve"> which indicates that there is overlap in between the clusters and require further data tuning. </w:t>
      </w:r>
    </w:p>
    <w:p w14:paraId="68E24E8E" w14:textId="77777777" w:rsidR="00C36591" w:rsidRDefault="00C36591" w:rsidP="00C36591">
      <w:pPr>
        <w:pStyle w:val="ListParagraph"/>
        <w:jc w:val="both"/>
      </w:pPr>
    </w:p>
    <w:p w14:paraId="2C402220" w14:textId="3369F43A" w:rsidR="00C36591" w:rsidRDefault="00C36591" w:rsidP="00C36591">
      <w:pPr>
        <w:pStyle w:val="ListParagraph"/>
        <w:jc w:val="both"/>
      </w:pPr>
      <w:r>
        <w:rPr>
          <w:noProof/>
        </w:rPr>
        <w:lastRenderedPageBreak/>
        <w:drawing>
          <wp:inline distT="0" distB="0" distL="0" distR="0" wp14:anchorId="02CB1D4E" wp14:editId="452FF0B5">
            <wp:extent cx="3970867" cy="2672549"/>
            <wp:effectExtent l="0" t="0" r="4445" b="0"/>
            <wp:docPr id="1515137336" name="Picture 8" descr="A graph of a number of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403317" name="Picture 8" descr="A graph of a number of clusters&#10;&#10;Description automatically generated"/>
                    <pic:cNvPicPr/>
                  </pic:nvPicPr>
                  <pic:blipFill>
                    <a:blip r:embed="rId16"/>
                    <a:stretch>
                      <a:fillRect/>
                    </a:stretch>
                  </pic:blipFill>
                  <pic:spPr>
                    <a:xfrm>
                      <a:off x="0" y="0"/>
                      <a:ext cx="4068513" cy="2738269"/>
                    </a:xfrm>
                    <a:prstGeom prst="rect">
                      <a:avLst/>
                    </a:prstGeom>
                  </pic:spPr>
                </pic:pic>
              </a:graphicData>
            </a:graphic>
          </wp:inline>
        </w:drawing>
      </w:r>
    </w:p>
    <w:p w14:paraId="1778D955" w14:textId="77777777" w:rsidR="00C36591" w:rsidRDefault="00C36591" w:rsidP="00C36591">
      <w:pPr>
        <w:pStyle w:val="ListParagraph"/>
        <w:jc w:val="both"/>
      </w:pPr>
    </w:p>
    <w:p w14:paraId="49BBA6F3" w14:textId="3F00A24D" w:rsidR="00C36591" w:rsidRDefault="00C36591" w:rsidP="00C36591">
      <w:pPr>
        <w:pStyle w:val="ListParagraph"/>
        <w:jc w:val="both"/>
      </w:pPr>
      <w:r>
        <w:rPr>
          <w:noProof/>
        </w:rPr>
        <w:drawing>
          <wp:inline distT="0" distB="0" distL="0" distR="0" wp14:anchorId="165F3EA4" wp14:editId="5EF2C4CF">
            <wp:extent cx="4052796" cy="2277533"/>
            <wp:effectExtent l="0" t="0" r="0" b="0"/>
            <wp:docPr id="1015854541" name="Picture 9" descr="A graph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70219" name="Picture 9" descr="A graph with colored dots&#10;&#10;Description automatically generated"/>
                    <pic:cNvPicPr/>
                  </pic:nvPicPr>
                  <pic:blipFill>
                    <a:blip r:embed="rId17"/>
                    <a:stretch>
                      <a:fillRect/>
                    </a:stretch>
                  </pic:blipFill>
                  <pic:spPr>
                    <a:xfrm>
                      <a:off x="0" y="0"/>
                      <a:ext cx="4123479" cy="2317254"/>
                    </a:xfrm>
                    <a:prstGeom prst="rect">
                      <a:avLst/>
                    </a:prstGeom>
                  </pic:spPr>
                </pic:pic>
              </a:graphicData>
            </a:graphic>
          </wp:inline>
        </w:drawing>
      </w:r>
    </w:p>
    <w:p w14:paraId="1436EE61" w14:textId="77777777" w:rsidR="00C36591" w:rsidRDefault="00C36591" w:rsidP="00C36591">
      <w:pPr>
        <w:pStyle w:val="ListParagraph"/>
        <w:jc w:val="both"/>
      </w:pPr>
    </w:p>
    <w:p w14:paraId="00416BD6" w14:textId="588E6DD8" w:rsidR="00C36591" w:rsidRDefault="00C36591" w:rsidP="00C36591">
      <w:pPr>
        <w:pStyle w:val="ListParagraph"/>
        <w:jc w:val="both"/>
      </w:pPr>
      <w:r>
        <w:t xml:space="preserve">With this I understood that this technique is not ideal for this data and proceeded with classification technique. </w:t>
      </w:r>
    </w:p>
    <w:p w14:paraId="46E61DCA" w14:textId="77777777" w:rsidR="00C36591" w:rsidRDefault="00C36591" w:rsidP="00C36591">
      <w:pPr>
        <w:pStyle w:val="ListParagraph"/>
        <w:jc w:val="both"/>
      </w:pPr>
    </w:p>
    <w:p w14:paraId="5CD3E3E6" w14:textId="13040944" w:rsidR="00C36591" w:rsidRDefault="00C36591" w:rsidP="00C36591">
      <w:pPr>
        <w:pStyle w:val="ListParagraph"/>
        <w:jc w:val="both"/>
      </w:pPr>
    </w:p>
    <w:p w14:paraId="6E8F6B39" w14:textId="781DBABE" w:rsidR="00C36591" w:rsidRPr="00C36591" w:rsidRDefault="00C36591" w:rsidP="00C36591">
      <w:pPr>
        <w:pStyle w:val="ListParagraph"/>
        <w:numPr>
          <w:ilvl w:val="1"/>
          <w:numId w:val="29"/>
        </w:numPr>
        <w:jc w:val="both"/>
        <w:rPr>
          <w:b/>
          <w:bCs/>
        </w:rPr>
      </w:pPr>
      <w:r w:rsidRPr="00C36591">
        <w:rPr>
          <w:b/>
          <w:bCs/>
        </w:rPr>
        <w:t>Classification Technique:</w:t>
      </w:r>
    </w:p>
    <w:p w14:paraId="37A1BFD4" w14:textId="77777777" w:rsidR="00C36591" w:rsidRDefault="00C36591" w:rsidP="00C36591">
      <w:pPr>
        <w:pStyle w:val="ListParagraph"/>
        <w:jc w:val="both"/>
      </w:pPr>
    </w:p>
    <w:p w14:paraId="02CFD323" w14:textId="77777777" w:rsidR="00C36591" w:rsidRDefault="00C36591" w:rsidP="00C36591">
      <w:pPr>
        <w:pStyle w:val="ListParagraph"/>
        <w:jc w:val="both"/>
      </w:pPr>
      <w:r>
        <w:t xml:space="preserve">After splitting the data into training and test set and distinguishing the classes as premium and regular coffee, I performed the multiple models to understand the best model by analyzing the metrics of Accuracy, Recall, F1 score etc. </w:t>
      </w:r>
    </w:p>
    <w:p w14:paraId="3C8223AB" w14:textId="77777777" w:rsidR="00C36591" w:rsidRDefault="00C36591" w:rsidP="00C36591">
      <w:pPr>
        <w:pStyle w:val="ListParagraph"/>
        <w:jc w:val="both"/>
      </w:pPr>
    </w:p>
    <w:p w14:paraId="32BC4186" w14:textId="6E5AB2C8" w:rsidR="00C36591" w:rsidRDefault="00C36591" w:rsidP="00C36591">
      <w:pPr>
        <w:pStyle w:val="ListParagraph"/>
        <w:jc w:val="both"/>
      </w:pPr>
      <w:r>
        <w:t xml:space="preserve">By analyzing various models and their confusion matrix, the Support vector model(SVM) has the highest accuracy of about 94% followed by Logistic regression accuracy of 93.91% and Extra trees classifier with accuracy of about 93%. These models can be considered the best models for analysis specifically the SVM model. </w:t>
      </w:r>
    </w:p>
    <w:p w14:paraId="4000A8B6" w14:textId="5BD8A7EE" w:rsidR="00C36591" w:rsidRPr="00C36591" w:rsidRDefault="00C36591" w:rsidP="00C36591">
      <w:pPr>
        <w:pStyle w:val="ListParagraph"/>
        <w:jc w:val="both"/>
      </w:pPr>
      <w:r>
        <w:rPr>
          <w:noProof/>
        </w:rPr>
        <w:lastRenderedPageBreak/>
        <w:drawing>
          <wp:inline distT="0" distB="0" distL="0" distR="0" wp14:anchorId="29D0FF9F" wp14:editId="3D944A85">
            <wp:extent cx="5943600" cy="3058795"/>
            <wp:effectExtent l="0" t="0" r="0" b="1905"/>
            <wp:docPr id="401348488" name="Picture 12"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48488" name="Picture 12" descr="A table with numbers and text&#10;&#10;Description automatically generated"/>
                    <pic:cNvPicPr/>
                  </pic:nvPicPr>
                  <pic:blipFill>
                    <a:blip r:embed="rId18"/>
                    <a:stretch>
                      <a:fillRect/>
                    </a:stretch>
                  </pic:blipFill>
                  <pic:spPr>
                    <a:xfrm>
                      <a:off x="0" y="0"/>
                      <a:ext cx="5943600" cy="3058795"/>
                    </a:xfrm>
                    <a:prstGeom prst="rect">
                      <a:avLst/>
                    </a:prstGeom>
                  </pic:spPr>
                </pic:pic>
              </a:graphicData>
            </a:graphic>
          </wp:inline>
        </w:drawing>
      </w:r>
    </w:p>
    <w:p w14:paraId="29E0D2FA" w14:textId="16B1DCCF" w:rsidR="00C36591" w:rsidRDefault="00C36591" w:rsidP="00C36591">
      <w:pPr>
        <w:pStyle w:val="ListParagraph"/>
        <w:jc w:val="both"/>
      </w:pPr>
      <w:r>
        <w:t xml:space="preserve">                            </w:t>
      </w:r>
    </w:p>
    <w:p w14:paraId="3FD70B13" w14:textId="53B29139" w:rsidR="00C36591" w:rsidRDefault="00C36591" w:rsidP="00C36591">
      <w:pPr>
        <w:pStyle w:val="ListParagraph"/>
        <w:jc w:val="center"/>
        <w:rPr>
          <w:b/>
          <w:bCs/>
        </w:rPr>
      </w:pPr>
      <w:r w:rsidRPr="00C36591">
        <w:rPr>
          <w:b/>
          <w:bCs/>
        </w:rPr>
        <w:t>Model comparison table</w:t>
      </w:r>
    </w:p>
    <w:p w14:paraId="0893470C" w14:textId="77777777" w:rsidR="00C36591" w:rsidRDefault="00C36591" w:rsidP="00C36591">
      <w:pPr>
        <w:pStyle w:val="ListParagraph"/>
        <w:jc w:val="center"/>
        <w:rPr>
          <w:b/>
          <w:bCs/>
        </w:rPr>
      </w:pPr>
    </w:p>
    <w:p w14:paraId="07A91649" w14:textId="77777777" w:rsidR="00C36591" w:rsidRPr="00C36591" w:rsidRDefault="00C36591" w:rsidP="00C36591">
      <w:pPr>
        <w:pStyle w:val="ListParagraph"/>
        <w:jc w:val="center"/>
        <w:rPr>
          <w:b/>
          <w:bCs/>
        </w:rPr>
      </w:pPr>
    </w:p>
    <w:p w14:paraId="709E739A" w14:textId="77777777" w:rsidR="00C36591" w:rsidRDefault="00C36591" w:rsidP="00C36591">
      <w:pPr>
        <w:pStyle w:val="ListParagraph"/>
        <w:jc w:val="both"/>
      </w:pPr>
    </w:p>
    <w:p w14:paraId="0563FEC4" w14:textId="49407014" w:rsidR="00C36591" w:rsidRDefault="00C36591" w:rsidP="00C36591">
      <w:pPr>
        <w:pStyle w:val="ListParagraph"/>
        <w:jc w:val="both"/>
      </w:pPr>
      <w:r>
        <w:rPr>
          <w:noProof/>
        </w:rPr>
        <w:drawing>
          <wp:inline distT="0" distB="0" distL="0" distR="0" wp14:anchorId="481896AB" wp14:editId="5C6A0511">
            <wp:extent cx="5943600" cy="2754630"/>
            <wp:effectExtent l="0" t="0" r="0" b="1270"/>
            <wp:docPr id="1839658389" name="Picture 14"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58389" name="Picture 14" descr="A graph of different colored bars&#10;&#10;Description automatically generated with medium confidence"/>
                    <pic:cNvPicPr/>
                  </pic:nvPicPr>
                  <pic:blipFill>
                    <a:blip r:embed="rId19"/>
                    <a:stretch>
                      <a:fillRect/>
                    </a:stretch>
                  </pic:blipFill>
                  <pic:spPr>
                    <a:xfrm>
                      <a:off x="0" y="0"/>
                      <a:ext cx="5943600" cy="2754630"/>
                    </a:xfrm>
                    <a:prstGeom prst="rect">
                      <a:avLst/>
                    </a:prstGeom>
                  </pic:spPr>
                </pic:pic>
              </a:graphicData>
            </a:graphic>
          </wp:inline>
        </w:drawing>
      </w:r>
    </w:p>
    <w:p w14:paraId="337DA803" w14:textId="77777777" w:rsidR="00C36591" w:rsidRDefault="00C36591" w:rsidP="00C36591">
      <w:pPr>
        <w:pStyle w:val="ListParagraph"/>
        <w:jc w:val="both"/>
        <w:rPr>
          <w:b/>
          <w:bCs/>
        </w:rPr>
      </w:pPr>
    </w:p>
    <w:p w14:paraId="196CE957" w14:textId="100F3C01" w:rsidR="00C36591" w:rsidRPr="00C36591" w:rsidRDefault="00C36591" w:rsidP="00C36591">
      <w:pPr>
        <w:pStyle w:val="ListParagraph"/>
        <w:jc w:val="center"/>
        <w:rPr>
          <w:b/>
          <w:bCs/>
        </w:rPr>
      </w:pPr>
      <w:r w:rsidRPr="00C36591">
        <w:rPr>
          <w:b/>
          <w:bCs/>
        </w:rPr>
        <w:t xml:space="preserve">Model comparison </w:t>
      </w:r>
      <w:r w:rsidRPr="00C36591">
        <w:rPr>
          <w:b/>
          <w:bCs/>
        </w:rPr>
        <w:t>graph</w:t>
      </w:r>
    </w:p>
    <w:p w14:paraId="740FB3AD" w14:textId="77777777" w:rsidR="00C36591" w:rsidRPr="00C36591" w:rsidRDefault="00C36591" w:rsidP="00C36591">
      <w:pPr>
        <w:pStyle w:val="ListParagraph"/>
        <w:jc w:val="both"/>
      </w:pPr>
    </w:p>
    <w:p w14:paraId="1F023EEC" w14:textId="1291FDAB" w:rsidR="00C36591" w:rsidRDefault="00C36591" w:rsidP="00C36591">
      <w:pPr>
        <w:jc w:val="both"/>
      </w:pPr>
      <w:r>
        <w:rPr>
          <w:noProof/>
        </w:rPr>
        <w:lastRenderedPageBreak/>
        <w:drawing>
          <wp:inline distT="0" distB="0" distL="0" distR="0" wp14:anchorId="05BD4C69" wp14:editId="5B548FE8">
            <wp:extent cx="5943600" cy="4045585"/>
            <wp:effectExtent l="0" t="0" r="0" b="5715"/>
            <wp:docPr id="1205608681" name="Picture 15"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08681" name="Picture 15" descr="A diagram of a diagram&#10;&#10;Description automatically generated with medium confidence"/>
                    <pic:cNvPicPr/>
                  </pic:nvPicPr>
                  <pic:blipFill>
                    <a:blip r:embed="rId20"/>
                    <a:stretch>
                      <a:fillRect/>
                    </a:stretch>
                  </pic:blipFill>
                  <pic:spPr>
                    <a:xfrm>
                      <a:off x="0" y="0"/>
                      <a:ext cx="5943600" cy="4045585"/>
                    </a:xfrm>
                    <a:prstGeom prst="rect">
                      <a:avLst/>
                    </a:prstGeom>
                  </pic:spPr>
                </pic:pic>
              </a:graphicData>
            </a:graphic>
          </wp:inline>
        </w:drawing>
      </w:r>
    </w:p>
    <w:p w14:paraId="6394E3BB" w14:textId="49A71B51" w:rsidR="00C36591" w:rsidRDefault="00C36591" w:rsidP="00C36591">
      <w:pPr>
        <w:jc w:val="center"/>
        <w:rPr>
          <w:b/>
          <w:bCs/>
        </w:rPr>
      </w:pPr>
      <w:r w:rsidRPr="00C36591">
        <w:rPr>
          <w:b/>
          <w:bCs/>
        </w:rPr>
        <w:t>Confusion matrix</w:t>
      </w:r>
      <w:r>
        <w:rPr>
          <w:b/>
          <w:bCs/>
        </w:rPr>
        <w:t xml:space="preserve"> comparison</w:t>
      </w:r>
    </w:p>
    <w:p w14:paraId="3CA81C59" w14:textId="77777777" w:rsidR="00C36591" w:rsidRDefault="00C36591" w:rsidP="00C36591">
      <w:pPr>
        <w:jc w:val="center"/>
        <w:rPr>
          <w:b/>
          <w:bCs/>
        </w:rPr>
      </w:pPr>
    </w:p>
    <w:p w14:paraId="7438E086" w14:textId="77777777" w:rsidR="00C36591" w:rsidRPr="00C36591" w:rsidRDefault="00C36591" w:rsidP="00C36591">
      <w:pPr>
        <w:jc w:val="center"/>
        <w:rPr>
          <w:b/>
          <w:bCs/>
        </w:rPr>
      </w:pPr>
    </w:p>
    <w:p w14:paraId="724D2C69" w14:textId="663D4CA6" w:rsidR="00C36591" w:rsidRDefault="00C36591" w:rsidP="00C36591">
      <w:pPr>
        <w:jc w:val="both"/>
      </w:pPr>
      <w:r>
        <w:t>After understanding the comparison, I can say that the accuracy metrics is better for regular class but does not have high accuracy for premium class which means the accuracy metrics is not distinguishing well for premium class and it distinguishes well for regular class. This is because of imbalance in the data.</w:t>
      </w:r>
    </w:p>
    <w:p w14:paraId="3C5E1D6B" w14:textId="77777777" w:rsidR="00C36591" w:rsidRDefault="00C36591" w:rsidP="00C36591">
      <w:pPr>
        <w:jc w:val="both"/>
      </w:pPr>
    </w:p>
    <w:p w14:paraId="432F4EE6" w14:textId="77777777" w:rsidR="00C36591" w:rsidRDefault="00C36591" w:rsidP="00C36591">
      <w:pPr>
        <w:jc w:val="both"/>
      </w:pPr>
    </w:p>
    <w:p w14:paraId="4F9C38B6" w14:textId="0EC02843" w:rsidR="00C36591" w:rsidRDefault="00C36591" w:rsidP="00C36591">
      <w:pPr>
        <w:jc w:val="both"/>
      </w:pPr>
      <w:r>
        <w:rPr>
          <w:noProof/>
        </w:rPr>
        <w:drawing>
          <wp:inline distT="0" distB="0" distL="0" distR="0" wp14:anchorId="7CD54E0E" wp14:editId="21A702B5">
            <wp:extent cx="3770167" cy="2142067"/>
            <wp:effectExtent l="0" t="0" r="1905" b="4445"/>
            <wp:docPr id="1393254162" name="Picture 13" descr="A graph of a distribution of coffee ty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254162" name="Picture 13" descr="A graph of a distribution of coffee types&#10;&#10;Description automatically generated"/>
                    <pic:cNvPicPr/>
                  </pic:nvPicPr>
                  <pic:blipFill>
                    <a:blip r:embed="rId21"/>
                    <a:stretch>
                      <a:fillRect/>
                    </a:stretch>
                  </pic:blipFill>
                  <pic:spPr>
                    <a:xfrm>
                      <a:off x="0" y="0"/>
                      <a:ext cx="3806400" cy="2162653"/>
                    </a:xfrm>
                    <a:prstGeom prst="rect">
                      <a:avLst/>
                    </a:prstGeom>
                  </pic:spPr>
                </pic:pic>
              </a:graphicData>
            </a:graphic>
          </wp:inline>
        </w:drawing>
      </w:r>
    </w:p>
    <w:p w14:paraId="1D900786" w14:textId="77777777" w:rsidR="00C36591" w:rsidRDefault="00C36591" w:rsidP="00C36591">
      <w:pPr>
        <w:jc w:val="both"/>
      </w:pPr>
    </w:p>
    <w:p w14:paraId="19CC019C" w14:textId="3B375B73" w:rsidR="00C36591" w:rsidRDefault="00C36591" w:rsidP="00C36591">
      <w:pPr>
        <w:jc w:val="both"/>
      </w:pPr>
      <w:r>
        <w:lastRenderedPageBreak/>
        <w:t xml:space="preserve">This clearly explains that data is highly biased towards regular with premium quality coffee is minimal. So, accuracy metrics is not ideal metrics for this method. </w:t>
      </w:r>
    </w:p>
    <w:p w14:paraId="2F9BBEA3" w14:textId="77777777" w:rsidR="00C36591" w:rsidRDefault="00C36591" w:rsidP="00C36591">
      <w:pPr>
        <w:jc w:val="both"/>
      </w:pPr>
    </w:p>
    <w:p w14:paraId="1EC8E2BA" w14:textId="4D759A19" w:rsidR="00C36591" w:rsidRDefault="00C36591" w:rsidP="00C36591">
      <w:pPr>
        <w:jc w:val="both"/>
      </w:pPr>
      <w:r>
        <w:t xml:space="preserve">To eliminate the bias in the data, I must either follow the SMOTE analysis to balance the data with some false values or switch to an alternative metrics of AUC-RUC curve metrics. </w:t>
      </w:r>
    </w:p>
    <w:p w14:paraId="01ADF4F0" w14:textId="77777777" w:rsidR="00C36591" w:rsidRDefault="00C36591" w:rsidP="00C36591">
      <w:pPr>
        <w:jc w:val="both"/>
      </w:pPr>
    </w:p>
    <w:p w14:paraId="00A037BD" w14:textId="3A658981" w:rsidR="00C36591" w:rsidRPr="00C36591" w:rsidRDefault="00C36591" w:rsidP="00C36591">
      <w:pPr>
        <w:pStyle w:val="ListParagraph"/>
        <w:numPr>
          <w:ilvl w:val="1"/>
          <w:numId w:val="29"/>
        </w:numPr>
        <w:jc w:val="both"/>
        <w:rPr>
          <w:b/>
          <w:bCs/>
        </w:rPr>
      </w:pPr>
      <w:r w:rsidRPr="00C36591">
        <w:rPr>
          <w:b/>
          <w:bCs/>
        </w:rPr>
        <w:t xml:space="preserve">AUC – ROC Curve: </w:t>
      </w:r>
    </w:p>
    <w:p w14:paraId="49CF0C3C" w14:textId="77777777" w:rsidR="00C36591" w:rsidRDefault="00C36591" w:rsidP="00C36591">
      <w:pPr>
        <w:pStyle w:val="ListParagraph"/>
        <w:jc w:val="both"/>
      </w:pPr>
    </w:p>
    <w:p w14:paraId="71513E11" w14:textId="50F7B254" w:rsidR="00C36591" w:rsidRDefault="00C36591" w:rsidP="00C36591">
      <w:pPr>
        <w:pStyle w:val="ListParagraph"/>
        <w:jc w:val="both"/>
      </w:pPr>
      <w:r>
        <w:t xml:space="preserve">This Area under curve – receiver operating curve is single scaler between the value 0 and 1. This is an ideal metrics to eliminate the bias in the data as it only considers the </w:t>
      </w:r>
      <w:r w:rsidRPr="00C36591">
        <w:rPr>
          <w:b/>
          <w:bCs/>
        </w:rPr>
        <w:t>TRUE POSITIVIES</w:t>
      </w:r>
      <w:r>
        <w:t xml:space="preserve"> for analysis and calculation of metrics. </w:t>
      </w:r>
    </w:p>
    <w:p w14:paraId="7C917C0D" w14:textId="77777777" w:rsidR="00C36591" w:rsidRDefault="00C36591" w:rsidP="00C36591">
      <w:pPr>
        <w:pStyle w:val="ListParagraph"/>
        <w:jc w:val="both"/>
      </w:pPr>
    </w:p>
    <w:p w14:paraId="5FAA3A5D" w14:textId="53E73651" w:rsidR="00C36591" w:rsidRDefault="00C36591" w:rsidP="00C36591">
      <w:pPr>
        <w:pStyle w:val="ListParagraph"/>
        <w:jc w:val="both"/>
      </w:pPr>
      <w:r>
        <w:t>The interpretation is:</w:t>
      </w:r>
    </w:p>
    <w:p w14:paraId="06205161" w14:textId="77777777" w:rsidR="00C36591" w:rsidRDefault="00C36591" w:rsidP="00C36591">
      <w:pPr>
        <w:pStyle w:val="ListParagraph"/>
        <w:jc w:val="both"/>
      </w:pPr>
    </w:p>
    <w:p w14:paraId="7C0E7BDE" w14:textId="77777777" w:rsidR="00C36591" w:rsidRPr="00C36591" w:rsidRDefault="00C36591" w:rsidP="00C36591">
      <w:pPr>
        <w:pStyle w:val="ListParagraph"/>
        <w:numPr>
          <w:ilvl w:val="0"/>
          <w:numId w:val="32"/>
        </w:numPr>
        <w:spacing w:after="200" w:line="276" w:lineRule="auto"/>
        <w:jc w:val="both"/>
      </w:pPr>
      <w:r w:rsidRPr="00C36591">
        <w:rPr>
          <w:b/>
          <w:bCs/>
        </w:rPr>
        <w:t>AUC = 1:</w:t>
      </w:r>
      <w:r w:rsidRPr="00C36591">
        <w:t xml:space="preserve"> Perfect classifier (no false positives or false negatives).</w:t>
      </w:r>
    </w:p>
    <w:p w14:paraId="52B2FB58" w14:textId="77777777" w:rsidR="00C36591" w:rsidRPr="00C36591" w:rsidRDefault="00C36591" w:rsidP="00C36591">
      <w:pPr>
        <w:pStyle w:val="ListParagraph"/>
        <w:numPr>
          <w:ilvl w:val="0"/>
          <w:numId w:val="32"/>
        </w:numPr>
        <w:spacing w:after="200" w:line="276" w:lineRule="auto"/>
        <w:jc w:val="both"/>
      </w:pPr>
      <w:r w:rsidRPr="00C36591">
        <w:rPr>
          <w:b/>
          <w:bCs/>
        </w:rPr>
        <w:t>AUC = 0.5:</w:t>
      </w:r>
      <w:r w:rsidRPr="00C36591">
        <w:t xml:space="preserve"> The model is no better than random guessing.</w:t>
      </w:r>
    </w:p>
    <w:p w14:paraId="37613703" w14:textId="77777777" w:rsidR="00C36591" w:rsidRDefault="00C36591" w:rsidP="00C36591">
      <w:pPr>
        <w:pStyle w:val="ListParagraph"/>
        <w:numPr>
          <w:ilvl w:val="0"/>
          <w:numId w:val="32"/>
        </w:numPr>
        <w:jc w:val="both"/>
      </w:pPr>
      <w:r w:rsidRPr="00C36591">
        <w:rPr>
          <w:b/>
          <w:bCs/>
        </w:rPr>
        <w:t>AUC &lt; 0.5:</w:t>
      </w:r>
      <w:r w:rsidRPr="00C36591">
        <w:t xml:space="preserve"> The model is performing worse than random guessing </w:t>
      </w:r>
    </w:p>
    <w:p w14:paraId="4CCBC36C" w14:textId="77777777" w:rsidR="00C36591" w:rsidRDefault="00C36591" w:rsidP="00C36591">
      <w:pPr>
        <w:pStyle w:val="ListParagraph"/>
        <w:jc w:val="both"/>
      </w:pPr>
    </w:p>
    <w:p w14:paraId="7C7D63B7" w14:textId="281A0EB8" w:rsidR="00C36591" w:rsidRPr="00C36591" w:rsidRDefault="00C36591" w:rsidP="00C36591">
      <w:pPr>
        <w:pStyle w:val="ListParagraph"/>
        <w:spacing w:after="200" w:line="276" w:lineRule="auto"/>
        <w:jc w:val="both"/>
      </w:pPr>
      <w:r>
        <w:rPr>
          <w:noProof/>
        </w:rPr>
        <w:drawing>
          <wp:inline distT="0" distB="0" distL="0" distR="0" wp14:anchorId="0AB379D8" wp14:editId="1DB32308">
            <wp:extent cx="5943600" cy="3434080"/>
            <wp:effectExtent l="0" t="0" r="0" b="0"/>
            <wp:docPr id="1793710973" name="Picture 16"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10973" name="Picture 16" descr="A graph of a graph with different colored lines&#10;&#10;Description automatically generated with medium confidence"/>
                    <pic:cNvPicPr/>
                  </pic:nvPicPr>
                  <pic:blipFill>
                    <a:blip r:embed="rId22"/>
                    <a:stretch>
                      <a:fillRect/>
                    </a:stretch>
                  </pic:blipFill>
                  <pic:spPr>
                    <a:xfrm>
                      <a:off x="0" y="0"/>
                      <a:ext cx="5943600" cy="3434080"/>
                    </a:xfrm>
                    <a:prstGeom prst="rect">
                      <a:avLst/>
                    </a:prstGeom>
                  </pic:spPr>
                </pic:pic>
              </a:graphicData>
            </a:graphic>
          </wp:inline>
        </w:drawing>
      </w:r>
    </w:p>
    <w:p w14:paraId="191063EE" w14:textId="77777777" w:rsidR="00C36591" w:rsidRDefault="00C36591" w:rsidP="00C36591">
      <w:pPr>
        <w:pStyle w:val="ListParagraph"/>
        <w:jc w:val="both"/>
      </w:pPr>
    </w:p>
    <w:p w14:paraId="3F6EBBFB" w14:textId="540E4F79" w:rsidR="00C36591" w:rsidRDefault="00C36591" w:rsidP="00C36591">
      <w:pPr>
        <w:pStyle w:val="ListParagraph"/>
        <w:jc w:val="both"/>
      </w:pPr>
      <w:r>
        <w:t>The area under the curve interprets in the following aspects:</w:t>
      </w:r>
    </w:p>
    <w:p w14:paraId="10740BD1" w14:textId="77777777" w:rsidR="00C36591" w:rsidRDefault="00C36591" w:rsidP="00C36591">
      <w:pPr>
        <w:pStyle w:val="ListParagraph"/>
        <w:jc w:val="both"/>
      </w:pPr>
    </w:p>
    <w:p w14:paraId="05AE71A5" w14:textId="77777777" w:rsidR="00C36591" w:rsidRPr="00C36591" w:rsidRDefault="00C36591" w:rsidP="00C36591">
      <w:pPr>
        <w:pStyle w:val="ListParagraph"/>
        <w:numPr>
          <w:ilvl w:val="0"/>
          <w:numId w:val="33"/>
        </w:numPr>
        <w:spacing w:after="200" w:line="276" w:lineRule="auto"/>
        <w:jc w:val="both"/>
      </w:pPr>
      <w:r w:rsidRPr="00C36591">
        <w:t>AUC-ROC explains how well a classifier can distinguish between the positive and negative classes.</w:t>
      </w:r>
    </w:p>
    <w:p w14:paraId="104A7BFE" w14:textId="77777777" w:rsidR="00C36591" w:rsidRPr="00C36591" w:rsidRDefault="00C36591" w:rsidP="00C36591">
      <w:pPr>
        <w:pStyle w:val="ListParagraph"/>
        <w:numPr>
          <w:ilvl w:val="0"/>
          <w:numId w:val="34"/>
        </w:numPr>
        <w:spacing w:after="200" w:line="276" w:lineRule="auto"/>
        <w:jc w:val="both"/>
      </w:pPr>
      <w:r w:rsidRPr="00C36591">
        <w:t>It evaluates the model across all possible thresholds for classification and shows its ability to discriminate between classes.</w:t>
      </w:r>
    </w:p>
    <w:p w14:paraId="148389D4" w14:textId="77777777" w:rsidR="00C36591" w:rsidRDefault="00C36591" w:rsidP="00C36591">
      <w:pPr>
        <w:pStyle w:val="ListParagraph"/>
        <w:numPr>
          <w:ilvl w:val="0"/>
          <w:numId w:val="35"/>
        </w:numPr>
        <w:jc w:val="both"/>
      </w:pPr>
      <w:r w:rsidRPr="00C36591">
        <w:lastRenderedPageBreak/>
        <w:t>Higher AUC indicates that the model is better at distinguishing between classes, even with changing decision thresholds.</w:t>
      </w:r>
    </w:p>
    <w:p w14:paraId="2EE3691C" w14:textId="77777777" w:rsidR="00C36591" w:rsidRDefault="00C36591" w:rsidP="00C36591">
      <w:pPr>
        <w:pStyle w:val="ListParagraph"/>
        <w:jc w:val="both"/>
      </w:pPr>
    </w:p>
    <w:p w14:paraId="043B9037" w14:textId="06D6EA33" w:rsidR="00C36591" w:rsidRDefault="00C36591" w:rsidP="00C36591">
      <w:pPr>
        <w:pStyle w:val="ListParagraph"/>
        <w:jc w:val="both"/>
      </w:pPr>
      <w:r>
        <w:rPr>
          <w:noProof/>
        </w:rPr>
        <w:drawing>
          <wp:inline distT="0" distB="0" distL="0" distR="0" wp14:anchorId="7DE34BC3" wp14:editId="10B75BB6">
            <wp:extent cx="5943600" cy="3665220"/>
            <wp:effectExtent l="0" t="0" r="0" b="5080"/>
            <wp:docPr id="1104286311"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86311" name="Picture 18" descr="A screenshot of a computer screen&#10;&#10;Description automatically generated"/>
                    <pic:cNvPicPr/>
                  </pic:nvPicPr>
                  <pic:blipFill>
                    <a:blip r:embed="rId23"/>
                    <a:stretch>
                      <a:fillRect/>
                    </a:stretch>
                  </pic:blipFill>
                  <pic:spPr>
                    <a:xfrm>
                      <a:off x="0" y="0"/>
                      <a:ext cx="5943600" cy="3665220"/>
                    </a:xfrm>
                    <a:prstGeom prst="rect">
                      <a:avLst/>
                    </a:prstGeom>
                  </pic:spPr>
                </pic:pic>
              </a:graphicData>
            </a:graphic>
          </wp:inline>
        </w:drawing>
      </w:r>
    </w:p>
    <w:p w14:paraId="4A3A8719" w14:textId="77777777" w:rsidR="00C36591" w:rsidRDefault="00C36591" w:rsidP="00C36591">
      <w:pPr>
        <w:pStyle w:val="ListParagraph"/>
        <w:jc w:val="both"/>
      </w:pPr>
    </w:p>
    <w:p w14:paraId="1E3B1CD7" w14:textId="125BCB51" w:rsidR="00C36591" w:rsidRPr="00C36591" w:rsidRDefault="00C36591" w:rsidP="00C36591">
      <w:pPr>
        <w:pStyle w:val="ListParagraph"/>
        <w:spacing w:after="200" w:line="276" w:lineRule="auto"/>
        <w:jc w:val="center"/>
        <w:rPr>
          <w:b/>
          <w:bCs/>
        </w:rPr>
      </w:pPr>
      <w:r w:rsidRPr="00C36591">
        <w:rPr>
          <w:b/>
          <w:bCs/>
        </w:rPr>
        <w:t>AUC-ROC Comparison of Models</w:t>
      </w:r>
    </w:p>
    <w:p w14:paraId="514CDB7C" w14:textId="77777777" w:rsidR="00C36591" w:rsidRDefault="00C36591" w:rsidP="00C36591">
      <w:pPr>
        <w:pStyle w:val="ListParagraph"/>
        <w:jc w:val="both"/>
      </w:pPr>
    </w:p>
    <w:p w14:paraId="49E16E73" w14:textId="3CE34BC6" w:rsidR="00C36591" w:rsidRDefault="00C36591" w:rsidP="00C36591">
      <w:pPr>
        <w:pStyle w:val="ListParagraph"/>
        <w:jc w:val="both"/>
      </w:pPr>
      <w:r>
        <w:t>By performing the AUC-ROC curve model comparison, Extra trees model has 94% score followed by SVM and logistic regression classifier with score of 91%. This method is particularly effective when there is imbalance in the data or optimized for trade-off between false positive and false negative.</w:t>
      </w:r>
    </w:p>
    <w:p w14:paraId="5BAB25AD" w14:textId="77777777" w:rsidR="00C36591" w:rsidRDefault="00C36591" w:rsidP="00C36591">
      <w:pPr>
        <w:pStyle w:val="ListParagraph"/>
        <w:jc w:val="both"/>
      </w:pPr>
    </w:p>
    <w:p w14:paraId="2A74540A" w14:textId="45B2FCDF" w:rsidR="00C36591" w:rsidRPr="00C36591" w:rsidRDefault="00C36591" w:rsidP="00C36591">
      <w:pPr>
        <w:pStyle w:val="ListParagraph"/>
        <w:numPr>
          <w:ilvl w:val="0"/>
          <w:numId w:val="26"/>
        </w:numPr>
        <w:jc w:val="both"/>
        <w:rPr>
          <w:b/>
          <w:bCs/>
          <w:color w:val="002060"/>
        </w:rPr>
      </w:pPr>
      <w:r w:rsidRPr="00C36591">
        <w:rPr>
          <w:b/>
          <w:bCs/>
          <w:color w:val="002060"/>
        </w:rPr>
        <w:t>Model Evaluation:</w:t>
      </w:r>
    </w:p>
    <w:p w14:paraId="4C9B0CD7" w14:textId="77777777" w:rsidR="00C36591" w:rsidRDefault="00C36591" w:rsidP="00C36591">
      <w:pPr>
        <w:pStyle w:val="ListParagraph"/>
        <w:jc w:val="both"/>
        <w:rPr>
          <w:b/>
          <w:bCs/>
        </w:rPr>
      </w:pPr>
    </w:p>
    <w:p w14:paraId="3D04EAB5" w14:textId="49D870AF" w:rsidR="00C36591" w:rsidRDefault="00C36591" w:rsidP="00C36591">
      <w:pPr>
        <w:pStyle w:val="ListParagraph"/>
        <w:jc w:val="both"/>
      </w:pPr>
      <w:r w:rsidRPr="00C36591">
        <w:t xml:space="preserve">By analyzing </w:t>
      </w:r>
      <w:r>
        <w:t xml:space="preserve">various techniques and models for comparison and identifying the best techniques and models, I can say that AUC-ROC Metrics is the best method for this dataset as it is able to </w:t>
      </w:r>
      <w:r w:rsidRPr="00C36591">
        <w:t>distinguish between the positive and negative classes</w:t>
      </w:r>
      <w:r>
        <w:t>.</w:t>
      </w:r>
    </w:p>
    <w:p w14:paraId="1D167048" w14:textId="77777777" w:rsidR="00C36591" w:rsidRDefault="00C36591" w:rsidP="00C36591">
      <w:pPr>
        <w:pStyle w:val="ListParagraph"/>
        <w:jc w:val="both"/>
      </w:pPr>
    </w:p>
    <w:p w14:paraId="088B12E3" w14:textId="237304E0" w:rsidR="00C36591" w:rsidRPr="00C36591" w:rsidRDefault="00C36591" w:rsidP="00C36591">
      <w:pPr>
        <w:pStyle w:val="ListParagraph"/>
        <w:jc w:val="both"/>
      </w:pPr>
      <w:r w:rsidRPr="00C36591">
        <w:t xml:space="preserve">Accuracy </w:t>
      </w:r>
      <w:r>
        <w:t xml:space="preserve">metrics </w:t>
      </w:r>
      <w:r w:rsidRPr="00C36591">
        <w:t>is simply the percentage of correct predictions made by the model. It can be misleading, especially when there is an imbalanced dataset (e.g., when one class is much more frequent than the other)​</w:t>
      </w:r>
      <w:r>
        <w:t xml:space="preserve">. </w:t>
      </w:r>
      <w:r w:rsidRPr="00C36591">
        <w:t>A</w:t>
      </w:r>
      <w:r w:rsidRPr="00C36591">
        <w:t>UC-ROC is particularly useful when the classes are imbalanced or optimize for a particular trade-off between false positives and false negatives.</w:t>
      </w:r>
    </w:p>
    <w:p w14:paraId="75A5B1A9" w14:textId="77777777" w:rsidR="00C36591" w:rsidRDefault="00C36591" w:rsidP="00C36591">
      <w:pPr>
        <w:pStyle w:val="ListParagraph"/>
        <w:ind w:left="1080"/>
        <w:jc w:val="both"/>
      </w:pPr>
    </w:p>
    <w:p w14:paraId="75876F49" w14:textId="3669C397" w:rsidR="00C36591" w:rsidRPr="00C36591" w:rsidRDefault="00C36591" w:rsidP="00C36591">
      <w:pPr>
        <w:pStyle w:val="ListParagraph"/>
        <w:numPr>
          <w:ilvl w:val="1"/>
          <w:numId w:val="34"/>
        </w:numPr>
        <w:jc w:val="both"/>
        <w:rPr>
          <w:b/>
          <w:bCs/>
        </w:rPr>
      </w:pPr>
      <w:r w:rsidRPr="00C36591">
        <w:rPr>
          <w:b/>
          <w:bCs/>
        </w:rPr>
        <w:t>Advantages of using AUC-ROC metrics:</w:t>
      </w:r>
    </w:p>
    <w:p w14:paraId="64C39CF1" w14:textId="77777777" w:rsidR="00C36591" w:rsidRDefault="00C36591" w:rsidP="00C36591">
      <w:pPr>
        <w:pStyle w:val="ListParagraph"/>
        <w:ind w:left="1080"/>
        <w:jc w:val="both"/>
      </w:pPr>
    </w:p>
    <w:p w14:paraId="3B0F8E79" w14:textId="4B12B145" w:rsidR="00C36591" w:rsidRDefault="00C36591" w:rsidP="00C36591">
      <w:pPr>
        <w:pStyle w:val="ListParagraph"/>
        <w:numPr>
          <w:ilvl w:val="0"/>
          <w:numId w:val="40"/>
        </w:numPr>
        <w:jc w:val="both"/>
      </w:pPr>
      <w:r w:rsidRPr="00C36591">
        <w:rPr>
          <w:b/>
          <w:bCs/>
        </w:rPr>
        <w:lastRenderedPageBreak/>
        <w:t>Imbalanced Data:</w:t>
      </w:r>
      <w:r>
        <w:rPr>
          <w:b/>
          <w:bCs/>
        </w:rPr>
        <w:t xml:space="preserve"> </w:t>
      </w:r>
      <w:r w:rsidRPr="00C36591">
        <w:t xml:space="preserve">AUC-ROC remains a better metric as it takes both classes into </w:t>
      </w:r>
      <w:r>
        <w:t>consideration</w:t>
      </w:r>
      <w:r w:rsidRPr="00C36591">
        <w:t xml:space="preserve">, </w:t>
      </w:r>
      <w:r>
        <w:t xml:space="preserve">explaining </w:t>
      </w:r>
      <w:r w:rsidRPr="00C36591">
        <w:t>how well the model distinguishes between them.</w:t>
      </w:r>
    </w:p>
    <w:p w14:paraId="0BEAD3AC" w14:textId="77777777" w:rsidR="00C36591" w:rsidRPr="00C36591" w:rsidRDefault="00C36591" w:rsidP="00C36591">
      <w:pPr>
        <w:pStyle w:val="ListParagraph"/>
        <w:ind w:left="1080"/>
        <w:jc w:val="both"/>
      </w:pPr>
    </w:p>
    <w:p w14:paraId="5D75BCDD" w14:textId="3BEB918F" w:rsidR="00C36591" w:rsidRDefault="00C36591" w:rsidP="00C36591">
      <w:pPr>
        <w:pStyle w:val="ListParagraph"/>
        <w:numPr>
          <w:ilvl w:val="0"/>
          <w:numId w:val="40"/>
        </w:numPr>
        <w:jc w:val="both"/>
      </w:pPr>
      <w:r w:rsidRPr="00C36591">
        <w:rPr>
          <w:b/>
          <w:bCs/>
        </w:rPr>
        <w:t>Threshold Sensitivity:</w:t>
      </w:r>
      <w:r>
        <w:rPr>
          <w:b/>
          <w:bCs/>
        </w:rPr>
        <w:t xml:space="preserve"> </w:t>
      </w:r>
      <w:r w:rsidRPr="00C36591">
        <w:t xml:space="preserve">AUC-ROC evaluates performance across all thresholds, </w:t>
      </w:r>
      <w:r>
        <w:t xml:space="preserve">explaining </w:t>
      </w:r>
      <w:r w:rsidRPr="00C36591">
        <w:t>a better model performance</w:t>
      </w:r>
      <w:r>
        <w:t>.</w:t>
      </w:r>
    </w:p>
    <w:p w14:paraId="69744D37" w14:textId="77777777" w:rsidR="00C36591" w:rsidRPr="00C36591" w:rsidRDefault="00C36591" w:rsidP="00C36591">
      <w:pPr>
        <w:pStyle w:val="ListParagraph"/>
        <w:ind w:left="1080"/>
        <w:jc w:val="both"/>
      </w:pPr>
    </w:p>
    <w:p w14:paraId="6160B3CF" w14:textId="5064D78B" w:rsidR="00C36591" w:rsidRPr="00C36591" w:rsidRDefault="00C36591" w:rsidP="00C36591">
      <w:pPr>
        <w:pStyle w:val="ListParagraph"/>
        <w:numPr>
          <w:ilvl w:val="0"/>
          <w:numId w:val="40"/>
        </w:numPr>
        <w:jc w:val="both"/>
      </w:pPr>
      <w:r w:rsidRPr="00C36591">
        <w:rPr>
          <w:b/>
          <w:bCs/>
        </w:rPr>
        <w:t>Threshold Flexibility:</w:t>
      </w:r>
      <w:r>
        <w:rPr>
          <w:b/>
          <w:bCs/>
        </w:rPr>
        <w:t xml:space="preserve"> </w:t>
      </w:r>
      <w:r w:rsidRPr="00C36591">
        <w:t>The ROC curve helps explore how the model performs with different thresholds (e.g., adjusting for higher recall or precision).</w:t>
      </w:r>
    </w:p>
    <w:p w14:paraId="2D3F9A44" w14:textId="77777777" w:rsidR="00C36591" w:rsidRDefault="00C36591" w:rsidP="00C36591">
      <w:pPr>
        <w:pStyle w:val="ListParagraph"/>
        <w:ind w:left="1080"/>
        <w:jc w:val="both"/>
      </w:pPr>
    </w:p>
    <w:p w14:paraId="665CE9F2" w14:textId="77777777" w:rsidR="00C36591" w:rsidRDefault="00C36591" w:rsidP="00C36591">
      <w:pPr>
        <w:pStyle w:val="ListParagraph"/>
        <w:numPr>
          <w:ilvl w:val="1"/>
          <w:numId w:val="34"/>
        </w:numPr>
        <w:jc w:val="both"/>
        <w:rPr>
          <w:b/>
          <w:bCs/>
        </w:rPr>
      </w:pPr>
      <w:r w:rsidRPr="00C36591">
        <w:rPr>
          <w:b/>
          <w:bCs/>
        </w:rPr>
        <w:t>Findings from the evaluation:</w:t>
      </w:r>
    </w:p>
    <w:p w14:paraId="70A8E294" w14:textId="77777777" w:rsidR="00C36591" w:rsidRDefault="00C36591" w:rsidP="00C36591">
      <w:pPr>
        <w:pStyle w:val="ListParagraph"/>
        <w:ind w:left="1440"/>
        <w:jc w:val="both"/>
        <w:rPr>
          <w:b/>
          <w:bCs/>
        </w:rPr>
      </w:pPr>
    </w:p>
    <w:p w14:paraId="4FA38F88" w14:textId="77777777" w:rsidR="00C36591" w:rsidRDefault="00C36591" w:rsidP="00C36591">
      <w:pPr>
        <w:pStyle w:val="ListParagraph"/>
        <w:numPr>
          <w:ilvl w:val="0"/>
          <w:numId w:val="44"/>
        </w:numPr>
        <w:jc w:val="both"/>
      </w:pPr>
      <w:r w:rsidRPr="00C36591">
        <w:t>AUC-ROC explains how well the model can distinguish between classes, independent of the threshold, while accuracy tells you the % of overall correct predictions at a fixed threshold.</w:t>
      </w:r>
    </w:p>
    <w:p w14:paraId="78CF87AA" w14:textId="77777777" w:rsidR="00C36591" w:rsidRDefault="00C36591" w:rsidP="00C36591">
      <w:pPr>
        <w:pStyle w:val="ListParagraph"/>
        <w:ind w:left="1440"/>
        <w:jc w:val="both"/>
      </w:pPr>
    </w:p>
    <w:p w14:paraId="7580FCAD" w14:textId="77777777" w:rsidR="00C36591" w:rsidRDefault="00C36591" w:rsidP="00C36591">
      <w:pPr>
        <w:pStyle w:val="ListParagraph"/>
        <w:numPr>
          <w:ilvl w:val="0"/>
          <w:numId w:val="44"/>
        </w:numPr>
        <w:jc w:val="both"/>
      </w:pPr>
      <w:r w:rsidRPr="00C36591">
        <w:t>AUC-ROC is better at revealing this when the dataset is imbalanced or when you need to evaluate the model's behavior across different decision thresholds.</w:t>
      </w:r>
    </w:p>
    <w:p w14:paraId="40BE0D5E" w14:textId="77777777" w:rsidR="00C36591" w:rsidRDefault="00C36591" w:rsidP="00C36591">
      <w:pPr>
        <w:pStyle w:val="ListParagraph"/>
        <w:ind w:left="1440"/>
        <w:jc w:val="both"/>
      </w:pPr>
    </w:p>
    <w:p w14:paraId="167AC079" w14:textId="706A8004" w:rsidR="00C36591" w:rsidRPr="00C36591" w:rsidRDefault="00C36591" w:rsidP="00C36591">
      <w:pPr>
        <w:pStyle w:val="ListParagraph"/>
        <w:numPr>
          <w:ilvl w:val="0"/>
          <w:numId w:val="44"/>
        </w:numPr>
        <w:jc w:val="both"/>
        <w:rPr>
          <w:b/>
          <w:bCs/>
        </w:rPr>
      </w:pPr>
      <w:r w:rsidRPr="00C36591">
        <w:rPr>
          <w:b/>
          <w:bCs/>
        </w:rPr>
        <w:t xml:space="preserve">Extra trees model </w:t>
      </w:r>
      <w:r w:rsidRPr="00C36591">
        <w:t>has AUC ROC can provide more insight by evaluating the model's performance across various thresholds, not just a fixed classification boundary</w:t>
      </w:r>
      <w:r w:rsidRPr="00C36591">
        <w:t>.</w:t>
      </w:r>
    </w:p>
    <w:p w14:paraId="7FD8F5DD" w14:textId="77777777" w:rsidR="00C36591" w:rsidRPr="00C36591" w:rsidRDefault="00C36591" w:rsidP="00C36591">
      <w:pPr>
        <w:pStyle w:val="ListParagraph"/>
        <w:jc w:val="both"/>
      </w:pPr>
    </w:p>
    <w:p w14:paraId="4F806FD5" w14:textId="77777777" w:rsidR="00C36591" w:rsidRDefault="00C36591" w:rsidP="00C36591">
      <w:pPr>
        <w:pStyle w:val="ListParagraph"/>
        <w:numPr>
          <w:ilvl w:val="1"/>
          <w:numId w:val="34"/>
        </w:numPr>
        <w:jc w:val="both"/>
        <w:rPr>
          <w:b/>
          <w:bCs/>
        </w:rPr>
      </w:pPr>
      <w:r w:rsidRPr="00C36591">
        <w:rPr>
          <w:b/>
          <w:bCs/>
        </w:rPr>
        <w:t xml:space="preserve">Extra Trees Model: </w:t>
      </w:r>
    </w:p>
    <w:p w14:paraId="2F246539" w14:textId="77777777" w:rsidR="00C36591" w:rsidRDefault="00C36591" w:rsidP="00C36591">
      <w:pPr>
        <w:pStyle w:val="ListParagraph"/>
        <w:ind w:left="1440"/>
        <w:jc w:val="both"/>
        <w:rPr>
          <w:b/>
          <w:bCs/>
        </w:rPr>
      </w:pPr>
    </w:p>
    <w:p w14:paraId="72BB66ED" w14:textId="77777777" w:rsidR="00C36591" w:rsidRDefault="00C36591" w:rsidP="00C36591">
      <w:pPr>
        <w:pStyle w:val="ListParagraph"/>
        <w:ind w:left="1440"/>
        <w:jc w:val="both"/>
        <w:rPr>
          <w:b/>
          <w:bCs/>
        </w:rPr>
      </w:pPr>
    </w:p>
    <w:p w14:paraId="24C39FDF" w14:textId="0FF986F7" w:rsidR="00C36591" w:rsidRDefault="00C36591" w:rsidP="00C36591">
      <w:pPr>
        <w:pStyle w:val="ListParagraph"/>
        <w:ind w:left="1440"/>
        <w:jc w:val="both"/>
      </w:pPr>
      <w:r w:rsidRPr="00C36591">
        <w:t xml:space="preserve">This is the best model for the dataset with higher AUC-ROC curve.  Extra trees are similar model to Random Forest and is an ensemble method that works with combination of multiple decision trees. This model works with collection of decision trees with each tree trained on random split. This uses bootstrap sampling making the model more versatile. </w:t>
      </w:r>
    </w:p>
    <w:p w14:paraId="388DA80C" w14:textId="77777777" w:rsidR="00C36591" w:rsidRPr="00C36591" w:rsidRDefault="00C36591" w:rsidP="00C36591">
      <w:pPr>
        <w:pStyle w:val="ListParagraph"/>
        <w:ind w:left="1440"/>
        <w:jc w:val="both"/>
        <w:rPr>
          <w:b/>
          <w:bCs/>
        </w:rPr>
      </w:pPr>
    </w:p>
    <w:p w14:paraId="007C59F0" w14:textId="22CD7973" w:rsidR="00C36591" w:rsidRPr="00C36591" w:rsidRDefault="00C36591" w:rsidP="00C36591">
      <w:pPr>
        <w:pStyle w:val="ListParagraph"/>
        <w:numPr>
          <w:ilvl w:val="0"/>
          <w:numId w:val="43"/>
        </w:numPr>
        <w:jc w:val="both"/>
        <w:rPr>
          <w:b/>
          <w:bCs/>
        </w:rPr>
      </w:pPr>
      <w:r w:rsidRPr="00C36591">
        <w:rPr>
          <w:b/>
          <w:bCs/>
        </w:rPr>
        <w:t>Advantages of Extra trees:</w:t>
      </w:r>
    </w:p>
    <w:p w14:paraId="37B3EE43" w14:textId="77777777" w:rsidR="00C36591" w:rsidRPr="00C36591" w:rsidRDefault="00C36591" w:rsidP="00C36591">
      <w:pPr>
        <w:pStyle w:val="ListParagraph"/>
        <w:jc w:val="both"/>
        <w:rPr>
          <w:b/>
          <w:bCs/>
        </w:rPr>
      </w:pPr>
    </w:p>
    <w:p w14:paraId="7CE7EC00" w14:textId="3D879D19" w:rsidR="00C36591" w:rsidRDefault="00C36591" w:rsidP="00C36591">
      <w:pPr>
        <w:pStyle w:val="ListParagraph"/>
        <w:numPr>
          <w:ilvl w:val="1"/>
          <w:numId w:val="45"/>
        </w:numPr>
        <w:jc w:val="both"/>
      </w:pPr>
      <w:r>
        <w:t>It has high randomness with good generalization that reduce variance and overfitting. Randomness makes the data more robust for analysis.</w:t>
      </w:r>
    </w:p>
    <w:p w14:paraId="78196D2E" w14:textId="77777777" w:rsidR="00C36591" w:rsidRDefault="00C36591" w:rsidP="00C36591">
      <w:pPr>
        <w:pStyle w:val="ListParagraph"/>
        <w:jc w:val="both"/>
      </w:pPr>
    </w:p>
    <w:p w14:paraId="4794E411" w14:textId="72F99983" w:rsidR="00C36591" w:rsidRDefault="00C36591" w:rsidP="00C36591">
      <w:pPr>
        <w:pStyle w:val="ListParagraph"/>
        <w:numPr>
          <w:ilvl w:val="1"/>
          <w:numId w:val="45"/>
        </w:numPr>
        <w:jc w:val="both"/>
      </w:pPr>
      <w:r>
        <w:t xml:space="preserve">This model uses random thresholds at different nodes making the training faster for the data. </w:t>
      </w:r>
    </w:p>
    <w:p w14:paraId="00C89C46" w14:textId="77777777" w:rsidR="00C36591" w:rsidRDefault="00C36591" w:rsidP="00C36591">
      <w:pPr>
        <w:pStyle w:val="ListParagraph"/>
        <w:jc w:val="both"/>
      </w:pPr>
    </w:p>
    <w:p w14:paraId="7F5C4E1B" w14:textId="14B368D6" w:rsidR="00C36591" w:rsidRDefault="00C36591" w:rsidP="00C36591">
      <w:pPr>
        <w:pStyle w:val="ListParagraph"/>
        <w:numPr>
          <w:ilvl w:val="1"/>
          <w:numId w:val="45"/>
        </w:numPr>
        <w:jc w:val="both"/>
      </w:pPr>
      <w:r>
        <w:t xml:space="preserve">Extra trees perform better on the high dimensional data with more features and this dataset initially has many features </w:t>
      </w:r>
    </w:p>
    <w:p w14:paraId="214BC3BB" w14:textId="77777777" w:rsidR="00C36591" w:rsidRDefault="00C36591" w:rsidP="00C36591">
      <w:pPr>
        <w:pStyle w:val="ListParagraph"/>
      </w:pPr>
    </w:p>
    <w:p w14:paraId="5F8F8E1C" w14:textId="77777777" w:rsidR="00C36591" w:rsidRDefault="00C36591" w:rsidP="00C36591">
      <w:pPr>
        <w:jc w:val="both"/>
      </w:pPr>
    </w:p>
    <w:p w14:paraId="66BB612C" w14:textId="77777777" w:rsidR="00C36591" w:rsidRPr="00C36591" w:rsidRDefault="00C36591" w:rsidP="00C36591">
      <w:pPr>
        <w:jc w:val="both"/>
      </w:pPr>
    </w:p>
    <w:p w14:paraId="0FEDFB8E" w14:textId="77777777" w:rsidR="00C36591" w:rsidRPr="00C36591" w:rsidRDefault="00C36591" w:rsidP="00C36591">
      <w:pPr>
        <w:jc w:val="both"/>
      </w:pPr>
    </w:p>
    <w:p w14:paraId="59B0CD4C" w14:textId="5C1672EF" w:rsidR="00C36591" w:rsidRPr="00C36591" w:rsidRDefault="00C36591" w:rsidP="00C36591">
      <w:pPr>
        <w:spacing w:after="200" w:line="276" w:lineRule="auto"/>
        <w:jc w:val="both"/>
        <w:rPr>
          <w:color w:val="00B050"/>
        </w:rPr>
      </w:pPr>
      <w:r>
        <w:rPr>
          <w:b/>
          <w:bCs/>
          <w:color w:val="00B050"/>
        </w:rPr>
        <w:lastRenderedPageBreak/>
        <w:t>I</w:t>
      </w:r>
      <w:r w:rsidRPr="00C36591">
        <w:rPr>
          <w:b/>
          <w:bCs/>
          <w:color w:val="00B050"/>
        </w:rPr>
        <w:t>V.</w:t>
      </w:r>
      <w:r w:rsidRPr="00C36591">
        <w:rPr>
          <w:b/>
          <w:bCs/>
          <w:color w:val="00B050"/>
          <w:u w:val="single"/>
        </w:rPr>
        <w:t xml:space="preserve"> </w:t>
      </w:r>
      <w:r w:rsidR="007F5E09" w:rsidRPr="00C36591">
        <w:rPr>
          <w:b/>
          <w:bCs/>
          <w:color w:val="00B050"/>
          <w:u w:val="single"/>
        </w:rPr>
        <w:t>Conclusions</w:t>
      </w:r>
      <w:r w:rsidR="007F5E09" w:rsidRPr="00C36591">
        <w:rPr>
          <w:color w:val="00B050"/>
        </w:rPr>
        <w:t xml:space="preserve"> </w:t>
      </w:r>
    </w:p>
    <w:p w14:paraId="6B5D0885" w14:textId="3FFCAAED" w:rsidR="00C36591" w:rsidRDefault="00C36591" w:rsidP="00C36591">
      <w:pPr>
        <w:spacing w:after="160" w:line="259" w:lineRule="auto"/>
        <w:jc w:val="both"/>
      </w:pPr>
      <w:r>
        <w:t xml:space="preserve">This project methodology revolutionizing the coffee quality management that explains a detailed and robust analysis of coffee quality classification using various Machine learning techniques. By implementing analysis for a Coffee Quality Institute dataset and performing a good classification technique by distinguishing the data into classes of Premium (&gt;80) and regular (&lt;=80) for the coffee bean. </w:t>
      </w:r>
    </w:p>
    <w:p w14:paraId="0ACA65FB" w14:textId="084F758B" w:rsidR="00C36591" w:rsidRDefault="00C36591" w:rsidP="00C36591">
      <w:pPr>
        <w:spacing w:after="160" w:line="259" w:lineRule="auto"/>
        <w:jc w:val="both"/>
      </w:pPr>
      <w:r>
        <w:t xml:space="preserve">A good EDA approach, effective preprocessing of data with correct model building and evaluation using multiple metrics helps explain the best technique and metrics required for is analysis that helps improve the efficiency of coffee evaluation process. The right interpretation of metrics using AUC-ROC curve ensures a decent identification for premium coffee and is effective to handle the imbalance in the data. The Extra trees model provides better generalization, making this metrics a good method for real- time assessment. </w:t>
      </w:r>
    </w:p>
    <w:p w14:paraId="46F2862B" w14:textId="3A0398AE" w:rsidR="00C36591" w:rsidRDefault="00C36591" w:rsidP="00C36591">
      <w:pPr>
        <w:spacing w:after="160" w:line="259" w:lineRule="auto"/>
        <w:jc w:val="both"/>
      </w:pPr>
      <w:r>
        <w:t xml:space="preserve">This machine learning in the real time quality assessment helps provide efficient and data driven approach to improving the coffee production. </w:t>
      </w:r>
    </w:p>
    <w:p w14:paraId="3656AB54" w14:textId="77777777" w:rsidR="00C36591" w:rsidRDefault="00C36591" w:rsidP="00C36591">
      <w:pPr>
        <w:spacing w:after="160" w:line="259" w:lineRule="auto"/>
        <w:jc w:val="both"/>
      </w:pPr>
    </w:p>
    <w:p w14:paraId="751849AB" w14:textId="6D4526CC" w:rsidR="00C36591" w:rsidRPr="00C36591" w:rsidRDefault="00C36591" w:rsidP="00C36591">
      <w:pPr>
        <w:spacing w:after="160" w:line="259" w:lineRule="auto"/>
        <w:jc w:val="both"/>
        <w:rPr>
          <w:b/>
          <w:bCs/>
          <w:color w:val="002060"/>
        </w:rPr>
      </w:pPr>
      <w:r w:rsidRPr="00C36591">
        <w:rPr>
          <w:b/>
          <w:bCs/>
          <w:color w:val="002060"/>
        </w:rPr>
        <w:t xml:space="preserve">The main </w:t>
      </w:r>
      <w:r w:rsidRPr="00C36591">
        <w:rPr>
          <w:b/>
          <w:bCs/>
          <w:color w:val="002060"/>
        </w:rPr>
        <w:t>Challenges are:</w:t>
      </w:r>
    </w:p>
    <w:p w14:paraId="683561A9" w14:textId="77777777" w:rsidR="00C36591" w:rsidRPr="00C36591" w:rsidRDefault="00C36591" w:rsidP="00C36591">
      <w:pPr>
        <w:spacing w:after="160" w:line="259" w:lineRule="auto"/>
        <w:jc w:val="both"/>
        <w:rPr>
          <w:b/>
          <w:bCs/>
        </w:rPr>
      </w:pPr>
    </w:p>
    <w:p w14:paraId="4F6E457B" w14:textId="154AD65D" w:rsidR="00C36591" w:rsidRDefault="00C36591" w:rsidP="00C36591">
      <w:pPr>
        <w:pStyle w:val="ListParagraph"/>
        <w:numPr>
          <w:ilvl w:val="0"/>
          <w:numId w:val="46"/>
        </w:numPr>
        <w:spacing w:after="160" w:line="259" w:lineRule="auto"/>
        <w:jc w:val="both"/>
      </w:pPr>
      <w:r w:rsidRPr="00C36591">
        <w:rPr>
          <w:b/>
          <w:bCs/>
        </w:rPr>
        <w:t xml:space="preserve">The data quality: </w:t>
      </w:r>
      <w:r w:rsidRPr="00C36591">
        <w:t>the overall data quality is good, but the Arabica coffee type is much more than robusta because of which the less data was removed for better analysis.</w:t>
      </w:r>
    </w:p>
    <w:p w14:paraId="39C62609" w14:textId="77777777" w:rsidR="00C36591" w:rsidRPr="00C36591" w:rsidRDefault="00C36591" w:rsidP="00C36591">
      <w:pPr>
        <w:pStyle w:val="ListParagraph"/>
        <w:spacing w:after="160" w:line="259" w:lineRule="auto"/>
        <w:jc w:val="both"/>
      </w:pPr>
    </w:p>
    <w:p w14:paraId="0CC6D5B6" w14:textId="168AE33A" w:rsidR="00C36591" w:rsidRPr="00C36591" w:rsidRDefault="00C36591" w:rsidP="00C36591">
      <w:pPr>
        <w:pStyle w:val="ListParagraph"/>
        <w:numPr>
          <w:ilvl w:val="0"/>
          <w:numId w:val="46"/>
        </w:numPr>
        <w:spacing w:after="160" w:line="259" w:lineRule="auto"/>
        <w:jc w:val="both"/>
      </w:pPr>
      <w:r w:rsidRPr="00C36591">
        <w:rPr>
          <w:b/>
          <w:bCs/>
        </w:rPr>
        <w:t>Data Imbalance and bias:</w:t>
      </w:r>
      <w:r w:rsidRPr="00C36591">
        <w:t xml:space="preserve"> The data is highly imbalanced with regular coffee being more compared to premium coffee. </w:t>
      </w:r>
    </w:p>
    <w:p w14:paraId="392B927B" w14:textId="0550A95D" w:rsidR="00C36591" w:rsidRDefault="00C36591" w:rsidP="00C36591">
      <w:pPr>
        <w:pStyle w:val="ListParagraph"/>
        <w:numPr>
          <w:ilvl w:val="0"/>
          <w:numId w:val="46"/>
        </w:numPr>
        <w:spacing w:after="160" w:line="259" w:lineRule="auto"/>
        <w:jc w:val="both"/>
      </w:pPr>
      <w:r w:rsidRPr="00C36591">
        <w:rPr>
          <w:b/>
          <w:bCs/>
        </w:rPr>
        <w:t xml:space="preserve">Model Drifting: </w:t>
      </w:r>
      <w:r w:rsidRPr="00C36591">
        <w:t>The ML models used may not always perform better and the drift in the data happens over time and there should be continues monitoring and implementation of new models with time.</w:t>
      </w:r>
    </w:p>
    <w:p w14:paraId="0BA11E85" w14:textId="77777777" w:rsidR="00C36591" w:rsidRPr="00C36591" w:rsidRDefault="00C36591" w:rsidP="00C36591">
      <w:pPr>
        <w:pStyle w:val="ListParagraph"/>
        <w:spacing w:after="160" w:line="259" w:lineRule="auto"/>
        <w:jc w:val="both"/>
      </w:pPr>
    </w:p>
    <w:p w14:paraId="3A3A8B0D" w14:textId="4156CEC9" w:rsidR="00C36591" w:rsidRDefault="00C36591" w:rsidP="00C36591">
      <w:pPr>
        <w:pStyle w:val="ListParagraph"/>
        <w:numPr>
          <w:ilvl w:val="0"/>
          <w:numId w:val="46"/>
        </w:numPr>
        <w:spacing w:after="160" w:line="259" w:lineRule="auto"/>
        <w:jc w:val="both"/>
      </w:pPr>
      <w:r w:rsidRPr="00C36591">
        <w:rPr>
          <w:b/>
          <w:bCs/>
        </w:rPr>
        <w:t>Real time latency:</w:t>
      </w:r>
      <w:r w:rsidRPr="00C36591">
        <w:t xml:space="preserve"> As the models are performed continuously for evaluation, the latency in the process occurs with time and should be improved.</w:t>
      </w:r>
    </w:p>
    <w:p w14:paraId="4E16BB7C" w14:textId="77777777" w:rsidR="00C36591" w:rsidRPr="00C36591" w:rsidRDefault="00C36591" w:rsidP="00C36591">
      <w:pPr>
        <w:pStyle w:val="ListParagraph"/>
        <w:jc w:val="both"/>
      </w:pPr>
    </w:p>
    <w:p w14:paraId="44E2DBCA" w14:textId="77777777" w:rsidR="00C36591" w:rsidRPr="00C36591" w:rsidRDefault="00C36591" w:rsidP="00C36591">
      <w:pPr>
        <w:pStyle w:val="ListParagraph"/>
        <w:spacing w:after="160" w:line="259" w:lineRule="auto"/>
        <w:jc w:val="both"/>
      </w:pPr>
    </w:p>
    <w:p w14:paraId="030A48AF" w14:textId="274A755B" w:rsidR="00C36591" w:rsidRDefault="00C36591" w:rsidP="00C36591">
      <w:pPr>
        <w:pStyle w:val="ListParagraph"/>
        <w:numPr>
          <w:ilvl w:val="0"/>
          <w:numId w:val="46"/>
        </w:numPr>
        <w:spacing w:after="160" w:line="259" w:lineRule="auto"/>
        <w:jc w:val="both"/>
      </w:pPr>
      <w:r w:rsidRPr="00C36591">
        <w:rPr>
          <w:b/>
          <w:bCs/>
        </w:rPr>
        <w:t>Interpretation of right metrics:</w:t>
      </w:r>
      <w:r w:rsidRPr="00C36591">
        <w:t xml:space="preserve"> To find the right metrics required for the data especially when there is imbalance and bias. </w:t>
      </w:r>
    </w:p>
    <w:p w14:paraId="1BA3059E" w14:textId="77777777" w:rsidR="00C36591" w:rsidRPr="00C36591" w:rsidRDefault="00C36591" w:rsidP="00C36591">
      <w:pPr>
        <w:pStyle w:val="ListParagraph"/>
        <w:spacing w:after="160" w:line="259" w:lineRule="auto"/>
        <w:jc w:val="both"/>
      </w:pPr>
    </w:p>
    <w:p w14:paraId="450D525A" w14:textId="4A8F6A24" w:rsidR="00C36591" w:rsidRPr="00C36591" w:rsidRDefault="00C36591" w:rsidP="00C36591">
      <w:pPr>
        <w:pStyle w:val="ListParagraph"/>
        <w:numPr>
          <w:ilvl w:val="0"/>
          <w:numId w:val="46"/>
        </w:numPr>
        <w:spacing w:after="160" w:line="259" w:lineRule="auto"/>
        <w:jc w:val="both"/>
      </w:pPr>
      <w:r w:rsidRPr="00C36591">
        <w:rPr>
          <w:b/>
          <w:bCs/>
        </w:rPr>
        <w:t>Generalization of models:</w:t>
      </w:r>
      <w:r w:rsidRPr="00C36591">
        <w:t xml:space="preserve"> This metrices performed well on test data with Extra trees model being the best but real time data and model deployment might not be same and need more validation to implement this technique. </w:t>
      </w:r>
    </w:p>
    <w:p w14:paraId="22A63893" w14:textId="77777777" w:rsidR="00C36591" w:rsidRDefault="00C36591" w:rsidP="00C36591">
      <w:pPr>
        <w:spacing w:after="160" w:line="259" w:lineRule="auto"/>
        <w:jc w:val="both"/>
      </w:pPr>
    </w:p>
    <w:p w14:paraId="3525CAA6" w14:textId="77777777" w:rsidR="00C36591" w:rsidRDefault="00C36591" w:rsidP="00C36591">
      <w:pPr>
        <w:spacing w:after="160" w:line="259" w:lineRule="auto"/>
        <w:jc w:val="both"/>
        <w:rPr>
          <w:b/>
          <w:bCs/>
          <w:color w:val="002060"/>
        </w:rPr>
      </w:pPr>
    </w:p>
    <w:p w14:paraId="2A816AC8" w14:textId="3D8BBEDC" w:rsidR="00C36591" w:rsidRPr="00C36591" w:rsidRDefault="00C36591" w:rsidP="00C36591">
      <w:pPr>
        <w:spacing w:after="160" w:line="259" w:lineRule="auto"/>
        <w:jc w:val="both"/>
        <w:rPr>
          <w:b/>
          <w:bCs/>
          <w:color w:val="002060"/>
        </w:rPr>
      </w:pPr>
      <w:r w:rsidRPr="00C36591">
        <w:rPr>
          <w:b/>
          <w:bCs/>
          <w:color w:val="002060"/>
        </w:rPr>
        <w:lastRenderedPageBreak/>
        <w:t xml:space="preserve">Key findings: </w:t>
      </w:r>
    </w:p>
    <w:p w14:paraId="4B3B2665" w14:textId="77777777" w:rsidR="00C36591" w:rsidRDefault="00C36591" w:rsidP="00C36591">
      <w:pPr>
        <w:spacing w:after="160" w:line="259" w:lineRule="auto"/>
        <w:jc w:val="both"/>
        <w:rPr>
          <w:b/>
          <w:bCs/>
        </w:rPr>
      </w:pPr>
    </w:p>
    <w:p w14:paraId="3249940B" w14:textId="0BF5E5AA" w:rsidR="00C36591" w:rsidRDefault="00C36591" w:rsidP="00C36591">
      <w:pPr>
        <w:pStyle w:val="ListParagraph"/>
        <w:numPr>
          <w:ilvl w:val="0"/>
          <w:numId w:val="47"/>
        </w:numPr>
        <w:spacing w:after="160" w:line="259" w:lineRule="auto"/>
        <w:jc w:val="both"/>
      </w:pPr>
      <w:r w:rsidRPr="00C36591">
        <w:t xml:space="preserve">The Extra trees model is the best model for the dataset with good model generalization and randomness using the AUC-ROC curve metrics with good score of about 94%. </w:t>
      </w:r>
    </w:p>
    <w:p w14:paraId="2A883FAE" w14:textId="77777777" w:rsidR="00C36591" w:rsidRPr="00C36591" w:rsidRDefault="00C36591" w:rsidP="00C36591">
      <w:pPr>
        <w:pStyle w:val="ListParagraph"/>
        <w:spacing w:after="160" w:line="259" w:lineRule="auto"/>
        <w:jc w:val="both"/>
      </w:pPr>
    </w:p>
    <w:p w14:paraId="6A8D836F" w14:textId="72110288" w:rsidR="00C36591" w:rsidRDefault="00C36591" w:rsidP="00C36591">
      <w:pPr>
        <w:pStyle w:val="ListParagraph"/>
        <w:numPr>
          <w:ilvl w:val="0"/>
          <w:numId w:val="47"/>
        </w:numPr>
        <w:spacing w:after="160" w:line="259" w:lineRule="auto"/>
        <w:jc w:val="both"/>
      </w:pPr>
      <w:r w:rsidRPr="00C36591">
        <w:t xml:space="preserve">The Support vector model has high accuracy score of about 94% but cannot be the best metrics as there is high imbalance in the data but SVM performed well in AUC-ROC with score of about 91 followed by logistic regression. </w:t>
      </w:r>
    </w:p>
    <w:p w14:paraId="5A93CA93" w14:textId="77777777" w:rsidR="00C36591" w:rsidRPr="00C36591" w:rsidRDefault="00C36591" w:rsidP="00C36591">
      <w:pPr>
        <w:pStyle w:val="ListParagraph"/>
        <w:jc w:val="both"/>
      </w:pPr>
    </w:p>
    <w:p w14:paraId="3AC960CF" w14:textId="77777777" w:rsidR="00C36591" w:rsidRPr="00C36591" w:rsidRDefault="00C36591" w:rsidP="00C36591">
      <w:pPr>
        <w:pStyle w:val="ListParagraph"/>
        <w:spacing w:after="160" w:line="259" w:lineRule="auto"/>
        <w:jc w:val="both"/>
      </w:pPr>
    </w:p>
    <w:p w14:paraId="036884EA" w14:textId="18A5910C" w:rsidR="00C36591" w:rsidRPr="00C36591" w:rsidRDefault="00C36591" w:rsidP="00C36591">
      <w:pPr>
        <w:pStyle w:val="ListParagraph"/>
        <w:numPr>
          <w:ilvl w:val="0"/>
          <w:numId w:val="47"/>
        </w:numPr>
        <w:spacing w:after="160" w:line="259" w:lineRule="auto"/>
        <w:jc w:val="both"/>
      </w:pPr>
      <w:r w:rsidRPr="00C36591">
        <w:t xml:space="preserve">The AUC-ROC provides good understanding and deeper insights when there is class imbalance in data but making this metrics perfect for this analysis. </w:t>
      </w:r>
    </w:p>
    <w:p w14:paraId="547B39CD" w14:textId="77777777" w:rsidR="00C36591" w:rsidRDefault="00C36591" w:rsidP="00C36591">
      <w:pPr>
        <w:spacing w:after="160" w:line="259" w:lineRule="auto"/>
        <w:jc w:val="both"/>
      </w:pPr>
    </w:p>
    <w:p w14:paraId="19517678" w14:textId="60653C79" w:rsidR="00C36591" w:rsidRPr="00C36591" w:rsidRDefault="00C36591" w:rsidP="00C36591">
      <w:pPr>
        <w:spacing w:after="160" w:line="259" w:lineRule="auto"/>
        <w:jc w:val="both"/>
        <w:rPr>
          <w:b/>
          <w:bCs/>
          <w:color w:val="002060"/>
        </w:rPr>
      </w:pPr>
      <w:r w:rsidRPr="00C36591">
        <w:rPr>
          <w:b/>
          <w:bCs/>
          <w:color w:val="002060"/>
        </w:rPr>
        <w:t xml:space="preserve">Solution: </w:t>
      </w:r>
    </w:p>
    <w:p w14:paraId="5549AD2D" w14:textId="049697E9" w:rsidR="00C36591" w:rsidRPr="00C36591" w:rsidRDefault="00C36591" w:rsidP="00C36591">
      <w:pPr>
        <w:spacing w:after="160" w:line="259" w:lineRule="auto"/>
        <w:jc w:val="both"/>
      </w:pPr>
      <w:r w:rsidRPr="00C36591">
        <w:t>This technique and approach are ideal for real-time implementation with more fine tuning of models and validation for deployment. Including this Machine learning models in the evaluation and process will improve the efficiency of production and evaluation as the coffee bean are sent in huge baches and these methods can be time effective and accurate in evaluating the beans.</w:t>
      </w:r>
    </w:p>
    <w:p w14:paraId="0E7E5556" w14:textId="77777777" w:rsidR="00C36591" w:rsidRDefault="00C36591" w:rsidP="00C36591">
      <w:pPr>
        <w:jc w:val="both"/>
        <w:rPr>
          <w:b/>
          <w:bCs/>
          <w:u w:val="single"/>
        </w:rPr>
      </w:pPr>
    </w:p>
    <w:p w14:paraId="5216AF17" w14:textId="77777777" w:rsidR="00C36591" w:rsidRDefault="00C36591" w:rsidP="00C36591">
      <w:pPr>
        <w:jc w:val="both"/>
        <w:rPr>
          <w:b/>
          <w:bCs/>
          <w:u w:val="single"/>
        </w:rPr>
      </w:pPr>
    </w:p>
    <w:p w14:paraId="21471BF3" w14:textId="77777777" w:rsidR="00C36591" w:rsidRDefault="00C36591" w:rsidP="00C36591">
      <w:pPr>
        <w:jc w:val="both"/>
        <w:rPr>
          <w:b/>
          <w:bCs/>
          <w:u w:val="single"/>
        </w:rPr>
      </w:pPr>
    </w:p>
    <w:p w14:paraId="07A32C28" w14:textId="64441E08" w:rsidR="007F5E09" w:rsidRPr="00C36591" w:rsidRDefault="00C36591" w:rsidP="00C36591">
      <w:pPr>
        <w:jc w:val="both"/>
        <w:rPr>
          <w:b/>
          <w:bCs/>
          <w:color w:val="00B050"/>
          <w:u w:val="single"/>
        </w:rPr>
      </w:pPr>
      <w:r w:rsidRPr="00C36591">
        <w:rPr>
          <w:b/>
          <w:bCs/>
          <w:color w:val="00B050"/>
        </w:rPr>
        <w:t>V.</w:t>
      </w:r>
      <w:r w:rsidRPr="00C36591">
        <w:rPr>
          <w:b/>
          <w:bCs/>
          <w:color w:val="00B050"/>
          <w:u w:val="single"/>
        </w:rPr>
        <w:t xml:space="preserve"> </w:t>
      </w:r>
      <w:r w:rsidR="007F5E09" w:rsidRPr="00C36591">
        <w:rPr>
          <w:b/>
          <w:bCs/>
          <w:color w:val="00B050"/>
          <w:u w:val="single"/>
        </w:rPr>
        <w:t>Recommendations</w:t>
      </w:r>
    </w:p>
    <w:p w14:paraId="7A984DD0" w14:textId="77777777" w:rsidR="00C36591" w:rsidRDefault="00C36591" w:rsidP="00C36591">
      <w:pPr>
        <w:jc w:val="both"/>
        <w:rPr>
          <w:b/>
          <w:bCs/>
          <w:u w:val="single"/>
        </w:rPr>
      </w:pPr>
    </w:p>
    <w:p w14:paraId="72D68B76" w14:textId="59970D5B" w:rsidR="00C36591" w:rsidRPr="00C36591" w:rsidRDefault="00C36591" w:rsidP="00C36591">
      <w:pPr>
        <w:pStyle w:val="ListParagraph"/>
        <w:numPr>
          <w:ilvl w:val="1"/>
          <w:numId w:val="33"/>
        </w:numPr>
        <w:jc w:val="both"/>
        <w:rPr>
          <w:b/>
          <w:bCs/>
          <w:color w:val="002060"/>
        </w:rPr>
      </w:pPr>
      <w:r w:rsidRPr="00C36591">
        <w:rPr>
          <w:b/>
          <w:bCs/>
          <w:color w:val="002060"/>
        </w:rPr>
        <w:t>Automation of coffee evaluation and real time deployment:</w:t>
      </w:r>
    </w:p>
    <w:p w14:paraId="75C997C9" w14:textId="77777777" w:rsidR="00C36591" w:rsidRDefault="00C36591" w:rsidP="00C36591">
      <w:pPr>
        <w:pStyle w:val="ListParagraph"/>
        <w:ind w:left="1440"/>
        <w:jc w:val="both"/>
        <w:rPr>
          <w:b/>
          <w:bCs/>
        </w:rPr>
      </w:pPr>
    </w:p>
    <w:p w14:paraId="0879D0E2" w14:textId="78D50444" w:rsidR="00C36591" w:rsidRDefault="00C36591" w:rsidP="00C36591">
      <w:pPr>
        <w:pStyle w:val="ListParagraph"/>
        <w:ind w:left="1440"/>
        <w:jc w:val="both"/>
      </w:pPr>
      <w:r w:rsidRPr="00C36591">
        <w:t xml:space="preserve">This involves automated systems for real time data collection using sensors to capture the coffee attributes like acidity, aroma and body factor. And implement the real time analysis for effective classification and evaluation for effective decision making. </w:t>
      </w:r>
    </w:p>
    <w:p w14:paraId="75A46FC2" w14:textId="77777777" w:rsidR="00C36591" w:rsidRDefault="00C36591" w:rsidP="00C36591">
      <w:pPr>
        <w:pStyle w:val="ListParagraph"/>
        <w:ind w:left="1440"/>
        <w:jc w:val="both"/>
      </w:pPr>
    </w:p>
    <w:p w14:paraId="4B242D3C" w14:textId="471C2CBD" w:rsidR="00C36591" w:rsidRPr="00C36591" w:rsidRDefault="00C36591" w:rsidP="00C36591">
      <w:pPr>
        <w:pStyle w:val="ListParagraph"/>
        <w:numPr>
          <w:ilvl w:val="1"/>
          <w:numId w:val="33"/>
        </w:numPr>
        <w:jc w:val="both"/>
        <w:rPr>
          <w:b/>
          <w:bCs/>
          <w:color w:val="002060"/>
        </w:rPr>
      </w:pPr>
      <w:r w:rsidRPr="00C36591">
        <w:rPr>
          <w:b/>
          <w:bCs/>
          <w:color w:val="002060"/>
        </w:rPr>
        <w:t xml:space="preserve">Predictive insights and feature engineering </w:t>
      </w:r>
    </w:p>
    <w:p w14:paraId="0BFAFF62" w14:textId="77777777" w:rsidR="00C36591" w:rsidRPr="00C36591" w:rsidRDefault="00C36591" w:rsidP="00C36591">
      <w:pPr>
        <w:pStyle w:val="ListParagraph"/>
        <w:ind w:left="1440"/>
        <w:jc w:val="both"/>
        <w:rPr>
          <w:b/>
          <w:bCs/>
        </w:rPr>
      </w:pPr>
    </w:p>
    <w:p w14:paraId="7A3853E3" w14:textId="5D230630" w:rsidR="00C36591" w:rsidRDefault="00C36591" w:rsidP="00C36591">
      <w:pPr>
        <w:pStyle w:val="ListParagraph"/>
        <w:ind w:left="1440"/>
        <w:jc w:val="both"/>
      </w:pPr>
      <w:r>
        <w:t>Collaborating with the experts to extract this information and make decision by predicting the insights from metrics and evaluation.</w:t>
      </w:r>
    </w:p>
    <w:p w14:paraId="65AF13C2" w14:textId="77777777" w:rsidR="00C36591" w:rsidRDefault="00C36591" w:rsidP="00C36591">
      <w:pPr>
        <w:pStyle w:val="ListParagraph"/>
        <w:ind w:left="1440"/>
        <w:jc w:val="both"/>
      </w:pPr>
    </w:p>
    <w:p w14:paraId="7A0057C1" w14:textId="153864ED" w:rsidR="00C36591" w:rsidRPr="00C36591" w:rsidRDefault="00C36591" w:rsidP="00C36591">
      <w:pPr>
        <w:pStyle w:val="ListParagraph"/>
        <w:numPr>
          <w:ilvl w:val="1"/>
          <w:numId w:val="33"/>
        </w:numPr>
        <w:jc w:val="both"/>
        <w:rPr>
          <w:b/>
          <w:bCs/>
          <w:color w:val="002060"/>
        </w:rPr>
      </w:pPr>
      <w:r w:rsidRPr="00C36591">
        <w:rPr>
          <w:b/>
          <w:bCs/>
          <w:color w:val="002060"/>
        </w:rPr>
        <w:t>Speed and efficiency of process:</w:t>
      </w:r>
    </w:p>
    <w:p w14:paraId="0B38F496" w14:textId="77777777" w:rsidR="00C36591" w:rsidRDefault="00C36591" w:rsidP="00C36591">
      <w:pPr>
        <w:pStyle w:val="ListParagraph"/>
        <w:ind w:left="1440"/>
        <w:jc w:val="both"/>
      </w:pPr>
    </w:p>
    <w:p w14:paraId="180442F3" w14:textId="13C6407E" w:rsidR="00C36591" w:rsidRPr="00C36591" w:rsidRDefault="00C36591" w:rsidP="00C36591">
      <w:pPr>
        <w:pStyle w:val="ListParagraph"/>
        <w:ind w:left="1440"/>
        <w:jc w:val="both"/>
      </w:pPr>
      <w:r>
        <w:t xml:space="preserve">Automating the process saves lot of time as it happens continuously and as the beans come to factory from cultivation. </w:t>
      </w:r>
    </w:p>
    <w:p w14:paraId="2910FBF1" w14:textId="77777777" w:rsidR="00C36591" w:rsidRDefault="00C36591" w:rsidP="00C36591">
      <w:pPr>
        <w:pStyle w:val="ListParagraph"/>
        <w:ind w:left="1440"/>
        <w:jc w:val="both"/>
        <w:rPr>
          <w:u w:val="single"/>
        </w:rPr>
      </w:pPr>
    </w:p>
    <w:p w14:paraId="4CD1A4AD" w14:textId="71BA88B9" w:rsidR="00C36591" w:rsidRPr="00C36591" w:rsidRDefault="00C36591" w:rsidP="00C36591">
      <w:pPr>
        <w:pStyle w:val="ListParagraph"/>
        <w:numPr>
          <w:ilvl w:val="1"/>
          <w:numId w:val="33"/>
        </w:numPr>
        <w:jc w:val="both"/>
        <w:rPr>
          <w:b/>
          <w:bCs/>
          <w:color w:val="002060"/>
        </w:rPr>
      </w:pPr>
      <w:r w:rsidRPr="00C36591">
        <w:rPr>
          <w:b/>
          <w:bCs/>
          <w:color w:val="002060"/>
        </w:rPr>
        <w:t>Continuous feedback system and control methods:</w:t>
      </w:r>
    </w:p>
    <w:p w14:paraId="7F098194" w14:textId="77777777" w:rsidR="00C36591" w:rsidRDefault="00C36591" w:rsidP="00C36591">
      <w:pPr>
        <w:pStyle w:val="ListParagraph"/>
        <w:ind w:left="1440"/>
        <w:jc w:val="both"/>
        <w:rPr>
          <w:b/>
          <w:bCs/>
        </w:rPr>
      </w:pPr>
    </w:p>
    <w:p w14:paraId="2E1BE324" w14:textId="26EE36D5" w:rsidR="00C36591" w:rsidRDefault="00C36591" w:rsidP="00C36591">
      <w:pPr>
        <w:pStyle w:val="ListParagraph"/>
        <w:ind w:left="1440"/>
        <w:jc w:val="both"/>
        <w:rPr>
          <w:b/>
          <w:bCs/>
        </w:rPr>
      </w:pPr>
      <w:r>
        <w:rPr>
          <w:b/>
          <w:bCs/>
        </w:rPr>
        <w:t xml:space="preserve">By deploying the models and gaining insights and feedback helps improve the next batches by controlling few factors and classifying accordingly. E.g. highly bitter, medium roast, normal, sweet etc. </w:t>
      </w:r>
    </w:p>
    <w:p w14:paraId="53E861C8" w14:textId="77777777" w:rsidR="00C36591" w:rsidRDefault="00C36591" w:rsidP="00C36591">
      <w:pPr>
        <w:pStyle w:val="ListParagraph"/>
        <w:ind w:left="1440"/>
        <w:jc w:val="both"/>
        <w:rPr>
          <w:b/>
          <w:bCs/>
        </w:rPr>
      </w:pPr>
    </w:p>
    <w:p w14:paraId="23DD18F8" w14:textId="6F29B640" w:rsidR="00C36591" w:rsidRPr="00C36591" w:rsidRDefault="00C36591" w:rsidP="00C36591">
      <w:pPr>
        <w:pStyle w:val="ListParagraph"/>
        <w:numPr>
          <w:ilvl w:val="1"/>
          <w:numId w:val="33"/>
        </w:numPr>
        <w:jc w:val="both"/>
        <w:rPr>
          <w:b/>
          <w:bCs/>
          <w:color w:val="002060"/>
        </w:rPr>
      </w:pPr>
      <w:r w:rsidRPr="00C36591">
        <w:rPr>
          <w:b/>
          <w:bCs/>
          <w:color w:val="002060"/>
        </w:rPr>
        <w:t>Threshold flexibility:</w:t>
      </w:r>
    </w:p>
    <w:p w14:paraId="2A289153" w14:textId="77777777" w:rsidR="00C36591" w:rsidRDefault="00C36591" w:rsidP="00C36591">
      <w:pPr>
        <w:pStyle w:val="ListParagraph"/>
        <w:ind w:left="1440"/>
        <w:jc w:val="both"/>
        <w:rPr>
          <w:b/>
          <w:bCs/>
        </w:rPr>
      </w:pPr>
    </w:p>
    <w:p w14:paraId="6AE0DC57" w14:textId="6D9274D8" w:rsidR="00C36591" w:rsidRDefault="00C36591" w:rsidP="00C36591">
      <w:pPr>
        <w:pStyle w:val="ListParagraph"/>
        <w:ind w:left="1440"/>
        <w:jc w:val="both"/>
        <w:rPr>
          <w:b/>
          <w:bCs/>
        </w:rPr>
      </w:pPr>
      <w:r>
        <w:rPr>
          <w:b/>
          <w:bCs/>
        </w:rPr>
        <w:t xml:space="preserve">This helps control few factors for different batches by making them have multiple evaluation scores  to market the beans different that helps make different types of coffees. </w:t>
      </w:r>
    </w:p>
    <w:p w14:paraId="6A1A1386" w14:textId="77777777" w:rsidR="00C36591" w:rsidRDefault="00C36591" w:rsidP="00C36591">
      <w:pPr>
        <w:pStyle w:val="ListParagraph"/>
        <w:ind w:left="1440"/>
        <w:jc w:val="both"/>
        <w:rPr>
          <w:b/>
          <w:bCs/>
        </w:rPr>
      </w:pPr>
    </w:p>
    <w:p w14:paraId="165270D3" w14:textId="77E9738C" w:rsidR="00C36591" w:rsidRPr="00C36591" w:rsidRDefault="00C36591" w:rsidP="00C36591">
      <w:pPr>
        <w:pStyle w:val="ListParagraph"/>
        <w:numPr>
          <w:ilvl w:val="1"/>
          <w:numId w:val="33"/>
        </w:numPr>
        <w:jc w:val="both"/>
        <w:rPr>
          <w:b/>
          <w:bCs/>
          <w:color w:val="002060"/>
        </w:rPr>
      </w:pPr>
      <w:r w:rsidRPr="00C36591">
        <w:rPr>
          <w:b/>
          <w:bCs/>
          <w:color w:val="002060"/>
        </w:rPr>
        <w:t xml:space="preserve">Scalability and deployment: </w:t>
      </w:r>
    </w:p>
    <w:p w14:paraId="4EEA10D6" w14:textId="77777777" w:rsidR="00C36591" w:rsidRDefault="00C36591" w:rsidP="00C36591">
      <w:pPr>
        <w:pStyle w:val="ListParagraph"/>
        <w:ind w:left="1440"/>
        <w:jc w:val="both"/>
        <w:rPr>
          <w:b/>
          <w:bCs/>
        </w:rPr>
      </w:pPr>
    </w:p>
    <w:p w14:paraId="5B8516ED" w14:textId="6AA6FF1F" w:rsidR="00C36591" w:rsidRDefault="00C36591" w:rsidP="00C36591">
      <w:pPr>
        <w:pStyle w:val="ListParagraph"/>
        <w:ind w:left="1440"/>
        <w:jc w:val="both"/>
        <w:rPr>
          <w:b/>
          <w:bCs/>
        </w:rPr>
      </w:pPr>
      <w:r>
        <w:rPr>
          <w:b/>
          <w:bCs/>
        </w:rPr>
        <w:t xml:space="preserve">Deploy the best performing model into the real time environment for real time predictions using the cloud databases. Also, continuous monitoring the performance to maintain the accuracy. </w:t>
      </w:r>
    </w:p>
    <w:p w14:paraId="6C720657" w14:textId="77777777" w:rsidR="00C36591" w:rsidRPr="00C36591" w:rsidRDefault="00C36591" w:rsidP="00C36591">
      <w:pPr>
        <w:pStyle w:val="ListParagraph"/>
        <w:ind w:left="1440"/>
        <w:jc w:val="both"/>
        <w:rPr>
          <w:b/>
          <w:bCs/>
        </w:rPr>
      </w:pPr>
    </w:p>
    <w:p w14:paraId="4918E2C7" w14:textId="77777777" w:rsidR="00C36591" w:rsidRDefault="00C36591" w:rsidP="00C36591">
      <w:pPr>
        <w:jc w:val="both"/>
        <w:rPr>
          <w:b/>
          <w:bCs/>
          <w:u w:val="single"/>
        </w:rPr>
      </w:pPr>
    </w:p>
    <w:p w14:paraId="266141B7" w14:textId="2440F645" w:rsidR="00C36591" w:rsidRDefault="00C36591" w:rsidP="00C36591">
      <w:pPr>
        <w:jc w:val="both"/>
        <w:rPr>
          <w:b/>
          <w:bCs/>
          <w:color w:val="00B050"/>
          <w:u w:val="single"/>
        </w:rPr>
      </w:pPr>
      <w:r w:rsidRPr="00C36591">
        <w:rPr>
          <w:b/>
          <w:bCs/>
          <w:color w:val="00B050"/>
        </w:rPr>
        <w:t>VI.</w:t>
      </w:r>
      <w:r w:rsidRPr="00C36591">
        <w:rPr>
          <w:b/>
          <w:bCs/>
          <w:color w:val="00B050"/>
          <w:u w:val="single"/>
        </w:rPr>
        <w:t xml:space="preserve"> Future Scope</w:t>
      </w:r>
    </w:p>
    <w:p w14:paraId="2AB2C3C6" w14:textId="77777777" w:rsidR="00C36591" w:rsidRPr="00C36591" w:rsidRDefault="00C36591" w:rsidP="00C36591">
      <w:pPr>
        <w:jc w:val="both"/>
        <w:rPr>
          <w:b/>
          <w:bCs/>
          <w:color w:val="00B050"/>
          <w:u w:val="single"/>
        </w:rPr>
      </w:pPr>
    </w:p>
    <w:p w14:paraId="2AB7D3CE" w14:textId="1539F054" w:rsidR="00C36591" w:rsidRDefault="00C36591" w:rsidP="00C36591">
      <w:pPr>
        <w:pStyle w:val="ListParagraph"/>
        <w:numPr>
          <w:ilvl w:val="0"/>
          <w:numId w:val="48"/>
        </w:numPr>
        <w:jc w:val="both"/>
      </w:pPr>
      <w:r w:rsidRPr="00C36591">
        <w:t xml:space="preserve">The current process is used or leveraged in the Production and evaluation phase, but the future could be implementing machine learning g in the Agri business of cultivation and harvesting using more of environmental factors for production. </w:t>
      </w:r>
    </w:p>
    <w:p w14:paraId="5ADF2FA9" w14:textId="77777777" w:rsidR="00C36591" w:rsidRPr="00C36591" w:rsidRDefault="00C36591" w:rsidP="00C36591">
      <w:pPr>
        <w:pStyle w:val="ListParagraph"/>
        <w:jc w:val="both"/>
      </w:pPr>
    </w:p>
    <w:p w14:paraId="21CB2BAF" w14:textId="44B4390E" w:rsidR="00C36591" w:rsidRPr="00C36591" w:rsidRDefault="00C36591" w:rsidP="00C36591">
      <w:pPr>
        <w:pStyle w:val="ListParagraph"/>
        <w:numPr>
          <w:ilvl w:val="0"/>
          <w:numId w:val="48"/>
        </w:numPr>
        <w:jc w:val="both"/>
      </w:pPr>
      <w:r w:rsidRPr="00C36591">
        <w:t xml:space="preserve">Use of advanced techniques like large language models (LLM) and artificial intelligence. </w:t>
      </w:r>
    </w:p>
    <w:p w14:paraId="388EECC9" w14:textId="77777777" w:rsidR="00C36591" w:rsidRDefault="00C36591" w:rsidP="00C36591">
      <w:pPr>
        <w:pStyle w:val="ListParagraph"/>
        <w:jc w:val="both"/>
      </w:pPr>
    </w:p>
    <w:p w14:paraId="56A1A0A7" w14:textId="545B73C6" w:rsidR="00C36591" w:rsidRDefault="00C36591" w:rsidP="00C36591">
      <w:pPr>
        <w:pStyle w:val="ListParagraph"/>
        <w:numPr>
          <w:ilvl w:val="0"/>
          <w:numId w:val="48"/>
        </w:numPr>
        <w:jc w:val="both"/>
      </w:pPr>
      <w:r w:rsidRPr="00C36591">
        <w:t xml:space="preserve">Implementing more distinguishing groups using various factors like sensory attributes, physical attributes, environmental attributes. </w:t>
      </w:r>
    </w:p>
    <w:p w14:paraId="738F74AC" w14:textId="77777777" w:rsidR="00C36591" w:rsidRPr="00C36591" w:rsidRDefault="00C36591" w:rsidP="00C36591">
      <w:pPr>
        <w:pStyle w:val="ListParagraph"/>
      </w:pPr>
    </w:p>
    <w:p w14:paraId="21FC9FE9" w14:textId="77777777" w:rsidR="00C36591" w:rsidRDefault="00C36591" w:rsidP="00C36591">
      <w:pPr>
        <w:jc w:val="both"/>
      </w:pPr>
    </w:p>
    <w:p w14:paraId="51CEF972" w14:textId="77777777" w:rsidR="00C36591" w:rsidRPr="00C36591" w:rsidRDefault="00C36591" w:rsidP="00C36591">
      <w:pPr>
        <w:jc w:val="both"/>
      </w:pPr>
    </w:p>
    <w:p w14:paraId="50761576" w14:textId="77777777" w:rsidR="00C36591" w:rsidRPr="00C36591" w:rsidRDefault="00C36591" w:rsidP="00C36591">
      <w:pPr>
        <w:jc w:val="both"/>
      </w:pPr>
    </w:p>
    <w:p w14:paraId="08D04687" w14:textId="6B3474FA" w:rsidR="007F5E09" w:rsidRPr="00C36591" w:rsidRDefault="00C36591" w:rsidP="00C36591">
      <w:pPr>
        <w:jc w:val="both"/>
        <w:rPr>
          <w:b/>
          <w:bCs/>
          <w:color w:val="00B050"/>
          <w:u w:val="single"/>
        </w:rPr>
      </w:pPr>
      <w:r w:rsidRPr="00C36591">
        <w:rPr>
          <w:b/>
          <w:bCs/>
          <w:color w:val="00B050"/>
        </w:rPr>
        <w:t>VII.</w:t>
      </w:r>
      <w:r w:rsidRPr="00C36591">
        <w:rPr>
          <w:b/>
          <w:bCs/>
          <w:color w:val="00B050"/>
          <w:u w:val="single"/>
        </w:rPr>
        <w:t xml:space="preserve"> </w:t>
      </w:r>
      <w:r w:rsidR="007F5E09" w:rsidRPr="00C36591">
        <w:rPr>
          <w:b/>
          <w:bCs/>
          <w:color w:val="00B050"/>
          <w:u w:val="single"/>
        </w:rPr>
        <w:t>References</w:t>
      </w:r>
    </w:p>
    <w:p w14:paraId="307DD806" w14:textId="77777777" w:rsidR="00C36591" w:rsidRDefault="00C36591" w:rsidP="00C36591">
      <w:pPr>
        <w:jc w:val="both"/>
        <w:rPr>
          <w:b/>
          <w:bCs/>
          <w:u w:val="single"/>
        </w:rPr>
      </w:pPr>
    </w:p>
    <w:p w14:paraId="1CC1AA44" w14:textId="4764E692" w:rsidR="00C36591" w:rsidRDefault="00C36591" w:rsidP="00C36591">
      <w:pPr>
        <w:pStyle w:val="ListParagraph"/>
        <w:numPr>
          <w:ilvl w:val="0"/>
          <w:numId w:val="59"/>
        </w:numPr>
      </w:pPr>
      <w:r w:rsidRPr="00C36591">
        <w:t xml:space="preserve">J.S. Ribeiro a, F. Augusto b, T.J.G. Salva c, M.M.C. Ferreira. </w:t>
      </w:r>
      <w:proofErr w:type="spellStart"/>
      <w:r w:rsidRPr="00C36591">
        <w:t>Talanta</w:t>
      </w:r>
      <w:proofErr w:type="spellEnd"/>
      <w:r w:rsidRPr="00C36591">
        <w:t xml:space="preserve"> Volume 101, 15 November 2012, Pages 253-260. Prediction models for Arabica coffee beverage quality based on aroma analyses and chemometrics. </w:t>
      </w:r>
      <w:r w:rsidRPr="00C36591">
        <w:fldChar w:fldCharType="begin"/>
      </w:r>
      <w:r w:rsidRPr="00C36591">
        <w:instrText>HYPERLINK "</w:instrText>
      </w:r>
      <w:r w:rsidRPr="00C36591">
        <w:instrText>https://www.sciencedirect.com/science/article/pii/S0039914012007783</w:instrText>
      </w:r>
      <w:r w:rsidRPr="00C36591">
        <w:instrText>"</w:instrText>
      </w:r>
      <w:r w:rsidRPr="00C36591">
        <w:fldChar w:fldCharType="separate"/>
      </w:r>
      <w:r w:rsidRPr="00C36591">
        <w:rPr>
          <w:rStyle w:val="Hyperlink"/>
        </w:rPr>
        <w:t>https://www.sciencedirect.com/science/article/pii/S0039914012007783</w:t>
      </w:r>
      <w:r w:rsidRPr="00C36591">
        <w:fldChar w:fldCharType="end"/>
      </w:r>
    </w:p>
    <w:p w14:paraId="59AC23C7" w14:textId="77777777" w:rsidR="00C36591" w:rsidRPr="00C36591" w:rsidRDefault="00C36591" w:rsidP="00C36591">
      <w:pPr>
        <w:pStyle w:val="ListParagraph"/>
        <w:jc w:val="both"/>
      </w:pPr>
    </w:p>
    <w:p w14:paraId="3D495225" w14:textId="10C5D9AA" w:rsidR="00C36591" w:rsidRDefault="00C36591" w:rsidP="00C36591">
      <w:pPr>
        <w:pStyle w:val="ListParagraph"/>
        <w:numPr>
          <w:ilvl w:val="0"/>
          <w:numId w:val="59"/>
        </w:numPr>
        <w:jc w:val="both"/>
      </w:pPr>
      <w:r w:rsidRPr="00C36591">
        <w:t xml:space="preserve">Daniele </w:t>
      </w:r>
      <w:proofErr w:type="spellStart"/>
      <w:r w:rsidRPr="00C36591">
        <w:t>Apiletti</w:t>
      </w:r>
      <w:proofErr w:type="spellEnd"/>
      <w:r w:rsidRPr="00C36591">
        <w:t xml:space="preserve">, Eliana Pastor. Department of Control and Computer Engineering, </w:t>
      </w:r>
      <w:proofErr w:type="spellStart"/>
      <w:r w:rsidRPr="00C36591">
        <w:t>Politecnico</w:t>
      </w:r>
      <w:proofErr w:type="spellEnd"/>
      <w:r w:rsidRPr="00C36591">
        <w:t xml:space="preserve"> di Torino, Corso </w:t>
      </w:r>
      <w:proofErr w:type="spellStart"/>
      <w:r w:rsidRPr="00C36591">
        <w:t>Duca</w:t>
      </w:r>
      <w:proofErr w:type="spellEnd"/>
      <w:r w:rsidRPr="00C36591">
        <w:t xml:space="preserve"> </w:t>
      </w:r>
      <w:proofErr w:type="spellStart"/>
      <w:r w:rsidRPr="00C36591">
        <w:t>degli</w:t>
      </w:r>
      <w:proofErr w:type="spellEnd"/>
      <w:r w:rsidRPr="00C36591">
        <w:t xml:space="preserve"> Abruzzi 24, 10129 Torino, Italy. Correlating Espresso Quality with Coffee-Machine Parameters by Means of Association Rule Mining. </w:t>
      </w:r>
      <w:hyperlink r:id="rId24" w:history="1">
        <w:r w:rsidRPr="00C36591">
          <w:rPr>
            <w:rStyle w:val="Hyperlink"/>
          </w:rPr>
          <w:t>https://www.mdpi.com/2079-9292/9/1/100</w:t>
        </w:r>
      </w:hyperlink>
    </w:p>
    <w:p w14:paraId="6ADEC920" w14:textId="77777777" w:rsidR="00C36591" w:rsidRPr="00C36591" w:rsidRDefault="00C36591" w:rsidP="00C36591">
      <w:pPr>
        <w:pStyle w:val="ListParagraph"/>
        <w:jc w:val="both"/>
      </w:pPr>
    </w:p>
    <w:p w14:paraId="4558631A" w14:textId="77777777" w:rsidR="00C36591" w:rsidRPr="00C36591" w:rsidRDefault="00C36591" w:rsidP="00C36591">
      <w:pPr>
        <w:pStyle w:val="ListParagraph"/>
        <w:jc w:val="both"/>
      </w:pPr>
    </w:p>
    <w:p w14:paraId="62C7B7D8" w14:textId="77777777" w:rsidR="00C36591" w:rsidRDefault="00C36591" w:rsidP="00C36591">
      <w:pPr>
        <w:pStyle w:val="ListParagraph"/>
        <w:numPr>
          <w:ilvl w:val="0"/>
          <w:numId w:val="59"/>
        </w:numPr>
        <w:jc w:val="both"/>
      </w:pPr>
      <w:proofErr w:type="spellStart"/>
      <w:r w:rsidRPr="00C36591">
        <w:lastRenderedPageBreak/>
        <w:t>Hebatullah</w:t>
      </w:r>
      <w:proofErr w:type="spellEnd"/>
      <w:r w:rsidRPr="00C36591">
        <w:t xml:space="preserve"> H. </w:t>
      </w:r>
      <w:proofErr w:type="spellStart"/>
      <w:r w:rsidRPr="00C36591">
        <w:t>Farghal</w:t>
      </w:r>
      <w:proofErr w:type="spellEnd"/>
      <w:r w:rsidRPr="00C36591">
        <w:t xml:space="preserve">, </w:t>
      </w:r>
      <w:proofErr w:type="spellStart"/>
      <w:r w:rsidRPr="00C36591">
        <w:t>Somaia</w:t>
      </w:r>
      <w:proofErr w:type="spellEnd"/>
      <w:r w:rsidRPr="00C36591">
        <w:t xml:space="preserve"> T. Mansour, </w:t>
      </w:r>
      <w:proofErr w:type="spellStart"/>
      <w:r w:rsidRPr="00C36591">
        <w:t>Sondos</w:t>
      </w:r>
      <w:proofErr w:type="spellEnd"/>
      <w:r w:rsidRPr="00C36591">
        <w:t xml:space="preserve"> Khattab, Chao Zhao, Mohamed A. Farag. </w:t>
      </w:r>
      <w:hyperlink r:id="rId25" w:tgtFrame="_blank" w:history="1">
        <w:r w:rsidRPr="00C36591">
          <w:rPr>
            <w:rStyle w:val="Hyperlink"/>
          </w:rPr>
          <w:t>Food Chemistry</w:t>
        </w:r>
      </w:hyperlink>
      <w:r w:rsidRPr="00C36591">
        <w:t xml:space="preserve">, </w:t>
      </w:r>
      <w:hyperlink r:id="rId26" w:tgtFrame="_blank" w:history="1">
        <w:r w:rsidRPr="00C36591">
          <w:rPr>
            <w:rStyle w:val="Hyperlink"/>
          </w:rPr>
          <w:t>Volume 394</w:t>
        </w:r>
      </w:hyperlink>
      <w:r w:rsidRPr="00C36591">
        <w:t>, 15 November 2022, 133529. A comprehensive insight on modern green analyses for quality control determination and processing monitoring in coffee and cocoa seeds.</w:t>
      </w:r>
    </w:p>
    <w:p w14:paraId="79DC48A9" w14:textId="1147CACF" w:rsidR="00C36591" w:rsidRDefault="00C36591" w:rsidP="00C36591">
      <w:pPr>
        <w:pStyle w:val="ListParagraph"/>
        <w:ind w:left="1440"/>
        <w:jc w:val="both"/>
      </w:pPr>
      <w:hyperlink r:id="rId27" w:history="1">
        <w:r w:rsidRPr="00F4272A">
          <w:rPr>
            <w:rStyle w:val="Hyperlink"/>
          </w:rPr>
          <w:t>https://www.sciencedirect.com/science/article/abs/pii/S0308814622014911</w:t>
        </w:r>
      </w:hyperlink>
    </w:p>
    <w:p w14:paraId="2DCF41BB" w14:textId="77777777" w:rsidR="00C36591" w:rsidRDefault="00C36591" w:rsidP="00C36591">
      <w:pPr>
        <w:pStyle w:val="ListParagraph"/>
        <w:jc w:val="both"/>
      </w:pPr>
    </w:p>
    <w:p w14:paraId="09E831FC" w14:textId="12DC705C" w:rsidR="00C36591" w:rsidRPr="00C36591" w:rsidRDefault="00C36591" w:rsidP="00C36591">
      <w:pPr>
        <w:pStyle w:val="ListParagraph"/>
        <w:numPr>
          <w:ilvl w:val="0"/>
          <w:numId w:val="59"/>
        </w:numPr>
        <w:jc w:val="both"/>
      </w:pPr>
      <w:r w:rsidRPr="00C36591">
        <w:t xml:space="preserve">Machine Learning Using Python. Author: Mighty </w:t>
      </w:r>
      <w:proofErr w:type="spellStart"/>
      <w:r w:rsidRPr="00C36591">
        <w:t>Itauma</w:t>
      </w:r>
      <w:proofErr w:type="spellEnd"/>
      <w:r w:rsidRPr="00C36591">
        <w:t xml:space="preserve"> </w:t>
      </w:r>
      <w:proofErr w:type="spellStart"/>
      <w:r w:rsidRPr="00C36591">
        <w:t>Itauma</w:t>
      </w:r>
      <w:proofErr w:type="spellEnd"/>
      <w:r w:rsidRPr="00C36591">
        <w:t xml:space="preserve">, PhD, Published August 16, </w:t>
      </w:r>
      <w:proofErr w:type="gramStart"/>
      <w:r w:rsidRPr="00C36591">
        <w:t>2024</w:t>
      </w:r>
      <w:proofErr w:type="gramEnd"/>
      <w:r w:rsidRPr="00C36591">
        <w:t xml:space="preserve"> https://amightyo.quarto.pub/machine-learningusing-python/</w:t>
      </w:r>
    </w:p>
    <w:p w14:paraId="7D420BE0" w14:textId="77777777" w:rsidR="00C36591" w:rsidRDefault="00C36591" w:rsidP="00C36591">
      <w:pPr>
        <w:pStyle w:val="ListParagraph"/>
        <w:jc w:val="both"/>
      </w:pPr>
    </w:p>
    <w:p w14:paraId="27DFCF99" w14:textId="77777777" w:rsidR="00C36591" w:rsidRPr="00C36591" w:rsidRDefault="00C36591" w:rsidP="00C36591">
      <w:pPr>
        <w:jc w:val="both"/>
      </w:pPr>
    </w:p>
    <w:p w14:paraId="60DEAD07" w14:textId="77777777" w:rsidR="00C36591" w:rsidRDefault="00C36591" w:rsidP="00C36591">
      <w:pPr>
        <w:jc w:val="both"/>
        <w:rPr>
          <w:b/>
          <w:bCs/>
          <w:color w:val="00B050"/>
        </w:rPr>
      </w:pPr>
    </w:p>
    <w:p w14:paraId="4224918D" w14:textId="4C6F3204" w:rsidR="007F5E09" w:rsidRDefault="00C36591" w:rsidP="00C36591">
      <w:pPr>
        <w:jc w:val="both"/>
        <w:rPr>
          <w:b/>
          <w:bCs/>
          <w:color w:val="00B050"/>
          <w:u w:val="single"/>
        </w:rPr>
      </w:pPr>
      <w:r>
        <w:rPr>
          <w:b/>
          <w:bCs/>
          <w:color w:val="00B050"/>
        </w:rPr>
        <w:t>VIII</w:t>
      </w:r>
      <w:r w:rsidRPr="00C36591">
        <w:rPr>
          <w:b/>
          <w:bCs/>
          <w:color w:val="00B050"/>
        </w:rPr>
        <w:t>.</w:t>
      </w:r>
      <w:r w:rsidRPr="00C36591">
        <w:rPr>
          <w:b/>
          <w:bCs/>
          <w:color w:val="00B050"/>
          <w:u w:val="single"/>
        </w:rPr>
        <w:t xml:space="preserve"> </w:t>
      </w:r>
      <w:r w:rsidR="007F5E09" w:rsidRPr="00C36591">
        <w:rPr>
          <w:b/>
          <w:bCs/>
          <w:color w:val="00B050"/>
          <w:u w:val="single"/>
        </w:rPr>
        <w:t>Appendices</w:t>
      </w:r>
    </w:p>
    <w:p w14:paraId="3304D453" w14:textId="77777777" w:rsidR="00C36591" w:rsidRDefault="00C36591" w:rsidP="00C36591">
      <w:pPr>
        <w:jc w:val="both"/>
        <w:rPr>
          <w:b/>
          <w:bCs/>
          <w:color w:val="00B050"/>
          <w:u w:val="single"/>
        </w:rPr>
      </w:pPr>
    </w:p>
    <w:p w14:paraId="39C755D1" w14:textId="774F3E84" w:rsidR="00C36591" w:rsidRPr="00C36591" w:rsidRDefault="00C36591" w:rsidP="00C36591">
      <w:pPr>
        <w:jc w:val="both"/>
        <w:rPr>
          <w:b/>
          <w:bCs/>
          <w:color w:val="002060"/>
          <w:u w:val="single"/>
        </w:rPr>
      </w:pPr>
      <w:r w:rsidRPr="00C36591">
        <w:rPr>
          <w:b/>
          <w:bCs/>
          <w:color w:val="002060"/>
        </w:rPr>
        <w:t>Appendix A</w:t>
      </w:r>
      <w:r w:rsidRPr="00C36591">
        <w:rPr>
          <w:b/>
          <w:bCs/>
          <w:color w:val="002060"/>
        </w:rPr>
        <w:t>:</w:t>
      </w:r>
    </w:p>
    <w:p w14:paraId="3FE071C9" w14:textId="77777777" w:rsidR="00C36591" w:rsidRDefault="00C36591" w:rsidP="00C36591">
      <w:pPr>
        <w:pStyle w:val="ListParagraph"/>
        <w:jc w:val="both"/>
      </w:pPr>
    </w:p>
    <w:p w14:paraId="7BAA3AF3" w14:textId="54A1B934" w:rsidR="00C36591" w:rsidRDefault="00C36591" w:rsidP="00C36591">
      <w:pPr>
        <w:pStyle w:val="ListParagraph"/>
        <w:jc w:val="both"/>
      </w:pPr>
      <w:r w:rsidRPr="00C36591">
        <w:rPr>
          <w:b/>
          <w:bCs/>
        </w:rPr>
        <w:t xml:space="preserve">Data Source: </w:t>
      </w:r>
      <w:r>
        <w:t>Coffee quality institute (CQI)</w:t>
      </w:r>
    </w:p>
    <w:p w14:paraId="65A5FD87" w14:textId="086875F7" w:rsidR="00C36591" w:rsidRDefault="00C36591" w:rsidP="00C36591">
      <w:pPr>
        <w:pStyle w:val="ListParagraph"/>
        <w:jc w:val="both"/>
      </w:pPr>
      <w:r w:rsidRPr="00C36591">
        <w:rPr>
          <w:b/>
          <w:bCs/>
        </w:rPr>
        <w:t>Version used:</w:t>
      </w:r>
      <w:r>
        <w:t xml:space="preserve"> Python 3.11.7, </w:t>
      </w:r>
      <w:proofErr w:type="spellStart"/>
      <w:r>
        <w:t>Jupyter</w:t>
      </w:r>
      <w:proofErr w:type="spellEnd"/>
      <w:r>
        <w:t xml:space="preserve"> notebook</w:t>
      </w:r>
    </w:p>
    <w:p w14:paraId="6C08CE80" w14:textId="77777777" w:rsidR="00C36591" w:rsidRPr="00C36591" w:rsidRDefault="00C36591" w:rsidP="00C36591">
      <w:pPr>
        <w:pStyle w:val="ListParagraph"/>
        <w:jc w:val="both"/>
        <w:rPr>
          <w:b/>
          <w:bCs/>
        </w:rPr>
      </w:pPr>
      <w:r w:rsidRPr="00C36591">
        <w:rPr>
          <w:b/>
          <w:bCs/>
        </w:rPr>
        <w:t>Features:</w:t>
      </w:r>
    </w:p>
    <w:p w14:paraId="3FD4D459" w14:textId="77777777" w:rsidR="00C36591" w:rsidRDefault="00C36591" w:rsidP="00C36591">
      <w:pPr>
        <w:pStyle w:val="ListParagraph"/>
        <w:jc w:val="both"/>
      </w:pPr>
    </w:p>
    <w:p w14:paraId="4E1960BC" w14:textId="28E6F86A" w:rsidR="00C36591" w:rsidRPr="00C36591" w:rsidRDefault="00C36591" w:rsidP="00C36591">
      <w:pPr>
        <w:pStyle w:val="ListParagraph"/>
        <w:numPr>
          <w:ilvl w:val="0"/>
          <w:numId w:val="61"/>
        </w:numPr>
        <w:jc w:val="both"/>
      </w:pPr>
      <w:r w:rsidRPr="00C36591">
        <w:t>Coffee characteristics (Species, Variety, Processing Method)</w:t>
      </w:r>
    </w:p>
    <w:p w14:paraId="3EA0F7BF" w14:textId="77777777" w:rsidR="00C36591" w:rsidRPr="00C36591" w:rsidRDefault="00C36591" w:rsidP="00C36591">
      <w:pPr>
        <w:pStyle w:val="ListParagraph"/>
        <w:numPr>
          <w:ilvl w:val="0"/>
          <w:numId w:val="61"/>
        </w:numPr>
        <w:spacing w:after="200" w:line="276" w:lineRule="auto"/>
        <w:jc w:val="both"/>
      </w:pPr>
      <w:r w:rsidRPr="00C36591">
        <w:t>Origin information (Country, Farm, Region)</w:t>
      </w:r>
    </w:p>
    <w:p w14:paraId="404D1FFF" w14:textId="77777777" w:rsidR="00C36591" w:rsidRPr="00C36591" w:rsidRDefault="00C36591" w:rsidP="00C36591">
      <w:pPr>
        <w:pStyle w:val="ListParagraph"/>
        <w:numPr>
          <w:ilvl w:val="0"/>
          <w:numId w:val="61"/>
        </w:numPr>
        <w:spacing w:after="200" w:line="276" w:lineRule="auto"/>
        <w:jc w:val="both"/>
      </w:pPr>
      <w:r w:rsidRPr="00C36591">
        <w:t>Quality scores (Aroma, Flavor, Aftertaste, etc.)</w:t>
      </w:r>
    </w:p>
    <w:p w14:paraId="69D149A8" w14:textId="77777777" w:rsidR="00C36591" w:rsidRPr="00C36591" w:rsidRDefault="00C36591" w:rsidP="00C36591">
      <w:pPr>
        <w:pStyle w:val="ListParagraph"/>
        <w:numPr>
          <w:ilvl w:val="0"/>
          <w:numId w:val="61"/>
        </w:numPr>
        <w:spacing w:after="200" w:line="276" w:lineRule="auto"/>
        <w:jc w:val="both"/>
      </w:pPr>
      <w:r w:rsidRPr="00C36591">
        <w:t>Production details (Number of Bags, Harvest Year)</w:t>
      </w:r>
    </w:p>
    <w:p w14:paraId="1D03B1F0" w14:textId="77777777" w:rsidR="00C36591" w:rsidRPr="00C36591" w:rsidRDefault="00C36591" w:rsidP="00C36591">
      <w:pPr>
        <w:pStyle w:val="ListParagraph"/>
        <w:numPr>
          <w:ilvl w:val="0"/>
          <w:numId w:val="61"/>
        </w:numPr>
        <w:spacing w:after="200" w:line="276" w:lineRule="auto"/>
        <w:jc w:val="both"/>
      </w:pPr>
      <w:r w:rsidRPr="00C36591">
        <w:t>Altitude information</w:t>
      </w:r>
    </w:p>
    <w:p w14:paraId="31CDF9FD" w14:textId="77777777" w:rsidR="00C36591" w:rsidRDefault="00C36591" w:rsidP="00C36591">
      <w:pPr>
        <w:pStyle w:val="ListParagraph"/>
        <w:numPr>
          <w:ilvl w:val="0"/>
          <w:numId w:val="61"/>
        </w:numPr>
        <w:jc w:val="both"/>
      </w:pPr>
      <w:r w:rsidRPr="00C36591">
        <w:t>Certification details</w:t>
      </w:r>
    </w:p>
    <w:p w14:paraId="3DC1A945" w14:textId="77777777" w:rsidR="00C36591" w:rsidRDefault="00C36591" w:rsidP="00C36591">
      <w:pPr>
        <w:pStyle w:val="ListParagraph"/>
        <w:ind w:left="1440"/>
        <w:jc w:val="both"/>
      </w:pPr>
    </w:p>
    <w:p w14:paraId="6F21D2E3" w14:textId="71D78616" w:rsidR="00C36591" w:rsidRDefault="00C36591" w:rsidP="00C36591">
      <w:pPr>
        <w:jc w:val="both"/>
      </w:pPr>
      <w:r w:rsidRPr="00C36591">
        <w:rPr>
          <w:b/>
          <w:bCs/>
        </w:rPr>
        <w:t xml:space="preserve">             Types:</w:t>
      </w:r>
      <w:r>
        <w:t xml:space="preserve"> Arabica and Robusta</w:t>
      </w:r>
    </w:p>
    <w:p w14:paraId="507F7EE7" w14:textId="77777777" w:rsidR="00C36591" w:rsidRDefault="00C36591" w:rsidP="00C36591">
      <w:pPr>
        <w:jc w:val="both"/>
        <w:rPr>
          <w:b/>
          <w:bCs/>
        </w:rPr>
      </w:pPr>
      <w:r>
        <w:t xml:space="preserve">             </w:t>
      </w:r>
      <w:r w:rsidRPr="00C36591">
        <w:rPr>
          <w:b/>
          <w:bCs/>
        </w:rPr>
        <w:t xml:space="preserve">Target class: </w:t>
      </w:r>
    </w:p>
    <w:p w14:paraId="7B3374C9" w14:textId="77777777" w:rsidR="00C36591" w:rsidRPr="00C36591" w:rsidRDefault="00C36591" w:rsidP="00C36591">
      <w:pPr>
        <w:jc w:val="both"/>
        <w:rPr>
          <w:b/>
          <w:bCs/>
        </w:rPr>
      </w:pPr>
    </w:p>
    <w:p w14:paraId="5299C280" w14:textId="52384AAF" w:rsidR="00C36591" w:rsidRPr="00C36591" w:rsidRDefault="00C36591" w:rsidP="00C36591">
      <w:pPr>
        <w:pStyle w:val="ListParagraph"/>
        <w:numPr>
          <w:ilvl w:val="0"/>
          <w:numId w:val="62"/>
        </w:numPr>
        <w:jc w:val="both"/>
      </w:pPr>
      <w:r w:rsidRPr="00C36591">
        <w:t>Premium: &gt;80 total cup quality</w:t>
      </w:r>
    </w:p>
    <w:p w14:paraId="5EC11E57" w14:textId="17B5677E" w:rsidR="00C36591" w:rsidRDefault="00C36591" w:rsidP="00C36591">
      <w:pPr>
        <w:pStyle w:val="ListParagraph"/>
        <w:numPr>
          <w:ilvl w:val="0"/>
          <w:numId w:val="62"/>
        </w:numPr>
        <w:jc w:val="both"/>
      </w:pPr>
      <w:r w:rsidRPr="00C36591">
        <w:t>Regular: &lt;=80</w:t>
      </w:r>
    </w:p>
    <w:p w14:paraId="1047DC9C" w14:textId="77777777" w:rsidR="00C36591" w:rsidRDefault="00C36591" w:rsidP="00C36591">
      <w:pPr>
        <w:pStyle w:val="ListParagraph"/>
        <w:jc w:val="both"/>
      </w:pPr>
    </w:p>
    <w:p w14:paraId="6E8EB770" w14:textId="084C1449" w:rsidR="00C36591" w:rsidRPr="00C36591" w:rsidRDefault="00C36591" w:rsidP="00C36591">
      <w:pPr>
        <w:jc w:val="both"/>
        <w:rPr>
          <w:b/>
          <w:bCs/>
          <w:color w:val="002060"/>
        </w:rPr>
      </w:pPr>
      <w:r w:rsidRPr="00C36591">
        <w:rPr>
          <w:b/>
          <w:bCs/>
          <w:color w:val="002060"/>
        </w:rPr>
        <w:t xml:space="preserve">Appendix </w:t>
      </w:r>
      <w:r w:rsidRPr="00C36591">
        <w:rPr>
          <w:b/>
          <w:bCs/>
          <w:color w:val="002060"/>
        </w:rPr>
        <w:t>B:</w:t>
      </w:r>
    </w:p>
    <w:p w14:paraId="5C6FB4E2" w14:textId="77777777" w:rsidR="00C36591" w:rsidRPr="00C36591" w:rsidRDefault="00C36591" w:rsidP="00C36591">
      <w:pPr>
        <w:jc w:val="both"/>
        <w:rPr>
          <w:b/>
          <w:bCs/>
        </w:rPr>
      </w:pPr>
    </w:p>
    <w:p w14:paraId="18A9DF22" w14:textId="7BCF3839" w:rsidR="00C36591" w:rsidRPr="00C36591" w:rsidRDefault="00C36591" w:rsidP="00C36591">
      <w:pPr>
        <w:jc w:val="both"/>
      </w:pPr>
      <w:r w:rsidRPr="00C36591">
        <w:t>Preprocessing steps involve:</w:t>
      </w:r>
    </w:p>
    <w:p w14:paraId="26FB5F72" w14:textId="4EE7BACF" w:rsidR="00C36591" w:rsidRPr="00C36591" w:rsidRDefault="00C36591" w:rsidP="00C36591">
      <w:pPr>
        <w:pStyle w:val="ListParagraph"/>
        <w:numPr>
          <w:ilvl w:val="0"/>
          <w:numId w:val="63"/>
        </w:numPr>
        <w:jc w:val="both"/>
      </w:pPr>
      <w:r w:rsidRPr="00C36591">
        <w:t>Handling missing values</w:t>
      </w:r>
    </w:p>
    <w:p w14:paraId="46845D1E" w14:textId="08C28FA2" w:rsidR="00C36591" w:rsidRPr="00C36591" w:rsidRDefault="00C36591" w:rsidP="00C36591">
      <w:pPr>
        <w:pStyle w:val="ListParagraph"/>
        <w:numPr>
          <w:ilvl w:val="0"/>
          <w:numId w:val="63"/>
        </w:numPr>
        <w:jc w:val="both"/>
      </w:pPr>
      <w:r w:rsidRPr="00C36591">
        <w:t>EDA analysis</w:t>
      </w:r>
    </w:p>
    <w:p w14:paraId="2ABA1886" w14:textId="4EED47B3" w:rsidR="00C36591" w:rsidRPr="00C36591" w:rsidRDefault="00C36591" w:rsidP="00C36591">
      <w:pPr>
        <w:pStyle w:val="ListParagraph"/>
        <w:numPr>
          <w:ilvl w:val="0"/>
          <w:numId w:val="63"/>
        </w:numPr>
        <w:jc w:val="both"/>
      </w:pPr>
      <w:r w:rsidRPr="00C36591">
        <w:t>Correlation</w:t>
      </w:r>
    </w:p>
    <w:p w14:paraId="4CF66BD0" w14:textId="7102C3C2" w:rsidR="00C36591" w:rsidRPr="00C36591" w:rsidRDefault="00C36591" w:rsidP="00C36591">
      <w:pPr>
        <w:pStyle w:val="ListParagraph"/>
        <w:numPr>
          <w:ilvl w:val="0"/>
          <w:numId w:val="63"/>
        </w:numPr>
        <w:jc w:val="both"/>
      </w:pPr>
      <w:r w:rsidRPr="00C36591">
        <w:t>Feature scaling</w:t>
      </w:r>
    </w:p>
    <w:p w14:paraId="7B237F9C" w14:textId="71A07944" w:rsidR="00C36591" w:rsidRPr="00C36591" w:rsidRDefault="00C36591" w:rsidP="00C36591">
      <w:pPr>
        <w:pStyle w:val="ListParagraph"/>
        <w:numPr>
          <w:ilvl w:val="0"/>
          <w:numId w:val="63"/>
        </w:numPr>
        <w:jc w:val="both"/>
      </w:pPr>
      <w:r w:rsidRPr="00C36591">
        <w:t>Label encoding</w:t>
      </w:r>
    </w:p>
    <w:p w14:paraId="7AC0525A" w14:textId="129AB866" w:rsidR="00C36591" w:rsidRDefault="00C36591" w:rsidP="00C36591">
      <w:pPr>
        <w:pStyle w:val="ListParagraph"/>
        <w:numPr>
          <w:ilvl w:val="0"/>
          <w:numId w:val="63"/>
        </w:numPr>
        <w:jc w:val="both"/>
      </w:pPr>
      <w:r w:rsidRPr="00C36591">
        <w:t>Splitting the dataset into training and test set</w:t>
      </w:r>
    </w:p>
    <w:p w14:paraId="151879C0" w14:textId="77777777" w:rsidR="00C36591" w:rsidRDefault="00C36591" w:rsidP="00C36591">
      <w:pPr>
        <w:jc w:val="both"/>
      </w:pPr>
    </w:p>
    <w:p w14:paraId="69318987" w14:textId="77777777" w:rsidR="00C36591" w:rsidRDefault="00C36591" w:rsidP="00C36591">
      <w:pPr>
        <w:jc w:val="both"/>
      </w:pPr>
    </w:p>
    <w:p w14:paraId="41C9D28A" w14:textId="77777777" w:rsidR="00C36591" w:rsidRDefault="00C36591" w:rsidP="00C36591">
      <w:pPr>
        <w:jc w:val="both"/>
      </w:pPr>
    </w:p>
    <w:p w14:paraId="4501399B" w14:textId="77777777" w:rsidR="00C36591" w:rsidRDefault="00C36591" w:rsidP="00C36591">
      <w:pPr>
        <w:jc w:val="both"/>
      </w:pPr>
    </w:p>
    <w:p w14:paraId="21D88064" w14:textId="36F88409" w:rsidR="00C36591" w:rsidRPr="00C36591" w:rsidRDefault="00C36591" w:rsidP="00C36591">
      <w:pPr>
        <w:jc w:val="both"/>
        <w:rPr>
          <w:b/>
          <w:bCs/>
          <w:color w:val="002060"/>
        </w:rPr>
      </w:pPr>
      <w:r w:rsidRPr="00C36591">
        <w:rPr>
          <w:b/>
          <w:bCs/>
          <w:color w:val="002060"/>
        </w:rPr>
        <w:lastRenderedPageBreak/>
        <w:t xml:space="preserve">Appendix </w:t>
      </w:r>
      <w:r w:rsidRPr="00C36591">
        <w:rPr>
          <w:b/>
          <w:bCs/>
          <w:color w:val="002060"/>
        </w:rPr>
        <w:t>C</w:t>
      </w:r>
      <w:r w:rsidRPr="00C36591">
        <w:rPr>
          <w:b/>
          <w:bCs/>
          <w:color w:val="002060"/>
        </w:rPr>
        <w:t>:</w:t>
      </w:r>
      <w:r w:rsidRPr="00C36591">
        <w:rPr>
          <w:b/>
          <w:bCs/>
          <w:color w:val="002060"/>
        </w:rPr>
        <w:t xml:space="preserve"> </w:t>
      </w:r>
    </w:p>
    <w:p w14:paraId="40100B44" w14:textId="77777777" w:rsidR="00C36591" w:rsidRDefault="00C36591" w:rsidP="00C36591">
      <w:pPr>
        <w:jc w:val="both"/>
      </w:pPr>
    </w:p>
    <w:p w14:paraId="28709994" w14:textId="434D4E51" w:rsidR="00C36591" w:rsidRDefault="00C36591" w:rsidP="00C36591">
      <w:pPr>
        <w:jc w:val="both"/>
      </w:pPr>
      <w:r>
        <w:t>Machine learning models used are:</w:t>
      </w:r>
    </w:p>
    <w:p w14:paraId="43B6983F" w14:textId="77777777" w:rsidR="00C36591" w:rsidRDefault="00C36591" w:rsidP="00C36591">
      <w:pPr>
        <w:jc w:val="both"/>
      </w:pPr>
    </w:p>
    <w:p w14:paraId="38720737" w14:textId="77777777" w:rsidR="00C36591" w:rsidRDefault="00C36591" w:rsidP="00C36591">
      <w:r>
        <w:rPr>
          <w:rFonts w:hAnsi="Symbol"/>
        </w:rPr>
        <w:t></w:t>
      </w:r>
      <w:r>
        <w:t xml:space="preserve">  </w:t>
      </w:r>
      <w:r>
        <w:rPr>
          <w:rStyle w:val="Strong"/>
        </w:rPr>
        <w:t>Logistic Regression</w:t>
      </w:r>
    </w:p>
    <w:p w14:paraId="098B98B5" w14:textId="77777777" w:rsidR="00C36591" w:rsidRDefault="00C36591" w:rsidP="00C36591">
      <w:r>
        <w:rPr>
          <w:rFonts w:hAnsi="Symbol"/>
        </w:rPr>
        <w:t></w:t>
      </w:r>
      <w:r>
        <w:t xml:space="preserve">  </w:t>
      </w:r>
      <w:r>
        <w:rPr>
          <w:rStyle w:val="Strong"/>
        </w:rPr>
        <w:t>Support Vector Classifier (SVC)</w:t>
      </w:r>
    </w:p>
    <w:p w14:paraId="4B6E156B" w14:textId="77777777" w:rsidR="00C36591" w:rsidRDefault="00C36591" w:rsidP="00C36591">
      <w:r>
        <w:rPr>
          <w:rFonts w:hAnsi="Symbol"/>
        </w:rPr>
        <w:t></w:t>
      </w:r>
      <w:r>
        <w:t xml:space="preserve">  </w:t>
      </w:r>
      <w:r>
        <w:rPr>
          <w:rStyle w:val="Strong"/>
        </w:rPr>
        <w:t>Random Forest Classifier</w:t>
      </w:r>
    </w:p>
    <w:p w14:paraId="59389684" w14:textId="77777777" w:rsidR="00C36591" w:rsidRDefault="00C36591" w:rsidP="00C36591">
      <w:r>
        <w:rPr>
          <w:rFonts w:hAnsi="Symbol"/>
        </w:rPr>
        <w:t></w:t>
      </w:r>
      <w:r>
        <w:t xml:space="preserve">  </w:t>
      </w:r>
      <w:r>
        <w:rPr>
          <w:rStyle w:val="Strong"/>
        </w:rPr>
        <w:t>Gradient Boosting Classifier</w:t>
      </w:r>
    </w:p>
    <w:p w14:paraId="6AF32E53" w14:textId="77777777" w:rsidR="00C36591" w:rsidRDefault="00C36591" w:rsidP="00C36591">
      <w:r>
        <w:rPr>
          <w:rFonts w:hAnsi="Symbol"/>
        </w:rPr>
        <w:t></w:t>
      </w:r>
      <w:r>
        <w:t xml:space="preserve">  </w:t>
      </w:r>
      <w:r>
        <w:rPr>
          <w:rStyle w:val="Strong"/>
        </w:rPr>
        <w:t>K-Nearest Neighbors (KNN)</w:t>
      </w:r>
    </w:p>
    <w:p w14:paraId="0E452755" w14:textId="77777777" w:rsidR="00C36591" w:rsidRDefault="00C36591" w:rsidP="00C36591">
      <w:r>
        <w:rPr>
          <w:rFonts w:hAnsi="Symbol"/>
        </w:rPr>
        <w:t></w:t>
      </w:r>
      <w:r>
        <w:t xml:space="preserve">  </w:t>
      </w:r>
      <w:r>
        <w:rPr>
          <w:rStyle w:val="Strong"/>
        </w:rPr>
        <w:t>Decision Tree Classifier</w:t>
      </w:r>
    </w:p>
    <w:p w14:paraId="0E02A10D" w14:textId="77777777" w:rsidR="00C36591" w:rsidRDefault="00C36591" w:rsidP="00C36591">
      <w:r>
        <w:rPr>
          <w:rFonts w:hAnsi="Symbol"/>
        </w:rPr>
        <w:t></w:t>
      </w:r>
      <w:r>
        <w:t xml:space="preserve">  </w:t>
      </w:r>
      <w:r>
        <w:rPr>
          <w:rStyle w:val="Strong"/>
        </w:rPr>
        <w:t>Naive Bayes (</w:t>
      </w:r>
      <w:proofErr w:type="spellStart"/>
      <w:r>
        <w:rPr>
          <w:rStyle w:val="Strong"/>
        </w:rPr>
        <w:t>GaussianNB</w:t>
      </w:r>
      <w:proofErr w:type="spellEnd"/>
      <w:r>
        <w:rPr>
          <w:rStyle w:val="Strong"/>
        </w:rPr>
        <w:t>)</w:t>
      </w:r>
    </w:p>
    <w:p w14:paraId="15E939E8" w14:textId="77777777" w:rsidR="00C36591" w:rsidRDefault="00C36591" w:rsidP="00C36591">
      <w:r>
        <w:rPr>
          <w:rFonts w:hAnsi="Symbol"/>
        </w:rPr>
        <w:t></w:t>
      </w:r>
      <w:r>
        <w:t xml:space="preserve">  </w:t>
      </w:r>
      <w:proofErr w:type="spellStart"/>
      <w:r>
        <w:rPr>
          <w:rStyle w:val="Strong"/>
        </w:rPr>
        <w:t>XGBoost</w:t>
      </w:r>
      <w:proofErr w:type="spellEnd"/>
      <w:r>
        <w:rPr>
          <w:rStyle w:val="Strong"/>
        </w:rPr>
        <w:t xml:space="preserve"> Classifier</w:t>
      </w:r>
    </w:p>
    <w:p w14:paraId="2F5F2604" w14:textId="77777777" w:rsidR="00C36591" w:rsidRDefault="00C36591" w:rsidP="00C36591">
      <w:r>
        <w:rPr>
          <w:rFonts w:hAnsi="Symbol"/>
        </w:rPr>
        <w:t></w:t>
      </w:r>
      <w:r>
        <w:t xml:space="preserve">  </w:t>
      </w:r>
      <w:r>
        <w:rPr>
          <w:rStyle w:val="Strong"/>
        </w:rPr>
        <w:t>Extra Trees Classifier</w:t>
      </w:r>
    </w:p>
    <w:p w14:paraId="23A63F3F" w14:textId="70422BC9" w:rsidR="00C36591" w:rsidRPr="00C36591" w:rsidRDefault="00C36591" w:rsidP="00C36591">
      <w:pPr>
        <w:jc w:val="both"/>
      </w:pPr>
      <w:r>
        <w:rPr>
          <w:rFonts w:hAnsi="Symbol"/>
        </w:rPr>
        <w:t></w:t>
      </w:r>
      <w:r>
        <w:t xml:space="preserve">  </w:t>
      </w:r>
      <w:r>
        <w:rPr>
          <w:rStyle w:val="Strong"/>
        </w:rPr>
        <w:t>AdaBoost Classifier</w:t>
      </w:r>
    </w:p>
    <w:p w14:paraId="4D6354C3" w14:textId="77777777" w:rsidR="00C36591" w:rsidRDefault="00C36591" w:rsidP="00C36591">
      <w:pPr>
        <w:jc w:val="both"/>
      </w:pPr>
    </w:p>
    <w:p w14:paraId="68A36213" w14:textId="2E96C7E6" w:rsidR="00C36591" w:rsidRPr="00C36591" w:rsidRDefault="00C36591" w:rsidP="00C36591">
      <w:pPr>
        <w:jc w:val="both"/>
        <w:rPr>
          <w:b/>
          <w:bCs/>
          <w:color w:val="002060"/>
        </w:rPr>
      </w:pPr>
      <w:r w:rsidRPr="00C36591">
        <w:rPr>
          <w:b/>
          <w:bCs/>
          <w:color w:val="002060"/>
        </w:rPr>
        <w:t xml:space="preserve">Appendix </w:t>
      </w:r>
      <w:r w:rsidRPr="00C36591">
        <w:rPr>
          <w:b/>
          <w:bCs/>
          <w:color w:val="002060"/>
        </w:rPr>
        <w:t>D</w:t>
      </w:r>
      <w:r w:rsidRPr="00C36591">
        <w:rPr>
          <w:b/>
          <w:bCs/>
          <w:color w:val="002060"/>
        </w:rPr>
        <w:t xml:space="preserve">: </w:t>
      </w:r>
    </w:p>
    <w:p w14:paraId="026B4785" w14:textId="77777777" w:rsidR="00C36591" w:rsidRDefault="00C36591" w:rsidP="00C36591">
      <w:pPr>
        <w:jc w:val="both"/>
      </w:pPr>
    </w:p>
    <w:p w14:paraId="5FFE7C18" w14:textId="07E37C1C" w:rsidR="00C36591" w:rsidRDefault="00C36591" w:rsidP="00C36591">
      <w:pPr>
        <w:jc w:val="both"/>
      </w:pPr>
      <w:r>
        <w:t>Evaluation metrics include</w:t>
      </w:r>
    </w:p>
    <w:p w14:paraId="1D7A3BEF" w14:textId="77777777" w:rsidR="00C36591" w:rsidRDefault="00C36591" w:rsidP="00C36591">
      <w:pPr>
        <w:jc w:val="both"/>
      </w:pPr>
    </w:p>
    <w:p w14:paraId="68955BEF" w14:textId="77777777" w:rsidR="00C36591" w:rsidRDefault="00C36591" w:rsidP="00C36591">
      <w:pPr>
        <w:pStyle w:val="ListParagraph"/>
        <w:numPr>
          <w:ilvl w:val="0"/>
          <w:numId w:val="64"/>
        </w:numPr>
        <w:jc w:val="both"/>
      </w:pPr>
      <w:r>
        <w:t>Silhouette score</w:t>
      </w:r>
    </w:p>
    <w:p w14:paraId="16228ACB" w14:textId="535B1730" w:rsidR="00C36591" w:rsidRDefault="00C36591" w:rsidP="00C36591">
      <w:pPr>
        <w:pStyle w:val="ListParagraph"/>
        <w:numPr>
          <w:ilvl w:val="0"/>
          <w:numId w:val="64"/>
        </w:numPr>
        <w:jc w:val="both"/>
      </w:pPr>
      <w:r>
        <w:t>Accuracy score</w:t>
      </w:r>
    </w:p>
    <w:p w14:paraId="01A3E8B1" w14:textId="3D8A1C9B" w:rsidR="00C36591" w:rsidRDefault="00C36591" w:rsidP="00C36591">
      <w:pPr>
        <w:pStyle w:val="ListParagraph"/>
        <w:numPr>
          <w:ilvl w:val="0"/>
          <w:numId w:val="64"/>
        </w:numPr>
        <w:jc w:val="both"/>
      </w:pPr>
      <w:r>
        <w:t>Recall</w:t>
      </w:r>
    </w:p>
    <w:p w14:paraId="7D6D0D0B" w14:textId="1E729AE8" w:rsidR="00C36591" w:rsidRPr="00C36591" w:rsidRDefault="00C36591" w:rsidP="00C36591">
      <w:pPr>
        <w:pStyle w:val="ListParagraph"/>
        <w:numPr>
          <w:ilvl w:val="0"/>
          <w:numId w:val="64"/>
        </w:numPr>
        <w:jc w:val="both"/>
      </w:pPr>
      <w:r>
        <w:t>AUC-ROC curve</w:t>
      </w:r>
    </w:p>
    <w:p w14:paraId="57D74A19" w14:textId="77777777" w:rsidR="00C36591" w:rsidRDefault="00C36591" w:rsidP="00C36591">
      <w:pPr>
        <w:jc w:val="both"/>
      </w:pPr>
    </w:p>
    <w:p w14:paraId="436A33DF" w14:textId="39123EEA" w:rsidR="00C36591" w:rsidRDefault="00C36591" w:rsidP="00C36591">
      <w:pPr>
        <w:jc w:val="both"/>
        <w:rPr>
          <w:b/>
          <w:bCs/>
          <w:color w:val="002060"/>
        </w:rPr>
      </w:pPr>
      <w:r w:rsidRPr="00C36591">
        <w:rPr>
          <w:b/>
          <w:bCs/>
          <w:color w:val="002060"/>
        </w:rPr>
        <w:t xml:space="preserve">Appendix </w:t>
      </w:r>
      <w:r w:rsidRPr="00C36591">
        <w:rPr>
          <w:b/>
          <w:bCs/>
          <w:color w:val="002060"/>
        </w:rPr>
        <w:t>E</w:t>
      </w:r>
      <w:r w:rsidRPr="00C36591">
        <w:rPr>
          <w:b/>
          <w:bCs/>
          <w:color w:val="002060"/>
        </w:rPr>
        <w:t xml:space="preserve">: </w:t>
      </w:r>
    </w:p>
    <w:p w14:paraId="5E8776ED" w14:textId="249C6421" w:rsidR="00C36591" w:rsidRDefault="00C36591" w:rsidP="00C36591">
      <w:pPr>
        <w:jc w:val="both"/>
        <w:rPr>
          <w:b/>
          <w:bCs/>
          <w:color w:val="002060"/>
        </w:rPr>
      </w:pPr>
    </w:p>
    <w:p w14:paraId="6483A3C6" w14:textId="77777777" w:rsidR="00C36591" w:rsidRPr="00C36591" w:rsidRDefault="00C36591" w:rsidP="00C36591">
      <w:pPr>
        <w:jc w:val="both"/>
        <w:rPr>
          <w:b/>
          <w:bCs/>
          <w:color w:val="002060"/>
        </w:rPr>
      </w:pPr>
    </w:p>
    <w:p w14:paraId="5EADEEE7" w14:textId="1BF21F4E" w:rsidR="00C36591" w:rsidRPr="00C36591" w:rsidRDefault="00C36591" w:rsidP="00C36591">
      <w:pPr>
        <w:jc w:val="both"/>
      </w:pPr>
      <w:r>
        <w:t xml:space="preserve">Model performance and evaluation include the AUC- ROC metrics </w:t>
      </w:r>
    </w:p>
    <w:p w14:paraId="308D9A6E" w14:textId="77777777" w:rsidR="00C36591" w:rsidRPr="00C36591" w:rsidRDefault="00C36591" w:rsidP="00C36591">
      <w:pPr>
        <w:jc w:val="both"/>
      </w:pPr>
    </w:p>
    <w:p w14:paraId="2008251E" w14:textId="77777777" w:rsidR="00C36591" w:rsidRDefault="00C36591" w:rsidP="00C36591">
      <w:pPr>
        <w:jc w:val="both"/>
      </w:pPr>
    </w:p>
    <w:p w14:paraId="56951A8E" w14:textId="77777777" w:rsidR="00C36591" w:rsidRDefault="00C36591" w:rsidP="00C36591">
      <w:pPr>
        <w:jc w:val="both"/>
      </w:pPr>
    </w:p>
    <w:p w14:paraId="3F57CF34" w14:textId="6B921847" w:rsidR="00C36591" w:rsidRPr="00C36591" w:rsidRDefault="00C36591" w:rsidP="00C36591">
      <w:pPr>
        <w:jc w:val="both"/>
        <w:rPr>
          <w:b/>
          <w:bCs/>
          <w:color w:val="00B050"/>
          <w:u w:val="single"/>
        </w:rPr>
      </w:pPr>
      <w:r>
        <w:rPr>
          <w:noProof/>
        </w:rPr>
        <w:drawing>
          <wp:inline distT="0" distB="0" distL="0" distR="0" wp14:anchorId="5EBA455E" wp14:editId="73EE1AD7">
            <wp:extent cx="4199467" cy="2589671"/>
            <wp:effectExtent l="0" t="0" r="4445" b="1270"/>
            <wp:docPr id="1114638973"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86311" name="Picture 18" descr="A screenshot of a computer screen&#10;&#10;Description automatically generated"/>
                    <pic:cNvPicPr/>
                  </pic:nvPicPr>
                  <pic:blipFill>
                    <a:blip r:embed="rId23"/>
                    <a:stretch>
                      <a:fillRect/>
                    </a:stretch>
                  </pic:blipFill>
                  <pic:spPr>
                    <a:xfrm>
                      <a:off x="0" y="0"/>
                      <a:ext cx="4248423" cy="2619861"/>
                    </a:xfrm>
                    <a:prstGeom prst="rect">
                      <a:avLst/>
                    </a:prstGeom>
                  </pic:spPr>
                </pic:pic>
              </a:graphicData>
            </a:graphic>
          </wp:inline>
        </w:drawing>
      </w:r>
    </w:p>
    <w:p w14:paraId="4A82148C" w14:textId="77777777" w:rsidR="00C36591" w:rsidRDefault="00C36591" w:rsidP="00C36591">
      <w:pPr>
        <w:pStyle w:val="ListParagraph"/>
        <w:jc w:val="both"/>
      </w:pPr>
    </w:p>
    <w:p w14:paraId="2AFC801B" w14:textId="77777777" w:rsidR="00C36591" w:rsidRDefault="00C36591" w:rsidP="00C36591">
      <w:pPr>
        <w:pStyle w:val="ListParagraph"/>
        <w:jc w:val="both"/>
      </w:pPr>
      <w:r>
        <w:t xml:space="preserve">Extra trees Model is considered to the best performing model with good randomness and generalization. </w:t>
      </w:r>
    </w:p>
    <w:p w14:paraId="6C6A5CE8" w14:textId="77777777" w:rsidR="00C36591" w:rsidRDefault="00C36591" w:rsidP="00C36591">
      <w:pPr>
        <w:pStyle w:val="ListParagraph"/>
        <w:jc w:val="both"/>
      </w:pPr>
    </w:p>
    <w:p w14:paraId="28DB7ACD" w14:textId="1B9493AA" w:rsidR="00C36591" w:rsidRDefault="00C36591" w:rsidP="00C36591">
      <w:pPr>
        <w:pStyle w:val="ListParagraph"/>
        <w:jc w:val="both"/>
        <w:rPr>
          <w:b/>
          <w:bCs/>
          <w:color w:val="002060"/>
        </w:rPr>
      </w:pPr>
      <w:r w:rsidRPr="00C36591">
        <w:rPr>
          <w:b/>
          <w:bCs/>
          <w:color w:val="002060"/>
        </w:rPr>
        <w:t xml:space="preserve">Appendix </w:t>
      </w:r>
      <w:r>
        <w:rPr>
          <w:b/>
          <w:bCs/>
          <w:color w:val="002060"/>
        </w:rPr>
        <w:t>F</w:t>
      </w:r>
      <w:r w:rsidRPr="00C36591">
        <w:rPr>
          <w:b/>
          <w:bCs/>
          <w:color w:val="002060"/>
        </w:rPr>
        <w:t xml:space="preserve">: </w:t>
      </w:r>
    </w:p>
    <w:p w14:paraId="6BFFBA1D" w14:textId="77777777" w:rsidR="00C36591" w:rsidRDefault="00C36591" w:rsidP="00C36591">
      <w:pPr>
        <w:pStyle w:val="ListParagraph"/>
        <w:jc w:val="both"/>
        <w:rPr>
          <w:b/>
          <w:bCs/>
          <w:color w:val="002060"/>
        </w:rPr>
      </w:pPr>
    </w:p>
    <w:p w14:paraId="39432F0E" w14:textId="77777777" w:rsidR="00C36591" w:rsidRDefault="00C36591" w:rsidP="00C36591">
      <w:pPr>
        <w:pStyle w:val="ListParagraph"/>
        <w:jc w:val="both"/>
      </w:pPr>
      <w:r>
        <w:t>Code sample:</w:t>
      </w:r>
    </w:p>
    <w:p w14:paraId="2D3C377F" w14:textId="6198AD74" w:rsidR="00C36591" w:rsidRDefault="00C36591" w:rsidP="00C36591">
      <w:pPr>
        <w:pStyle w:val="ListParagraph"/>
        <w:jc w:val="both"/>
      </w:pPr>
      <w:r>
        <w:t xml:space="preserve"> </w:t>
      </w:r>
    </w:p>
    <w:p w14:paraId="0017F401" w14:textId="77777777" w:rsidR="00C36591" w:rsidRDefault="00C36591" w:rsidP="00A642CD">
      <w:r>
        <w:t>from sklearn.metrics import roc_curve, auc</w:t>
      </w:r>
    </w:p>
    <w:p w14:paraId="31F87E97" w14:textId="77777777" w:rsidR="00C36591" w:rsidRDefault="00C36591" w:rsidP="00A642CD">
      <w:r>
        <w:t xml:space="preserve">import matplotlib.pyplot as </w:t>
      </w:r>
      <w:proofErr w:type="spellStart"/>
      <w:r>
        <w:t>plt</w:t>
      </w:r>
      <w:proofErr w:type="spellEnd"/>
    </w:p>
    <w:p w14:paraId="251D317D" w14:textId="77777777" w:rsidR="00C36591" w:rsidRDefault="00C36591" w:rsidP="00A642CD"/>
    <w:p w14:paraId="6C004639" w14:textId="77777777" w:rsidR="00C36591" w:rsidRDefault="00C36591" w:rsidP="00A642CD">
      <w:r>
        <w:t>plt.figure(figsize=(10, 8))</w:t>
      </w:r>
    </w:p>
    <w:p w14:paraId="6192F34A" w14:textId="77777777" w:rsidR="00C36591" w:rsidRDefault="00C36591" w:rsidP="00A642CD">
      <w:r>
        <w:t>for name, model in models.items():</w:t>
      </w:r>
    </w:p>
    <w:p w14:paraId="5D8C3E04" w14:textId="0B965769" w:rsidR="00C36591" w:rsidRDefault="00C36591" w:rsidP="00A642CD">
      <w:proofErr w:type="spellStart"/>
      <w:r>
        <w:t>y_probs</w:t>
      </w:r>
      <w:proofErr w:type="spellEnd"/>
      <w:r>
        <w:t xml:space="preserve"> = model.predict_proba(X_test)</w:t>
      </w:r>
      <w:proofErr w:type="gramStart"/>
      <w:r>
        <w:t>[:,</w:t>
      </w:r>
      <w:proofErr w:type="gramEnd"/>
      <w:r>
        <w:t xml:space="preserve"> 1]</w:t>
      </w:r>
    </w:p>
    <w:p w14:paraId="6833FB03" w14:textId="21A401DB" w:rsidR="00C36591" w:rsidRDefault="00C36591" w:rsidP="00A642CD">
      <w:proofErr w:type="spellStart"/>
      <w:r>
        <w:t>fpr</w:t>
      </w:r>
      <w:proofErr w:type="spellEnd"/>
      <w:r>
        <w:t xml:space="preserve">, </w:t>
      </w:r>
      <w:proofErr w:type="spellStart"/>
      <w:r>
        <w:t>tpr</w:t>
      </w:r>
      <w:proofErr w:type="spellEnd"/>
      <w:r>
        <w:t xml:space="preserve">, _ = </w:t>
      </w:r>
      <w:proofErr w:type="spellStart"/>
      <w:r>
        <w:t>roc_curve</w:t>
      </w:r>
      <w:proofErr w:type="spellEnd"/>
      <w:r>
        <w:t>(</w:t>
      </w:r>
      <w:proofErr w:type="spellStart"/>
      <w:r>
        <w:t>y_test</w:t>
      </w:r>
      <w:proofErr w:type="spellEnd"/>
      <w:r>
        <w:t xml:space="preserve">, </w:t>
      </w:r>
      <w:proofErr w:type="spellStart"/>
      <w:r>
        <w:t>y_probs</w:t>
      </w:r>
      <w:proofErr w:type="spellEnd"/>
      <w:r>
        <w:t>)</w:t>
      </w:r>
    </w:p>
    <w:p w14:paraId="2D31A0F2" w14:textId="2BE7F691" w:rsidR="00C36591" w:rsidRDefault="00C36591" w:rsidP="00A642CD">
      <w:proofErr w:type="spellStart"/>
      <w:r>
        <w:t>roc_auc</w:t>
      </w:r>
      <w:proofErr w:type="spellEnd"/>
      <w:r>
        <w:t xml:space="preserve"> = auc(</w:t>
      </w:r>
      <w:proofErr w:type="spellStart"/>
      <w:r>
        <w:t>fpr</w:t>
      </w:r>
      <w:proofErr w:type="spellEnd"/>
      <w:r>
        <w:t xml:space="preserve">, </w:t>
      </w:r>
      <w:proofErr w:type="spellStart"/>
      <w:r>
        <w:t>tpr</w:t>
      </w:r>
      <w:proofErr w:type="spellEnd"/>
      <w:r>
        <w:t>)</w:t>
      </w:r>
    </w:p>
    <w:p w14:paraId="63F82B3E" w14:textId="7CEAE181" w:rsidR="00C36591" w:rsidRDefault="00C36591" w:rsidP="00A642CD">
      <w:proofErr w:type="spellStart"/>
      <w:r>
        <w:t>plt.plot</w:t>
      </w:r>
      <w:proofErr w:type="spellEnd"/>
      <w:r>
        <w:t>(</w:t>
      </w:r>
      <w:proofErr w:type="spellStart"/>
      <w:r>
        <w:t>fpr</w:t>
      </w:r>
      <w:proofErr w:type="spellEnd"/>
      <w:r>
        <w:t xml:space="preserve">, </w:t>
      </w:r>
      <w:proofErr w:type="spellStart"/>
      <w:r>
        <w:t>tpr</w:t>
      </w:r>
      <w:proofErr w:type="spellEnd"/>
      <w:r>
        <w:t>, label=f"{name} (AUC = {roc_auc:.2f})")</w:t>
      </w:r>
    </w:p>
    <w:p w14:paraId="429FE6BB" w14:textId="77777777" w:rsidR="00C36591" w:rsidRDefault="00C36591" w:rsidP="00A642CD"/>
    <w:p w14:paraId="0B635B6B" w14:textId="77777777" w:rsidR="00C36591" w:rsidRDefault="00C36591" w:rsidP="00A642CD">
      <w:proofErr w:type="spellStart"/>
      <w:r>
        <w:t>plt.plot</w:t>
      </w:r>
      <w:proofErr w:type="spellEnd"/>
      <w:r>
        <w:t>([0, 1], [0, 1], 'k--', label="Random Guess")</w:t>
      </w:r>
    </w:p>
    <w:p w14:paraId="7DB6D648" w14:textId="77777777" w:rsidR="00C36591" w:rsidRDefault="00C36591" w:rsidP="00A642CD">
      <w:proofErr w:type="spellStart"/>
      <w:r>
        <w:t>plt.xlabel</w:t>
      </w:r>
      <w:proofErr w:type="spellEnd"/>
      <w:r>
        <w:t>("False Positive Rate")</w:t>
      </w:r>
    </w:p>
    <w:p w14:paraId="6A47941F" w14:textId="77777777" w:rsidR="00C36591" w:rsidRDefault="00C36591" w:rsidP="00A642CD">
      <w:proofErr w:type="spellStart"/>
      <w:r>
        <w:t>plt.ylabel</w:t>
      </w:r>
      <w:proofErr w:type="spellEnd"/>
      <w:r>
        <w:t>("True Positive Rate")</w:t>
      </w:r>
    </w:p>
    <w:p w14:paraId="570A4ECA" w14:textId="77777777" w:rsidR="00C36591" w:rsidRDefault="00C36591" w:rsidP="00A642CD">
      <w:proofErr w:type="spellStart"/>
      <w:r>
        <w:t>plt.title</w:t>
      </w:r>
      <w:proofErr w:type="spellEnd"/>
      <w:r>
        <w:t>("AUC-ROC Curve Comparison")</w:t>
      </w:r>
    </w:p>
    <w:p w14:paraId="417D79F1" w14:textId="77777777" w:rsidR="00C36591" w:rsidRDefault="00C36591" w:rsidP="00A642CD">
      <w:proofErr w:type="spellStart"/>
      <w:r>
        <w:t>plt.legend</w:t>
      </w:r>
      <w:proofErr w:type="spellEnd"/>
      <w:r>
        <w:t>()</w:t>
      </w:r>
    </w:p>
    <w:p w14:paraId="32DE56B1" w14:textId="05BBF53C" w:rsidR="00C36591" w:rsidRPr="001116AF" w:rsidRDefault="00C36591" w:rsidP="00A642CD">
      <w:proofErr w:type="spellStart"/>
      <w:r>
        <w:t>plt.show</w:t>
      </w:r>
      <w:proofErr w:type="spellEnd"/>
      <w:r>
        <w:t>()</w:t>
      </w:r>
    </w:p>
    <w:p w14:paraId="6443900B" w14:textId="77777777" w:rsidR="00C36591" w:rsidRPr="00C36591" w:rsidRDefault="00C36591" w:rsidP="00A642CD"/>
    <w:p w14:paraId="0B308DBC" w14:textId="77777777" w:rsidR="00C36591" w:rsidRDefault="00C36591" w:rsidP="00A642CD">
      <w:pPr>
        <w:rPr>
          <w:b/>
          <w:bCs/>
          <w:u w:val="single"/>
        </w:rPr>
      </w:pPr>
    </w:p>
    <w:p w14:paraId="1D0BC779" w14:textId="77777777" w:rsidR="00C36591" w:rsidRDefault="00C36591" w:rsidP="00C36591">
      <w:pPr>
        <w:jc w:val="both"/>
        <w:rPr>
          <w:b/>
          <w:bCs/>
          <w:u w:val="single"/>
        </w:rPr>
      </w:pPr>
    </w:p>
    <w:p w14:paraId="104B25F2" w14:textId="0629C70C" w:rsidR="00453289" w:rsidRDefault="00C36591" w:rsidP="00C36591">
      <w:pPr>
        <w:jc w:val="both"/>
        <w:rPr>
          <w:b/>
          <w:bCs/>
          <w:color w:val="00B050"/>
          <w:u w:val="single"/>
        </w:rPr>
      </w:pPr>
      <w:r>
        <w:rPr>
          <w:b/>
          <w:bCs/>
          <w:color w:val="00B050"/>
        </w:rPr>
        <w:t>I</w:t>
      </w:r>
      <w:r w:rsidRPr="00C36591">
        <w:rPr>
          <w:b/>
          <w:bCs/>
          <w:color w:val="00B050"/>
        </w:rPr>
        <w:t>X.</w:t>
      </w:r>
      <w:r w:rsidRPr="00C36591">
        <w:rPr>
          <w:b/>
          <w:bCs/>
          <w:color w:val="00B050"/>
          <w:u w:val="single"/>
        </w:rPr>
        <w:t xml:space="preserve"> </w:t>
      </w:r>
      <w:r w:rsidR="00453289" w:rsidRPr="00C36591">
        <w:rPr>
          <w:b/>
          <w:bCs/>
          <w:color w:val="00B050"/>
          <w:u w:val="single"/>
        </w:rPr>
        <w:t>M</w:t>
      </w:r>
      <w:r w:rsidR="006640EC" w:rsidRPr="00C36591">
        <w:rPr>
          <w:b/>
          <w:bCs/>
          <w:color w:val="00B050"/>
          <w:u w:val="single"/>
        </w:rPr>
        <w:t>S</w:t>
      </w:r>
      <w:r w:rsidR="00453289" w:rsidRPr="00C36591">
        <w:rPr>
          <w:b/>
          <w:bCs/>
          <w:color w:val="00B050"/>
          <w:u w:val="single"/>
        </w:rPr>
        <w:t>BA Value Assessment</w:t>
      </w:r>
    </w:p>
    <w:bookmarkEnd w:id="0"/>
    <w:p w14:paraId="4D0E9082" w14:textId="77777777" w:rsidR="00C36591" w:rsidRDefault="00C36591" w:rsidP="00C36591">
      <w:pPr>
        <w:pStyle w:val="CapstoneBodyText"/>
      </w:pPr>
    </w:p>
    <w:p w14:paraId="448A2E75" w14:textId="77777777" w:rsidR="00C36591" w:rsidRDefault="00C36591" w:rsidP="00C36591">
      <w:pPr>
        <w:pStyle w:val="CapstoneBodyText"/>
      </w:pPr>
      <w:r w:rsidRPr="00C36591">
        <w:t xml:space="preserve">I thoroughly enjoyed working on this project and my advisor was very encouraging and supportive with the progress that motivated me to work better and improve.  After completing this project, I was able to gain hand-on experience into working on a real time datasets. This helped me plan my work and evaluate various strategies for evaluation. </w:t>
      </w:r>
    </w:p>
    <w:p w14:paraId="748CDEF0" w14:textId="43EACF0A" w:rsidR="00C36591" w:rsidRDefault="00C36591" w:rsidP="00C36591">
      <w:pPr>
        <w:pStyle w:val="CapstoneBodyText"/>
      </w:pPr>
      <w:r w:rsidRPr="00C36591">
        <w:t xml:space="preserve">I improved my critical thinking </w:t>
      </w:r>
      <w:r>
        <w:t>and time management with this project and the metrics evaluation helped gain more insights into machine learning technique. Working  various model helped me understand how machine learning models can be implemented in the project.</w:t>
      </w:r>
    </w:p>
    <w:p w14:paraId="2FE30DD2" w14:textId="77777777" w:rsidR="00C36591" w:rsidRDefault="00C36591" w:rsidP="00C36591">
      <w:pPr>
        <w:pStyle w:val="CapstoneBodyText"/>
      </w:pPr>
    </w:p>
    <w:p w14:paraId="783EE4CD" w14:textId="63DDFCDA" w:rsidR="00C36591" w:rsidRPr="00C36591" w:rsidRDefault="00C36591" w:rsidP="00C36591">
      <w:pPr>
        <w:pStyle w:val="CapstoneBodyText"/>
      </w:pPr>
      <w:r>
        <w:t xml:space="preserve">This application into food sciences industry helped me understand that ML has vast application and how it helps improve the efficiency in business. This knowledge will help me in future as I work in any industry related to analytics and will improve my collaboration, analytical and communication with the team and stakeholders. I was able to write a good story and contribute to the world of coffee. </w:t>
      </w:r>
    </w:p>
    <w:sectPr w:rsidR="00C36591" w:rsidRPr="00C36591" w:rsidSect="00295F18">
      <w:footerReference w:type="even" r:id="rId28"/>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D60C20" w14:textId="77777777" w:rsidR="002364CE" w:rsidRDefault="002364CE" w:rsidP="004D3437">
      <w:r>
        <w:separator/>
      </w:r>
    </w:p>
  </w:endnote>
  <w:endnote w:type="continuationSeparator" w:id="0">
    <w:p w14:paraId="04F0D865" w14:textId="77777777" w:rsidR="002364CE" w:rsidRDefault="002364CE" w:rsidP="004D3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552"/>
      <w:gridCol w:w="8808"/>
    </w:tblGrid>
    <w:tr w:rsidR="00295F18" w:rsidRPr="0025191F" w14:paraId="008CE585" w14:textId="77777777" w:rsidTr="00295F18">
      <w:tc>
        <w:tcPr>
          <w:tcW w:w="295" w:type="pct"/>
          <w:tcBorders>
            <w:bottom w:val="nil"/>
            <w:right w:val="single" w:sz="4" w:space="0" w:color="BFBFBF"/>
          </w:tcBorders>
        </w:tcPr>
        <w:p w14:paraId="7A813E92" w14:textId="56F40D88" w:rsidR="00295F18" w:rsidRPr="00295F18" w:rsidRDefault="00295F18" w:rsidP="00295F18">
          <w:pPr>
            <w:jc w:val="right"/>
            <w:rPr>
              <w:rFonts w:eastAsia="Cambria"/>
              <w:b/>
              <w:color w:val="595959" w:themeColor="text1" w:themeTint="A6"/>
            </w:rPr>
          </w:pPr>
          <w:r w:rsidRPr="00295F18">
            <w:rPr>
              <w:b/>
              <w:color w:val="595959" w:themeColor="text1" w:themeTint="A6"/>
            </w:rPr>
            <w:fldChar w:fldCharType="begin"/>
          </w:r>
          <w:r w:rsidRPr="00295F18">
            <w:rPr>
              <w:b/>
              <w:color w:val="595959" w:themeColor="text1" w:themeTint="A6"/>
            </w:rPr>
            <w:instrText xml:space="preserve"> PAGE   \* MERGEFORMAT </w:instrText>
          </w:r>
          <w:r w:rsidRPr="00295F18">
            <w:rPr>
              <w:b/>
              <w:color w:val="595959" w:themeColor="text1" w:themeTint="A6"/>
            </w:rPr>
            <w:fldChar w:fldCharType="separate"/>
          </w:r>
          <w:r w:rsidR="00271EE8">
            <w:rPr>
              <w:b/>
              <w:noProof/>
              <w:color w:val="595959" w:themeColor="text1" w:themeTint="A6"/>
            </w:rPr>
            <w:t>10</w:t>
          </w:r>
          <w:r w:rsidRPr="00295F18">
            <w:rPr>
              <w:b/>
              <w:color w:val="595959" w:themeColor="text1" w:themeTint="A6"/>
            </w:rPr>
            <w:fldChar w:fldCharType="end"/>
          </w:r>
        </w:p>
      </w:tc>
      <w:tc>
        <w:tcPr>
          <w:tcW w:w="4705" w:type="pct"/>
          <w:tcBorders>
            <w:left w:val="single" w:sz="4" w:space="0" w:color="BFBFBF"/>
            <w:bottom w:val="nil"/>
          </w:tcBorders>
        </w:tcPr>
        <w:p w14:paraId="4B4A6837" w14:textId="1125F6C7" w:rsidR="00295F18" w:rsidRPr="00295F18" w:rsidRDefault="00000000" w:rsidP="00295F18">
          <w:pPr>
            <w:rPr>
              <w:rFonts w:eastAsia="Cambria"/>
              <w:color w:val="595959" w:themeColor="text1" w:themeTint="A6"/>
            </w:rPr>
          </w:pPr>
          <w:sdt>
            <w:sdtPr>
              <w:rPr>
                <w:b/>
                <w:bCs/>
                <w:caps/>
                <w:color w:val="595959" w:themeColor="text1" w:themeTint="A6"/>
              </w:rPr>
              <w:alias w:val="Title"/>
              <w:id w:val="-1812397384"/>
              <w:placeholder>
                <w:docPart w:val="424CECC9F6224347B4AEB8870F74E0F2"/>
              </w:placeholder>
              <w:dataBinding w:prefixMappings="xmlns:ns0='http://schemas.openxmlformats.org/package/2006/metadata/core-properties' xmlns:ns1='http://purl.org/dc/elements/1.1/'" w:xpath="/ns0:coreProperties[1]/ns1:title[1]" w:storeItemID="{6C3C8BC8-F283-45AE-878A-BAB7291924A1}"/>
              <w:text/>
            </w:sdtPr>
            <w:sdtContent>
              <w:r w:rsidR="00C36591">
                <w:rPr>
                  <w:b/>
                  <w:bCs/>
                  <w:caps/>
                  <w:color w:val="595959" w:themeColor="text1" w:themeTint="A6"/>
                </w:rPr>
                <w:t xml:space="preserve">Coffee Quality Analysis </w:t>
              </w:r>
            </w:sdtContent>
          </w:sdt>
        </w:p>
      </w:tc>
    </w:tr>
  </w:tbl>
  <w:p w14:paraId="4B61A1AA" w14:textId="77777777" w:rsidR="00295F18" w:rsidRDefault="00295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8808"/>
      <w:gridCol w:w="552"/>
    </w:tblGrid>
    <w:tr w:rsidR="00295F18" w:rsidRPr="00295F18" w14:paraId="33CBEBB2" w14:textId="77777777" w:rsidTr="00295F18">
      <w:tc>
        <w:tcPr>
          <w:tcW w:w="4705" w:type="pct"/>
          <w:tcBorders>
            <w:bottom w:val="nil"/>
            <w:right w:val="single" w:sz="4" w:space="0" w:color="BFBFBF"/>
          </w:tcBorders>
        </w:tcPr>
        <w:p w14:paraId="4961F55F" w14:textId="05F531D6" w:rsidR="00295F18" w:rsidRPr="00295F18" w:rsidRDefault="00000000" w:rsidP="00295F18">
          <w:pPr>
            <w:rPr>
              <w:rFonts w:eastAsia="Cambria"/>
              <w:b/>
              <w:color w:val="595959" w:themeColor="text1" w:themeTint="A6"/>
            </w:rPr>
          </w:pPr>
          <w:sdt>
            <w:sdtPr>
              <w:rPr>
                <w:b/>
                <w:bCs/>
                <w:caps/>
                <w:color w:val="595959" w:themeColor="text1" w:themeTint="A6"/>
              </w:rPr>
              <w:alias w:val="Title"/>
              <w:id w:val="176972171"/>
              <w:dataBinding w:prefixMappings="xmlns:ns0='http://schemas.openxmlformats.org/package/2006/metadata/core-properties' xmlns:ns1='http://purl.org/dc/elements/1.1/'" w:xpath="/ns0:coreProperties[1]/ns1:title[1]" w:storeItemID="{6C3C8BC8-F283-45AE-878A-BAB7291924A1}"/>
              <w:text/>
            </w:sdtPr>
            <w:sdtContent>
              <w:r w:rsidR="00C36591">
                <w:rPr>
                  <w:b/>
                  <w:bCs/>
                  <w:caps/>
                  <w:color w:val="595959" w:themeColor="text1" w:themeTint="A6"/>
                </w:rPr>
                <w:t xml:space="preserve">Coffee Quality Analysis </w:t>
              </w:r>
            </w:sdtContent>
          </w:sdt>
        </w:p>
      </w:tc>
      <w:tc>
        <w:tcPr>
          <w:tcW w:w="295" w:type="pct"/>
          <w:tcBorders>
            <w:left w:val="single" w:sz="4" w:space="0" w:color="BFBFBF"/>
            <w:bottom w:val="nil"/>
          </w:tcBorders>
        </w:tcPr>
        <w:p w14:paraId="4E0F1600" w14:textId="71B41E0A" w:rsidR="00295F18" w:rsidRPr="00295F18" w:rsidRDefault="00295F18" w:rsidP="00295F18">
          <w:pPr>
            <w:rPr>
              <w:rFonts w:eastAsia="Cambria"/>
              <w:color w:val="595959" w:themeColor="text1" w:themeTint="A6"/>
            </w:rPr>
          </w:pPr>
          <w:r w:rsidRPr="00295F18">
            <w:rPr>
              <w:b/>
              <w:color w:val="595959" w:themeColor="text1" w:themeTint="A6"/>
            </w:rPr>
            <w:fldChar w:fldCharType="begin"/>
          </w:r>
          <w:r w:rsidRPr="00295F18">
            <w:rPr>
              <w:b/>
              <w:color w:val="595959" w:themeColor="text1" w:themeTint="A6"/>
            </w:rPr>
            <w:instrText xml:space="preserve"> PAGE   \* MERGEFORMAT </w:instrText>
          </w:r>
          <w:r w:rsidRPr="00295F18">
            <w:rPr>
              <w:b/>
              <w:color w:val="595959" w:themeColor="text1" w:themeTint="A6"/>
            </w:rPr>
            <w:fldChar w:fldCharType="separate"/>
          </w:r>
          <w:r w:rsidR="00271EE8">
            <w:rPr>
              <w:b/>
              <w:noProof/>
              <w:color w:val="595959" w:themeColor="text1" w:themeTint="A6"/>
            </w:rPr>
            <w:t>9</w:t>
          </w:r>
          <w:r w:rsidRPr="00295F18">
            <w:rPr>
              <w:b/>
              <w:color w:val="595959" w:themeColor="text1" w:themeTint="A6"/>
            </w:rPr>
            <w:fldChar w:fldCharType="end"/>
          </w:r>
        </w:p>
      </w:tc>
    </w:tr>
  </w:tbl>
  <w:p w14:paraId="66B2BD1F" w14:textId="77777777" w:rsidR="00295F18" w:rsidRPr="00295F18" w:rsidRDefault="00295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6854F" w14:textId="77777777" w:rsidR="002364CE" w:rsidRDefault="002364CE" w:rsidP="004D3437">
      <w:r>
        <w:separator/>
      </w:r>
    </w:p>
  </w:footnote>
  <w:footnote w:type="continuationSeparator" w:id="0">
    <w:p w14:paraId="5266F9F1" w14:textId="77777777" w:rsidR="002364CE" w:rsidRDefault="002364CE" w:rsidP="004D3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0C68FB"/>
    <w:multiLevelType w:val="hybridMultilevel"/>
    <w:tmpl w:val="DD6630CE"/>
    <w:lvl w:ilvl="0" w:tplc="BD168E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786D0F"/>
    <w:multiLevelType w:val="hybridMultilevel"/>
    <w:tmpl w:val="C0A0663E"/>
    <w:lvl w:ilvl="0" w:tplc="784A32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8251B"/>
    <w:multiLevelType w:val="hybridMultilevel"/>
    <w:tmpl w:val="11C03BEC"/>
    <w:lvl w:ilvl="0" w:tplc="D0AE3378">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469619D"/>
    <w:multiLevelType w:val="hybridMultilevel"/>
    <w:tmpl w:val="3230AF86"/>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86950"/>
    <w:multiLevelType w:val="hybridMultilevel"/>
    <w:tmpl w:val="944A6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B68EB"/>
    <w:multiLevelType w:val="multilevel"/>
    <w:tmpl w:val="AE48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F3DEC"/>
    <w:multiLevelType w:val="multilevel"/>
    <w:tmpl w:val="D41A98D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6C78D3"/>
    <w:multiLevelType w:val="multilevel"/>
    <w:tmpl w:val="17BC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1C351A"/>
    <w:multiLevelType w:val="hybridMultilevel"/>
    <w:tmpl w:val="1D8E4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B74014"/>
    <w:multiLevelType w:val="hybridMultilevel"/>
    <w:tmpl w:val="E24860BE"/>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C3866"/>
    <w:multiLevelType w:val="hybridMultilevel"/>
    <w:tmpl w:val="D7DCC2A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8006B61"/>
    <w:multiLevelType w:val="multilevel"/>
    <w:tmpl w:val="64467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4B229B"/>
    <w:multiLevelType w:val="multilevel"/>
    <w:tmpl w:val="9C3E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D0498F"/>
    <w:multiLevelType w:val="hybridMultilevel"/>
    <w:tmpl w:val="60B2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C87CD7"/>
    <w:multiLevelType w:val="multilevel"/>
    <w:tmpl w:val="DE2826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CE520F"/>
    <w:multiLevelType w:val="hybridMultilevel"/>
    <w:tmpl w:val="9FA861B2"/>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CE0773D"/>
    <w:multiLevelType w:val="hybridMultilevel"/>
    <w:tmpl w:val="C82019AE"/>
    <w:lvl w:ilvl="0" w:tplc="92B465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BA1ECD"/>
    <w:multiLevelType w:val="hybridMultilevel"/>
    <w:tmpl w:val="A92C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097069"/>
    <w:multiLevelType w:val="hybridMultilevel"/>
    <w:tmpl w:val="6C50C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FB514F6"/>
    <w:multiLevelType w:val="hybridMultilevel"/>
    <w:tmpl w:val="B3C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160A16"/>
    <w:multiLevelType w:val="hybridMultilevel"/>
    <w:tmpl w:val="5054FD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CA7F90"/>
    <w:multiLevelType w:val="hybridMultilevel"/>
    <w:tmpl w:val="ADA633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2C0136"/>
    <w:multiLevelType w:val="hybridMultilevel"/>
    <w:tmpl w:val="4BF2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445DE3"/>
    <w:multiLevelType w:val="hybridMultilevel"/>
    <w:tmpl w:val="433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87FFA"/>
    <w:multiLevelType w:val="hybridMultilevel"/>
    <w:tmpl w:val="FB849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CF619B7"/>
    <w:multiLevelType w:val="hybridMultilevel"/>
    <w:tmpl w:val="72EAF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F06C88"/>
    <w:multiLevelType w:val="multilevel"/>
    <w:tmpl w:val="5D90B6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16A7294"/>
    <w:multiLevelType w:val="multilevel"/>
    <w:tmpl w:val="F9280284"/>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792"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3530360A"/>
    <w:multiLevelType w:val="hybridMultilevel"/>
    <w:tmpl w:val="461AD960"/>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2B4049"/>
    <w:multiLevelType w:val="multilevel"/>
    <w:tmpl w:val="F4A0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A50F29"/>
    <w:multiLevelType w:val="hybridMultilevel"/>
    <w:tmpl w:val="6D501842"/>
    <w:lvl w:ilvl="0" w:tplc="04090005">
      <w:start w:val="1"/>
      <w:numFmt w:val="bullet"/>
      <w:lvlText w:val=""/>
      <w:lvlJc w:val="left"/>
      <w:pPr>
        <w:ind w:left="720" w:hanging="360"/>
      </w:pPr>
      <w:rPr>
        <w:rFonts w:ascii="Wingdings" w:hAnsi="Wingdings" w:hint="default"/>
      </w:rPr>
    </w:lvl>
    <w:lvl w:ilvl="1" w:tplc="034E321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266B07"/>
    <w:multiLevelType w:val="hybridMultilevel"/>
    <w:tmpl w:val="6F4896C6"/>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7365177"/>
    <w:multiLevelType w:val="hybridMultilevel"/>
    <w:tmpl w:val="194E3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384916C0"/>
    <w:multiLevelType w:val="hybridMultilevel"/>
    <w:tmpl w:val="159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2318D9"/>
    <w:multiLevelType w:val="multilevel"/>
    <w:tmpl w:val="FB022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A5772F"/>
    <w:multiLevelType w:val="hybridMultilevel"/>
    <w:tmpl w:val="0C325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38C2241"/>
    <w:multiLevelType w:val="hybridMultilevel"/>
    <w:tmpl w:val="0E88E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056375"/>
    <w:multiLevelType w:val="hybridMultilevel"/>
    <w:tmpl w:val="9ABE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1065AA"/>
    <w:multiLevelType w:val="hybridMultilevel"/>
    <w:tmpl w:val="8FF06E58"/>
    <w:lvl w:ilvl="0" w:tplc="67106F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610014"/>
    <w:multiLevelType w:val="hybridMultilevel"/>
    <w:tmpl w:val="5CDA7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DCC5730"/>
    <w:multiLevelType w:val="hybridMultilevel"/>
    <w:tmpl w:val="2146BD84"/>
    <w:lvl w:ilvl="0" w:tplc="A35A5BBC">
      <w:start w:val="1"/>
      <w:numFmt w:val="upperRoman"/>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77B4E47"/>
    <w:multiLevelType w:val="multilevel"/>
    <w:tmpl w:val="6742BF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8173342"/>
    <w:multiLevelType w:val="multilevel"/>
    <w:tmpl w:val="53AEB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EC6030"/>
    <w:multiLevelType w:val="hybridMultilevel"/>
    <w:tmpl w:val="946681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C253459"/>
    <w:multiLevelType w:val="hybridMultilevel"/>
    <w:tmpl w:val="E9B0B762"/>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206977"/>
    <w:multiLevelType w:val="hybridMultilevel"/>
    <w:tmpl w:val="9A9AA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D57C1C"/>
    <w:multiLevelType w:val="hybridMultilevel"/>
    <w:tmpl w:val="A90E2076"/>
    <w:lvl w:ilvl="0" w:tplc="04090019">
      <w:start w:val="1"/>
      <w:numFmt w:val="lowerLetter"/>
      <w:lvlText w:val="%1."/>
      <w:lvlJc w:val="left"/>
      <w:pPr>
        <w:ind w:left="720" w:hanging="360"/>
      </w:pPr>
      <w:rPr>
        <w:rFonts w:hint="default"/>
      </w:rPr>
    </w:lvl>
    <w:lvl w:ilvl="1" w:tplc="A35A5BB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FD2B6C"/>
    <w:multiLevelType w:val="hybridMultilevel"/>
    <w:tmpl w:val="EF4AA62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1B38DC"/>
    <w:multiLevelType w:val="hybridMultilevel"/>
    <w:tmpl w:val="32BCA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A0BA1"/>
    <w:multiLevelType w:val="hybridMultilevel"/>
    <w:tmpl w:val="867CE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64DD0"/>
    <w:multiLevelType w:val="hybridMultilevel"/>
    <w:tmpl w:val="D542F83C"/>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0168FE"/>
    <w:multiLevelType w:val="multilevel"/>
    <w:tmpl w:val="6BB69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78C45E4"/>
    <w:multiLevelType w:val="hybridMultilevel"/>
    <w:tmpl w:val="F940B0B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3E479F"/>
    <w:multiLevelType w:val="hybridMultilevel"/>
    <w:tmpl w:val="688C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4740B9"/>
    <w:multiLevelType w:val="hybridMultilevel"/>
    <w:tmpl w:val="8C28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F441A"/>
    <w:multiLevelType w:val="hybridMultilevel"/>
    <w:tmpl w:val="F8BCC6EA"/>
    <w:lvl w:ilvl="0" w:tplc="0E821626">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3E6337"/>
    <w:multiLevelType w:val="hybridMultilevel"/>
    <w:tmpl w:val="13F64A54"/>
    <w:lvl w:ilvl="0" w:tplc="57585864">
      <w:numFmt w:val="bullet"/>
      <w:lvlText w:val="•"/>
      <w:lvlJc w:val="left"/>
      <w:pPr>
        <w:ind w:left="1440" w:hanging="72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FD632D1"/>
    <w:multiLevelType w:val="multilevel"/>
    <w:tmpl w:val="6C3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0A7A48"/>
    <w:multiLevelType w:val="multilevel"/>
    <w:tmpl w:val="01DC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361DCE"/>
    <w:multiLevelType w:val="hybridMultilevel"/>
    <w:tmpl w:val="00144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797506">
    <w:abstractNumId w:val="36"/>
  </w:num>
  <w:num w:numId="2" w16cid:durableId="510460177">
    <w:abstractNumId w:val="31"/>
  </w:num>
  <w:num w:numId="3" w16cid:durableId="1814978680">
    <w:abstractNumId w:val="59"/>
  </w:num>
  <w:num w:numId="4" w16cid:durableId="1899048691">
    <w:abstractNumId w:val="4"/>
  </w:num>
  <w:num w:numId="5" w16cid:durableId="1593081388">
    <w:abstractNumId w:val="11"/>
  </w:num>
  <w:num w:numId="6" w16cid:durableId="1539857779">
    <w:abstractNumId w:val="47"/>
  </w:num>
  <w:num w:numId="7" w16cid:durableId="816923141">
    <w:abstractNumId w:val="53"/>
  </w:num>
  <w:num w:numId="8" w16cid:durableId="876314177">
    <w:abstractNumId w:val="30"/>
  </w:num>
  <w:num w:numId="9" w16cid:durableId="1506286898">
    <w:abstractNumId w:val="3"/>
  </w:num>
  <w:num w:numId="10" w16cid:durableId="17266364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19457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2149091">
    <w:abstractNumId w:val="48"/>
  </w:num>
  <w:num w:numId="13" w16cid:durableId="1818063454">
    <w:abstractNumId w:val="49"/>
  </w:num>
  <w:num w:numId="14" w16cid:durableId="1400009285">
    <w:abstractNumId w:val="10"/>
  </w:num>
  <w:num w:numId="15" w16cid:durableId="1284577052">
    <w:abstractNumId w:val="17"/>
  </w:num>
  <w:num w:numId="16" w16cid:durableId="252782672">
    <w:abstractNumId w:val="43"/>
  </w:num>
  <w:num w:numId="17" w16cid:durableId="1309436439">
    <w:abstractNumId w:val="0"/>
  </w:num>
  <w:num w:numId="18" w16cid:durableId="326984280">
    <w:abstractNumId w:val="21"/>
  </w:num>
  <w:num w:numId="19" w16cid:durableId="147867959">
    <w:abstractNumId w:val="33"/>
  </w:num>
  <w:num w:numId="20" w16cid:durableId="245499933">
    <w:abstractNumId w:val="12"/>
  </w:num>
  <w:num w:numId="21" w16cid:durableId="135492595">
    <w:abstractNumId w:val="55"/>
  </w:num>
  <w:num w:numId="22" w16cid:durableId="1906409078">
    <w:abstractNumId w:val="50"/>
  </w:num>
  <w:num w:numId="23" w16cid:durableId="867714511">
    <w:abstractNumId w:val="13"/>
  </w:num>
  <w:num w:numId="24" w16cid:durableId="1536968527">
    <w:abstractNumId w:val="44"/>
  </w:num>
  <w:num w:numId="25" w16cid:durableId="1523665995">
    <w:abstractNumId w:val="45"/>
  </w:num>
  <w:num w:numId="26" w16cid:durableId="1171069162">
    <w:abstractNumId w:val="9"/>
  </w:num>
  <w:num w:numId="27" w16cid:durableId="174930598">
    <w:abstractNumId w:val="27"/>
  </w:num>
  <w:num w:numId="28" w16cid:durableId="1476293895">
    <w:abstractNumId w:val="32"/>
  </w:num>
  <w:num w:numId="29" w16cid:durableId="1979266159">
    <w:abstractNumId w:val="7"/>
  </w:num>
  <w:num w:numId="30" w16cid:durableId="999847721">
    <w:abstractNumId w:val="23"/>
  </w:num>
  <w:num w:numId="31" w16cid:durableId="772895633">
    <w:abstractNumId w:val="5"/>
  </w:num>
  <w:num w:numId="32" w16cid:durableId="1008750240">
    <w:abstractNumId w:val="6"/>
  </w:num>
  <w:num w:numId="33" w16cid:durableId="1059748606">
    <w:abstractNumId w:val="16"/>
  </w:num>
  <w:num w:numId="34" w16cid:durableId="64693122">
    <w:abstractNumId w:val="29"/>
  </w:num>
  <w:num w:numId="35" w16cid:durableId="1345133568">
    <w:abstractNumId w:val="60"/>
  </w:num>
  <w:num w:numId="36" w16cid:durableId="1624799345">
    <w:abstractNumId w:val="1"/>
  </w:num>
  <w:num w:numId="37" w16cid:durableId="146868574">
    <w:abstractNumId w:val="54"/>
  </w:num>
  <w:num w:numId="38" w16cid:durableId="1547832668">
    <w:abstractNumId w:val="14"/>
  </w:num>
  <w:num w:numId="39" w16cid:durableId="37820395">
    <w:abstractNumId w:val="37"/>
  </w:num>
  <w:num w:numId="40" w16cid:durableId="20664787">
    <w:abstractNumId w:val="46"/>
  </w:num>
  <w:num w:numId="41" w16cid:durableId="1500385247">
    <w:abstractNumId w:val="61"/>
  </w:num>
  <w:num w:numId="42" w16cid:durableId="946355561">
    <w:abstractNumId w:val="8"/>
  </w:num>
  <w:num w:numId="43" w16cid:durableId="1971202879">
    <w:abstractNumId w:val="24"/>
  </w:num>
  <w:num w:numId="44" w16cid:durableId="178201022">
    <w:abstractNumId w:val="35"/>
  </w:num>
  <w:num w:numId="45" w16cid:durableId="377634351">
    <w:abstractNumId w:val="51"/>
  </w:num>
  <w:num w:numId="46" w16cid:durableId="216010299">
    <w:abstractNumId w:val="26"/>
  </w:num>
  <w:num w:numId="47" w16cid:durableId="320667921">
    <w:abstractNumId w:val="15"/>
  </w:num>
  <w:num w:numId="48" w16cid:durableId="1701931813">
    <w:abstractNumId w:val="40"/>
  </w:num>
  <w:num w:numId="49" w16cid:durableId="1954171158">
    <w:abstractNumId w:val="19"/>
  </w:num>
  <w:num w:numId="50" w16cid:durableId="261692128">
    <w:abstractNumId w:val="2"/>
  </w:num>
  <w:num w:numId="51" w16cid:durableId="926038985">
    <w:abstractNumId w:val="18"/>
  </w:num>
  <w:num w:numId="52" w16cid:durableId="1069114979">
    <w:abstractNumId w:val="41"/>
  </w:num>
  <w:num w:numId="53" w16cid:durableId="213589824">
    <w:abstractNumId w:val="62"/>
  </w:num>
  <w:num w:numId="54" w16cid:durableId="758912589">
    <w:abstractNumId w:val="28"/>
  </w:num>
  <w:num w:numId="55" w16cid:durableId="1030842428">
    <w:abstractNumId w:val="39"/>
  </w:num>
  <w:num w:numId="56" w16cid:durableId="390154279">
    <w:abstractNumId w:val="56"/>
  </w:num>
  <w:num w:numId="57" w16cid:durableId="186916580">
    <w:abstractNumId w:val="52"/>
  </w:num>
  <w:num w:numId="58" w16cid:durableId="309214236">
    <w:abstractNumId w:val="38"/>
  </w:num>
  <w:num w:numId="59" w16cid:durableId="1115750683">
    <w:abstractNumId w:val="20"/>
  </w:num>
  <w:num w:numId="60" w16cid:durableId="1381129430">
    <w:abstractNumId w:val="34"/>
  </w:num>
  <w:num w:numId="61" w16cid:durableId="364059818">
    <w:abstractNumId w:val="42"/>
  </w:num>
  <w:num w:numId="62" w16cid:durableId="932011645">
    <w:abstractNumId w:val="25"/>
  </w:num>
  <w:num w:numId="63" w16cid:durableId="2037850206">
    <w:abstractNumId w:val="57"/>
  </w:num>
  <w:num w:numId="64" w16cid:durableId="1167792266">
    <w:abstractNumId w:val="22"/>
  </w:num>
  <w:num w:numId="65" w16cid:durableId="129058740">
    <w:abstractNumId w:val="5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jI3NDawsDQxM7FU0lEKTi0uzszPAykwrAUAthvdKCwAAAA="/>
  </w:docVars>
  <w:rsids>
    <w:rsidRoot w:val="00C01898"/>
    <w:rsid w:val="000013DF"/>
    <w:rsid w:val="00045869"/>
    <w:rsid w:val="0008390A"/>
    <w:rsid w:val="000B68D9"/>
    <w:rsid w:val="000F6BE8"/>
    <w:rsid w:val="00170504"/>
    <w:rsid w:val="00204C35"/>
    <w:rsid w:val="002364CE"/>
    <w:rsid w:val="00244171"/>
    <w:rsid w:val="0026181D"/>
    <w:rsid w:val="00271EE8"/>
    <w:rsid w:val="00273292"/>
    <w:rsid w:val="00295F18"/>
    <w:rsid w:val="002D1E0C"/>
    <w:rsid w:val="00307B45"/>
    <w:rsid w:val="003611BC"/>
    <w:rsid w:val="00383634"/>
    <w:rsid w:val="003C0E21"/>
    <w:rsid w:val="003F328E"/>
    <w:rsid w:val="003F3FB7"/>
    <w:rsid w:val="003F76F9"/>
    <w:rsid w:val="00453289"/>
    <w:rsid w:val="004762B3"/>
    <w:rsid w:val="00476FC4"/>
    <w:rsid w:val="004A68FE"/>
    <w:rsid w:val="004D3437"/>
    <w:rsid w:val="004E753B"/>
    <w:rsid w:val="004F30C2"/>
    <w:rsid w:val="00543B69"/>
    <w:rsid w:val="005B3D36"/>
    <w:rsid w:val="005E769D"/>
    <w:rsid w:val="005E7CCA"/>
    <w:rsid w:val="00602E11"/>
    <w:rsid w:val="00660720"/>
    <w:rsid w:val="006640EC"/>
    <w:rsid w:val="00673981"/>
    <w:rsid w:val="00685379"/>
    <w:rsid w:val="00700A37"/>
    <w:rsid w:val="00707FB2"/>
    <w:rsid w:val="00733E30"/>
    <w:rsid w:val="00750CF1"/>
    <w:rsid w:val="007C4231"/>
    <w:rsid w:val="007F5E09"/>
    <w:rsid w:val="00853AE4"/>
    <w:rsid w:val="00854DC1"/>
    <w:rsid w:val="00862D60"/>
    <w:rsid w:val="0087518A"/>
    <w:rsid w:val="00887FF4"/>
    <w:rsid w:val="00893ADA"/>
    <w:rsid w:val="008B237A"/>
    <w:rsid w:val="008C3076"/>
    <w:rsid w:val="008D2C49"/>
    <w:rsid w:val="008D5AF8"/>
    <w:rsid w:val="008E5C51"/>
    <w:rsid w:val="00912325"/>
    <w:rsid w:val="00941715"/>
    <w:rsid w:val="009542D6"/>
    <w:rsid w:val="00A2487B"/>
    <w:rsid w:val="00A642CD"/>
    <w:rsid w:val="00A77605"/>
    <w:rsid w:val="00AE1A1C"/>
    <w:rsid w:val="00B07EB9"/>
    <w:rsid w:val="00B12100"/>
    <w:rsid w:val="00B12212"/>
    <w:rsid w:val="00B63517"/>
    <w:rsid w:val="00B9060B"/>
    <w:rsid w:val="00BC2870"/>
    <w:rsid w:val="00C01898"/>
    <w:rsid w:val="00C165BC"/>
    <w:rsid w:val="00C16F36"/>
    <w:rsid w:val="00C36591"/>
    <w:rsid w:val="00CB448F"/>
    <w:rsid w:val="00CC3A77"/>
    <w:rsid w:val="00D10749"/>
    <w:rsid w:val="00D122D3"/>
    <w:rsid w:val="00D1271A"/>
    <w:rsid w:val="00D20765"/>
    <w:rsid w:val="00D2517A"/>
    <w:rsid w:val="00D37137"/>
    <w:rsid w:val="00D41974"/>
    <w:rsid w:val="00D819C6"/>
    <w:rsid w:val="00DB29C2"/>
    <w:rsid w:val="00DB74AB"/>
    <w:rsid w:val="00DB78B7"/>
    <w:rsid w:val="00DE4787"/>
    <w:rsid w:val="00DE71B0"/>
    <w:rsid w:val="00DE7618"/>
    <w:rsid w:val="00DE7CCE"/>
    <w:rsid w:val="00DF6A32"/>
    <w:rsid w:val="00E2135C"/>
    <w:rsid w:val="00E327D1"/>
    <w:rsid w:val="00E34A24"/>
    <w:rsid w:val="00E452A5"/>
    <w:rsid w:val="00E62696"/>
    <w:rsid w:val="00E6371E"/>
    <w:rsid w:val="00EC4CFB"/>
    <w:rsid w:val="00ED4A1C"/>
    <w:rsid w:val="00EE43B9"/>
    <w:rsid w:val="00EE66A5"/>
    <w:rsid w:val="00F6334F"/>
    <w:rsid w:val="00F67CD4"/>
    <w:rsid w:val="00F73E10"/>
    <w:rsid w:val="00F97D3E"/>
    <w:rsid w:val="00FF77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B37787"/>
  <w14:defaultImageDpi w14:val="330"/>
  <w15:docId w15:val="{729A39E3-08F8-40A7-904C-C2D9FE66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591"/>
    <w:rPr>
      <w:rFonts w:ascii="Times New Roman" w:eastAsia="Times New Roman" w:hAnsi="Times New Roman"/>
      <w:sz w:val="24"/>
      <w:szCs w:val="24"/>
    </w:rPr>
  </w:style>
  <w:style w:type="paragraph" w:styleId="Heading1">
    <w:name w:val="heading 1"/>
    <w:basedOn w:val="Normal"/>
    <w:next w:val="Normal"/>
    <w:link w:val="Heading1Char"/>
    <w:uiPriority w:val="99"/>
    <w:qFormat/>
    <w:rsid w:val="0004586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0F6BE8"/>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C01898"/>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0F6BE8"/>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C01898"/>
    <w:pPr>
      <w:keepNext/>
      <w:jc w:val="center"/>
      <w:outlineLvl w:val="4"/>
    </w:pPr>
    <w:rPr>
      <w:b/>
      <w:sz w:val="20"/>
      <w:szCs w:val="20"/>
    </w:rPr>
  </w:style>
  <w:style w:type="paragraph" w:styleId="Heading6">
    <w:name w:val="heading 6"/>
    <w:basedOn w:val="Normal"/>
    <w:next w:val="Normal"/>
    <w:link w:val="Heading6Char"/>
    <w:uiPriority w:val="99"/>
    <w:qFormat/>
    <w:rsid w:val="00C01898"/>
    <w:pPr>
      <w:keepNext/>
      <w:outlineLvl w:val="5"/>
    </w:pPr>
    <w:rPr>
      <w:i/>
      <w:szCs w:val="20"/>
    </w:rPr>
  </w:style>
  <w:style w:type="paragraph" w:styleId="Heading7">
    <w:name w:val="heading 7"/>
    <w:basedOn w:val="Normal"/>
    <w:next w:val="Normal"/>
    <w:link w:val="Heading7Char"/>
    <w:uiPriority w:val="99"/>
    <w:qFormat/>
    <w:rsid w:val="00C01898"/>
    <w:pPr>
      <w:keepNext/>
      <w:jc w:val="center"/>
      <w:outlineLvl w:val="6"/>
    </w:pPr>
    <w:rPr>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45869"/>
    <w:rPr>
      <w:rFonts w:ascii="Cambria" w:hAnsi="Cambria" w:cs="Times New Roman"/>
      <w:b/>
      <w:bCs/>
      <w:color w:val="365F91"/>
      <w:sz w:val="28"/>
      <w:szCs w:val="28"/>
    </w:rPr>
  </w:style>
  <w:style w:type="character" w:customStyle="1" w:styleId="Heading2Char">
    <w:name w:val="Heading 2 Char"/>
    <w:basedOn w:val="DefaultParagraphFont"/>
    <w:link w:val="Heading2"/>
    <w:uiPriority w:val="99"/>
    <w:semiHidden/>
    <w:locked/>
    <w:rsid w:val="000F6BE8"/>
    <w:rPr>
      <w:rFonts w:ascii="Cambria" w:hAnsi="Cambria" w:cs="Times New Roman"/>
      <w:b/>
      <w:bCs/>
      <w:color w:val="4F81BD"/>
      <w:sz w:val="26"/>
      <w:szCs w:val="26"/>
    </w:rPr>
  </w:style>
  <w:style w:type="character" w:customStyle="1" w:styleId="Heading3Char">
    <w:name w:val="Heading 3 Char"/>
    <w:basedOn w:val="DefaultParagraphFont"/>
    <w:link w:val="Heading3"/>
    <w:uiPriority w:val="99"/>
    <w:semiHidden/>
    <w:locked/>
    <w:rsid w:val="00C01898"/>
    <w:rPr>
      <w:rFonts w:ascii="Cambria" w:hAnsi="Cambria" w:cs="Times New Roman"/>
      <w:b/>
      <w:bCs/>
      <w:color w:val="4F81BD"/>
    </w:rPr>
  </w:style>
  <w:style w:type="character" w:customStyle="1" w:styleId="Heading4Char">
    <w:name w:val="Heading 4 Char"/>
    <w:basedOn w:val="DefaultParagraphFont"/>
    <w:link w:val="Heading4"/>
    <w:uiPriority w:val="99"/>
    <w:semiHidden/>
    <w:locked/>
    <w:rsid w:val="000F6BE8"/>
    <w:rPr>
      <w:rFonts w:ascii="Cambria" w:hAnsi="Cambria" w:cs="Times New Roman"/>
      <w:b/>
      <w:bCs/>
      <w:i/>
      <w:iCs/>
      <w:color w:val="4F81BD"/>
    </w:rPr>
  </w:style>
  <w:style w:type="character" w:customStyle="1" w:styleId="Heading5Char">
    <w:name w:val="Heading 5 Char"/>
    <w:basedOn w:val="DefaultParagraphFont"/>
    <w:link w:val="Heading5"/>
    <w:uiPriority w:val="99"/>
    <w:locked/>
    <w:rsid w:val="00C01898"/>
    <w:rPr>
      <w:rFonts w:ascii="Times New Roman" w:hAnsi="Times New Roman" w:cs="Times New Roman"/>
      <w:b/>
      <w:sz w:val="20"/>
      <w:szCs w:val="20"/>
    </w:rPr>
  </w:style>
  <w:style w:type="character" w:customStyle="1" w:styleId="Heading6Char">
    <w:name w:val="Heading 6 Char"/>
    <w:basedOn w:val="DefaultParagraphFont"/>
    <w:link w:val="Heading6"/>
    <w:uiPriority w:val="99"/>
    <w:locked/>
    <w:rsid w:val="00C01898"/>
    <w:rPr>
      <w:rFonts w:ascii="Times New Roman" w:hAnsi="Times New Roman" w:cs="Times New Roman"/>
      <w:i/>
      <w:sz w:val="20"/>
      <w:szCs w:val="20"/>
    </w:rPr>
  </w:style>
  <w:style w:type="character" w:customStyle="1" w:styleId="Heading7Char">
    <w:name w:val="Heading 7 Char"/>
    <w:basedOn w:val="DefaultParagraphFont"/>
    <w:link w:val="Heading7"/>
    <w:uiPriority w:val="99"/>
    <w:locked/>
    <w:rsid w:val="00C01898"/>
    <w:rPr>
      <w:rFonts w:ascii="Times New Roman" w:hAnsi="Times New Roman" w:cs="Times New Roman"/>
      <w:sz w:val="20"/>
      <w:szCs w:val="20"/>
      <w:u w:val="single"/>
    </w:rPr>
  </w:style>
  <w:style w:type="paragraph" w:customStyle="1" w:styleId="TitlePageSubtext">
    <w:name w:val="TitlePageSubtext"/>
    <w:basedOn w:val="Heading3"/>
    <w:uiPriority w:val="99"/>
    <w:rsid w:val="00C01898"/>
    <w:pPr>
      <w:keepLines w:val="0"/>
      <w:spacing w:before="0"/>
      <w:jc w:val="center"/>
    </w:pPr>
    <w:rPr>
      <w:rFonts w:ascii="Times New Roman" w:hAnsi="Times New Roman"/>
      <w:bCs w:val="0"/>
      <w:color w:val="auto"/>
      <w:sz w:val="28"/>
      <w:szCs w:val="20"/>
    </w:rPr>
  </w:style>
  <w:style w:type="paragraph" w:customStyle="1" w:styleId="CapstoneMainTitle">
    <w:name w:val="CapstoneMainTitle"/>
    <w:basedOn w:val="Heading1"/>
    <w:link w:val="CapstoneMainTitleChar"/>
    <w:autoRedefine/>
    <w:uiPriority w:val="99"/>
    <w:qFormat/>
    <w:rsid w:val="00045869"/>
    <w:pPr>
      <w:jc w:val="center"/>
    </w:pPr>
    <w:rPr>
      <w:rFonts w:ascii="Times New Roman" w:hAnsi="Times New Roman"/>
      <w:color w:val="auto"/>
      <w:sz w:val="36"/>
      <w:szCs w:val="36"/>
    </w:rPr>
  </w:style>
  <w:style w:type="paragraph" w:customStyle="1" w:styleId="CapstoneSubTitle">
    <w:name w:val="CapstoneSubTitle"/>
    <w:basedOn w:val="Normal"/>
    <w:link w:val="CapstoneSubTitleChar"/>
    <w:autoRedefine/>
    <w:uiPriority w:val="99"/>
    <w:qFormat/>
    <w:rsid w:val="004F30C2"/>
    <w:pPr>
      <w:jc w:val="center"/>
    </w:pPr>
    <w:rPr>
      <w:b/>
      <w:sz w:val="28"/>
      <w:szCs w:val="28"/>
    </w:rPr>
  </w:style>
  <w:style w:type="character" w:customStyle="1" w:styleId="CapstoneMainTitleChar">
    <w:name w:val="CapstoneMainTitle Char"/>
    <w:basedOn w:val="Heading1Char"/>
    <w:link w:val="CapstoneMainTitle"/>
    <w:uiPriority w:val="99"/>
    <w:locked/>
    <w:rsid w:val="00045869"/>
    <w:rPr>
      <w:rFonts w:ascii="Times New Roman" w:hAnsi="Times New Roman" w:cs="Times New Roman"/>
      <w:b/>
      <w:bCs/>
      <w:color w:val="365F91"/>
      <w:sz w:val="36"/>
      <w:szCs w:val="36"/>
    </w:rPr>
  </w:style>
  <w:style w:type="paragraph" w:customStyle="1" w:styleId="CapstoneTitleTextBox">
    <w:name w:val="CapstoneTitleTextBox"/>
    <w:basedOn w:val="Normal"/>
    <w:link w:val="CapstoneTitleTextBoxChar"/>
    <w:autoRedefine/>
    <w:uiPriority w:val="99"/>
    <w:qFormat/>
    <w:rsid w:val="004F30C2"/>
    <w:pPr>
      <w:jc w:val="center"/>
    </w:pPr>
    <w:rPr>
      <w:b/>
    </w:rPr>
  </w:style>
  <w:style w:type="character" w:customStyle="1" w:styleId="CapstoneSubTitleChar">
    <w:name w:val="CapstoneSubTitle Char"/>
    <w:basedOn w:val="DefaultParagraphFont"/>
    <w:link w:val="CapstoneSubTitle"/>
    <w:uiPriority w:val="99"/>
    <w:locked/>
    <w:rsid w:val="004F30C2"/>
    <w:rPr>
      <w:rFonts w:ascii="Times New Roman" w:hAnsi="Times New Roman" w:cs="Times New Roman"/>
      <w:b/>
      <w:sz w:val="28"/>
      <w:szCs w:val="28"/>
    </w:rPr>
  </w:style>
  <w:style w:type="paragraph" w:customStyle="1" w:styleId="CapstoneAbstractText">
    <w:name w:val="CapstoneAbstractText"/>
    <w:basedOn w:val="Normal"/>
    <w:link w:val="CapstoneAbstractTextChar"/>
    <w:autoRedefine/>
    <w:uiPriority w:val="99"/>
    <w:qFormat/>
    <w:rsid w:val="00DE4787"/>
  </w:style>
  <w:style w:type="character" w:customStyle="1" w:styleId="CapstoneTitleTextBoxChar">
    <w:name w:val="CapstoneTitleTextBox Char"/>
    <w:basedOn w:val="DefaultParagraphFont"/>
    <w:link w:val="CapstoneTitleTextBox"/>
    <w:uiPriority w:val="99"/>
    <w:locked/>
    <w:rsid w:val="004F30C2"/>
    <w:rPr>
      <w:rFonts w:ascii="Times New Roman" w:hAnsi="Times New Roman" w:cs="Times New Roman"/>
      <w:b/>
      <w:sz w:val="24"/>
    </w:rPr>
  </w:style>
  <w:style w:type="paragraph" w:customStyle="1" w:styleId="CapstoneHeading1">
    <w:name w:val="CapstoneHeading1"/>
    <w:basedOn w:val="Normal"/>
    <w:link w:val="CapstoneHeading1Char"/>
    <w:autoRedefine/>
    <w:uiPriority w:val="99"/>
    <w:qFormat/>
    <w:rsid w:val="00D10749"/>
    <w:pPr>
      <w:numPr>
        <w:numId w:val="8"/>
      </w:numPr>
    </w:pPr>
    <w:rPr>
      <w:rFonts w:ascii="Arial" w:hAnsi="Arial" w:cs="Arial"/>
      <w:b/>
      <w:sz w:val="28"/>
      <w:szCs w:val="28"/>
    </w:rPr>
  </w:style>
  <w:style w:type="character" w:customStyle="1" w:styleId="CapstoneAbstractTextChar">
    <w:name w:val="CapstoneAbstractText Char"/>
    <w:basedOn w:val="DefaultParagraphFont"/>
    <w:link w:val="CapstoneAbstractText"/>
    <w:uiPriority w:val="99"/>
    <w:locked/>
    <w:rsid w:val="00DE4787"/>
    <w:rPr>
      <w:rFonts w:ascii="Times New Roman" w:hAnsi="Times New Roman" w:cs="Times New Roman"/>
      <w:sz w:val="24"/>
      <w:szCs w:val="24"/>
    </w:rPr>
  </w:style>
  <w:style w:type="paragraph" w:customStyle="1" w:styleId="CapstoneBodyText">
    <w:name w:val="CapstoneBodyText"/>
    <w:basedOn w:val="Normal"/>
    <w:link w:val="CapstoneBodyTextChar"/>
    <w:autoRedefine/>
    <w:uiPriority w:val="99"/>
    <w:qFormat/>
    <w:rsid w:val="00C36591"/>
    <w:pPr>
      <w:spacing w:before="120"/>
      <w:jc w:val="both"/>
    </w:pPr>
  </w:style>
  <w:style w:type="character" w:customStyle="1" w:styleId="CapstoneHeading1Char">
    <w:name w:val="CapstoneHeading1 Char"/>
    <w:basedOn w:val="DefaultParagraphFont"/>
    <w:link w:val="CapstoneHeading1"/>
    <w:uiPriority w:val="99"/>
    <w:locked/>
    <w:rsid w:val="00D10749"/>
    <w:rPr>
      <w:rFonts w:ascii="Arial" w:hAnsi="Arial" w:cs="Arial"/>
      <w:b/>
      <w:sz w:val="28"/>
      <w:szCs w:val="28"/>
    </w:rPr>
  </w:style>
  <w:style w:type="paragraph" w:customStyle="1" w:styleId="CapstoneChapterTitle">
    <w:name w:val="CapstoneChapterTitle"/>
    <w:basedOn w:val="Normal"/>
    <w:link w:val="CapstoneChapterTitleChar"/>
    <w:autoRedefine/>
    <w:uiPriority w:val="99"/>
    <w:qFormat/>
    <w:rsid w:val="00E34A24"/>
    <w:pPr>
      <w:jc w:val="center"/>
    </w:pPr>
    <w:rPr>
      <w:rFonts w:ascii="Arial" w:hAnsi="Arial" w:cs="Arial"/>
      <w:b/>
      <w:sz w:val="32"/>
      <w:szCs w:val="32"/>
    </w:rPr>
  </w:style>
  <w:style w:type="character" w:customStyle="1" w:styleId="CapstoneBodyTextChar">
    <w:name w:val="CapstoneBodyText Char"/>
    <w:basedOn w:val="DefaultParagraphFont"/>
    <w:link w:val="CapstoneBodyText"/>
    <w:uiPriority w:val="99"/>
    <w:locked/>
    <w:rsid w:val="00C36591"/>
    <w:rPr>
      <w:rFonts w:ascii="Times New Roman" w:eastAsia="Times New Roman" w:hAnsi="Times New Roman"/>
      <w:sz w:val="24"/>
      <w:szCs w:val="24"/>
    </w:rPr>
  </w:style>
  <w:style w:type="paragraph" w:customStyle="1" w:styleId="CapstoneHeading2">
    <w:name w:val="CapstoneHeading2"/>
    <w:basedOn w:val="Normal"/>
    <w:link w:val="CapstoneHeading2Char"/>
    <w:uiPriority w:val="99"/>
    <w:qFormat/>
    <w:rsid w:val="007C4231"/>
    <w:pPr>
      <w:numPr>
        <w:ilvl w:val="1"/>
        <w:numId w:val="8"/>
      </w:numPr>
      <w:ind w:left="432"/>
    </w:pPr>
    <w:rPr>
      <w:b/>
    </w:rPr>
  </w:style>
  <w:style w:type="character" w:customStyle="1" w:styleId="CapstoneChapterTitleChar">
    <w:name w:val="CapstoneChapterTitle Char"/>
    <w:basedOn w:val="DefaultParagraphFont"/>
    <w:link w:val="CapstoneChapterTitle"/>
    <w:uiPriority w:val="99"/>
    <w:locked/>
    <w:rsid w:val="00E34A24"/>
    <w:rPr>
      <w:rFonts w:ascii="Arial" w:hAnsi="Arial" w:cs="Arial"/>
      <w:b/>
      <w:sz w:val="32"/>
      <w:szCs w:val="32"/>
    </w:rPr>
  </w:style>
  <w:style w:type="paragraph" w:customStyle="1" w:styleId="CapstoneHeading3">
    <w:name w:val="CapstoneHeading3"/>
    <w:basedOn w:val="Normal"/>
    <w:link w:val="CapstoneHeading3Char"/>
    <w:uiPriority w:val="99"/>
    <w:qFormat/>
    <w:rsid w:val="007C4231"/>
    <w:pPr>
      <w:numPr>
        <w:ilvl w:val="2"/>
        <w:numId w:val="8"/>
      </w:numPr>
      <w:ind w:left="540"/>
    </w:pPr>
    <w:rPr>
      <w:u w:val="single"/>
    </w:rPr>
  </w:style>
  <w:style w:type="character" w:customStyle="1" w:styleId="CapstoneHeading2Char">
    <w:name w:val="CapstoneHeading2 Char"/>
    <w:basedOn w:val="DefaultParagraphFont"/>
    <w:link w:val="CapstoneHeading2"/>
    <w:uiPriority w:val="99"/>
    <w:locked/>
    <w:rsid w:val="007C4231"/>
    <w:rPr>
      <w:rFonts w:ascii="Times New Roman" w:hAnsi="Times New Roman"/>
      <w:b/>
      <w:sz w:val="24"/>
      <w:szCs w:val="24"/>
    </w:rPr>
  </w:style>
  <w:style w:type="paragraph" w:styleId="BalloonText">
    <w:name w:val="Balloon Text"/>
    <w:basedOn w:val="Normal"/>
    <w:link w:val="BalloonTextChar"/>
    <w:uiPriority w:val="99"/>
    <w:semiHidden/>
    <w:rsid w:val="0091232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12325"/>
    <w:rPr>
      <w:rFonts w:ascii="Tahoma" w:hAnsi="Tahoma" w:cs="Tahoma"/>
      <w:sz w:val="16"/>
      <w:szCs w:val="16"/>
    </w:rPr>
  </w:style>
  <w:style w:type="character" w:customStyle="1" w:styleId="CapstoneHeading3Char">
    <w:name w:val="CapstoneHeading3 Char"/>
    <w:basedOn w:val="DefaultParagraphFont"/>
    <w:link w:val="CapstoneHeading3"/>
    <w:uiPriority w:val="99"/>
    <w:locked/>
    <w:rsid w:val="007C4231"/>
    <w:rPr>
      <w:rFonts w:ascii="Times New Roman" w:hAnsi="Times New Roman"/>
      <w:sz w:val="24"/>
      <w:szCs w:val="24"/>
      <w:u w:val="single"/>
    </w:rPr>
  </w:style>
  <w:style w:type="paragraph" w:styleId="Caption">
    <w:name w:val="caption"/>
    <w:basedOn w:val="Normal"/>
    <w:next w:val="Normal"/>
    <w:link w:val="CaptionChar"/>
    <w:autoRedefine/>
    <w:uiPriority w:val="99"/>
    <w:qFormat/>
    <w:rsid w:val="00912325"/>
    <w:rPr>
      <w:b/>
      <w:bCs/>
      <w:color w:val="4F81BD"/>
      <w:sz w:val="18"/>
      <w:szCs w:val="18"/>
    </w:rPr>
  </w:style>
  <w:style w:type="paragraph" w:customStyle="1" w:styleId="CapstoneCaptionStyle">
    <w:name w:val="CapstoneCaptionStyle"/>
    <w:basedOn w:val="Caption"/>
    <w:link w:val="CapstoneCaptionStyleChar1"/>
    <w:autoRedefine/>
    <w:uiPriority w:val="99"/>
    <w:qFormat/>
    <w:rsid w:val="00912325"/>
    <w:pPr>
      <w:jc w:val="center"/>
    </w:pPr>
    <w:rPr>
      <w:color w:val="auto"/>
    </w:rPr>
  </w:style>
  <w:style w:type="paragraph" w:customStyle="1" w:styleId="CapstoneCaptions">
    <w:name w:val="CapstoneCaptions"/>
    <w:basedOn w:val="CapstoneCaptionStyle"/>
    <w:link w:val="CapstoneCaptionsChar"/>
    <w:uiPriority w:val="99"/>
    <w:qFormat/>
    <w:rsid w:val="008B237A"/>
    <w:pPr>
      <w:spacing w:line="360" w:lineRule="auto"/>
    </w:pPr>
    <w:rPr>
      <w:b w:val="0"/>
      <w:sz w:val="22"/>
    </w:rPr>
  </w:style>
  <w:style w:type="character" w:customStyle="1" w:styleId="CaptionChar">
    <w:name w:val="Caption Char"/>
    <w:basedOn w:val="DefaultParagraphFont"/>
    <w:link w:val="Caption"/>
    <w:uiPriority w:val="99"/>
    <w:locked/>
    <w:rsid w:val="00912325"/>
    <w:rPr>
      <w:rFonts w:cs="Times New Roman"/>
      <w:b/>
      <w:bCs/>
      <w:color w:val="4F81BD"/>
      <w:sz w:val="18"/>
      <w:szCs w:val="18"/>
    </w:rPr>
  </w:style>
  <w:style w:type="character" w:customStyle="1" w:styleId="CapstoneCaptionStyleChar">
    <w:name w:val="CapstoneCaptionStyle Char"/>
    <w:basedOn w:val="CaptionChar"/>
    <w:uiPriority w:val="99"/>
    <w:locked/>
    <w:rsid w:val="00912325"/>
    <w:rPr>
      <w:rFonts w:cs="Times New Roman"/>
      <w:b/>
      <w:bCs/>
      <w:color w:val="4F81BD"/>
      <w:sz w:val="18"/>
      <w:szCs w:val="18"/>
    </w:rPr>
  </w:style>
  <w:style w:type="table" w:styleId="TableGrid">
    <w:name w:val="Table Grid"/>
    <w:basedOn w:val="TableNormal"/>
    <w:uiPriority w:val="99"/>
    <w:rsid w:val="0024417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apstoneCaptionStyleChar1">
    <w:name w:val="CapstoneCaptionStyle Char1"/>
    <w:basedOn w:val="CaptionChar"/>
    <w:link w:val="CapstoneCaptionStyle"/>
    <w:uiPriority w:val="99"/>
    <w:locked/>
    <w:rsid w:val="00DF6A32"/>
    <w:rPr>
      <w:rFonts w:cs="Times New Roman"/>
      <w:b/>
      <w:bCs/>
      <w:color w:val="4F81BD"/>
      <w:sz w:val="18"/>
      <w:szCs w:val="18"/>
    </w:rPr>
  </w:style>
  <w:style w:type="character" w:customStyle="1" w:styleId="CapstoneCaptionsChar">
    <w:name w:val="CapstoneCaptions Char"/>
    <w:basedOn w:val="CapstoneCaptionStyleChar1"/>
    <w:link w:val="CapstoneCaptions"/>
    <w:uiPriority w:val="99"/>
    <w:locked/>
    <w:rsid w:val="008B237A"/>
    <w:rPr>
      <w:rFonts w:ascii="Times New Roman" w:hAnsi="Times New Roman" w:cs="Times New Roman"/>
      <w:b w:val="0"/>
      <w:bCs/>
      <w:color w:val="4F81BD"/>
      <w:sz w:val="22"/>
      <w:szCs w:val="18"/>
    </w:rPr>
  </w:style>
  <w:style w:type="paragraph" w:styleId="TOCHeading">
    <w:name w:val="TOC Heading"/>
    <w:basedOn w:val="Heading1"/>
    <w:next w:val="Normal"/>
    <w:uiPriority w:val="99"/>
    <w:qFormat/>
    <w:rsid w:val="000F6BE8"/>
    <w:pPr>
      <w:outlineLvl w:val="9"/>
    </w:pPr>
  </w:style>
  <w:style w:type="paragraph" w:styleId="TOC1">
    <w:name w:val="toc 1"/>
    <w:basedOn w:val="Normal"/>
    <w:next w:val="Normal"/>
    <w:autoRedefine/>
    <w:uiPriority w:val="99"/>
    <w:rsid w:val="000F6BE8"/>
    <w:pPr>
      <w:spacing w:before="120" w:after="120"/>
    </w:pPr>
    <w:rPr>
      <w:b/>
      <w:bCs/>
      <w:caps/>
      <w:sz w:val="20"/>
      <w:szCs w:val="20"/>
    </w:rPr>
  </w:style>
  <w:style w:type="character" w:styleId="Hyperlink">
    <w:name w:val="Hyperlink"/>
    <w:basedOn w:val="DefaultParagraphFont"/>
    <w:uiPriority w:val="99"/>
    <w:rsid w:val="000F6BE8"/>
    <w:rPr>
      <w:rFonts w:cs="Times New Roman"/>
      <w:color w:val="0000FF"/>
      <w:u w:val="single"/>
    </w:rPr>
  </w:style>
  <w:style w:type="paragraph" w:styleId="TOC2">
    <w:name w:val="toc 2"/>
    <w:basedOn w:val="Normal"/>
    <w:next w:val="Normal"/>
    <w:autoRedefine/>
    <w:uiPriority w:val="39"/>
    <w:rsid w:val="00D37137"/>
    <w:pPr>
      <w:tabs>
        <w:tab w:val="left" w:pos="880"/>
        <w:tab w:val="right" w:leader="dot" w:pos="9350"/>
      </w:tabs>
      <w:ind w:left="220"/>
    </w:pPr>
    <w:rPr>
      <w:smallCaps/>
      <w:sz w:val="20"/>
      <w:szCs w:val="20"/>
    </w:rPr>
  </w:style>
  <w:style w:type="paragraph" w:styleId="TOC3">
    <w:name w:val="toc 3"/>
    <w:basedOn w:val="Normal"/>
    <w:next w:val="Normal"/>
    <w:autoRedefine/>
    <w:uiPriority w:val="39"/>
    <w:rsid w:val="000F6BE8"/>
    <w:pPr>
      <w:ind w:left="440"/>
    </w:pPr>
    <w:rPr>
      <w:i/>
      <w:iCs/>
      <w:sz w:val="20"/>
      <w:szCs w:val="20"/>
    </w:rPr>
  </w:style>
  <w:style w:type="paragraph" w:styleId="TOC4">
    <w:name w:val="toc 4"/>
    <w:basedOn w:val="Normal"/>
    <w:next w:val="Normal"/>
    <w:autoRedefine/>
    <w:uiPriority w:val="39"/>
    <w:rsid w:val="000F6BE8"/>
    <w:pPr>
      <w:ind w:left="660"/>
    </w:pPr>
    <w:rPr>
      <w:sz w:val="18"/>
      <w:szCs w:val="18"/>
    </w:rPr>
  </w:style>
  <w:style w:type="paragraph" w:styleId="TOC5">
    <w:name w:val="toc 5"/>
    <w:basedOn w:val="Normal"/>
    <w:next w:val="Normal"/>
    <w:autoRedefine/>
    <w:uiPriority w:val="99"/>
    <w:rsid w:val="000F6BE8"/>
    <w:pPr>
      <w:ind w:left="880"/>
    </w:pPr>
    <w:rPr>
      <w:sz w:val="18"/>
      <w:szCs w:val="18"/>
    </w:rPr>
  </w:style>
  <w:style w:type="paragraph" w:styleId="TOC6">
    <w:name w:val="toc 6"/>
    <w:basedOn w:val="Normal"/>
    <w:next w:val="Normal"/>
    <w:autoRedefine/>
    <w:uiPriority w:val="99"/>
    <w:rsid w:val="000F6BE8"/>
    <w:pPr>
      <w:ind w:left="1100"/>
    </w:pPr>
    <w:rPr>
      <w:sz w:val="18"/>
      <w:szCs w:val="18"/>
    </w:rPr>
  </w:style>
  <w:style w:type="paragraph" w:styleId="TOC7">
    <w:name w:val="toc 7"/>
    <w:basedOn w:val="Normal"/>
    <w:next w:val="Normal"/>
    <w:autoRedefine/>
    <w:uiPriority w:val="99"/>
    <w:rsid w:val="000F6BE8"/>
    <w:pPr>
      <w:ind w:left="1320"/>
    </w:pPr>
    <w:rPr>
      <w:sz w:val="18"/>
      <w:szCs w:val="18"/>
    </w:rPr>
  </w:style>
  <w:style w:type="paragraph" w:styleId="TOC8">
    <w:name w:val="toc 8"/>
    <w:basedOn w:val="Normal"/>
    <w:next w:val="Normal"/>
    <w:autoRedefine/>
    <w:uiPriority w:val="99"/>
    <w:rsid w:val="000F6BE8"/>
    <w:pPr>
      <w:ind w:left="1540"/>
    </w:pPr>
    <w:rPr>
      <w:sz w:val="18"/>
      <w:szCs w:val="18"/>
    </w:rPr>
  </w:style>
  <w:style w:type="paragraph" w:styleId="TOC9">
    <w:name w:val="toc 9"/>
    <w:basedOn w:val="Normal"/>
    <w:next w:val="Normal"/>
    <w:autoRedefine/>
    <w:uiPriority w:val="99"/>
    <w:rsid w:val="000F6BE8"/>
    <w:pPr>
      <w:ind w:left="1760"/>
    </w:pPr>
    <w:rPr>
      <w:sz w:val="18"/>
      <w:szCs w:val="18"/>
    </w:rPr>
  </w:style>
  <w:style w:type="paragraph" w:styleId="ListParagraph">
    <w:name w:val="List Paragraph"/>
    <w:basedOn w:val="Normal"/>
    <w:uiPriority w:val="34"/>
    <w:qFormat/>
    <w:rsid w:val="00A2487B"/>
    <w:pPr>
      <w:ind w:left="720"/>
      <w:contextualSpacing/>
    </w:pPr>
  </w:style>
  <w:style w:type="paragraph" w:styleId="TableofFigures">
    <w:name w:val="table of figures"/>
    <w:basedOn w:val="Normal"/>
    <w:next w:val="Normal"/>
    <w:uiPriority w:val="99"/>
    <w:rsid w:val="00941715"/>
  </w:style>
  <w:style w:type="character" w:styleId="CommentReference">
    <w:name w:val="annotation reference"/>
    <w:basedOn w:val="DefaultParagraphFont"/>
    <w:uiPriority w:val="99"/>
    <w:semiHidden/>
    <w:rsid w:val="00DE7618"/>
    <w:rPr>
      <w:rFonts w:cs="Times New Roman"/>
      <w:sz w:val="16"/>
      <w:szCs w:val="16"/>
    </w:rPr>
  </w:style>
  <w:style w:type="paragraph" w:styleId="CommentText">
    <w:name w:val="annotation text"/>
    <w:basedOn w:val="Normal"/>
    <w:link w:val="CommentTextChar"/>
    <w:uiPriority w:val="99"/>
    <w:semiHidden/>
    <w:rsid w:val="00DE7618"/>
    <w:rPr>
      <w:sz w:val="20"/>
      <w:szCs w:val="20"/>
    </w:rPr>
  </w:style>
  <w:style w:type="character" w:customStyle="1" w:styleId="CommentTextChar">
    <w:name w:val="Comment Text Char"/>
    <w:basedOn w:val="DefaultParagraphFont"/>
    <w:link w:val="CommentText"/>
    <w:uiPriority w:val="99"/>
    <w:semiHidden/>
    <w:locked/>
    <w:rsid w:val="00DE7618"/>
    <w:rPr>
      <w:rFonts w:cs="Times New Roman"/>
      <w:sz w:val="20"/>
      <w:szCs w:val="20"/>
    </w:rPr>
  </w:style>
  <w:style w:type="paragraph" w:styleId="CommentSubject">
    <w:name w:val="annotation subject"/>
    <w:basedOn w:val="CommentText"/>
    <w:next w:val="CommentText"/>
    <w:link w:val="CommentSubjectChar"/>
    <w:uiPriority w:val="99"/>
    <w:semiHidden/>
    <w:rsid w:val="00DE7618"/>
    <w:rPr>
      <w:b/>
      <w:bCs/>
    </w:rPr>
  </w:style>
  <w:style w:type="character" w:customStyle="1" w:styleId="CommentSubjectChar">
    <w:name w:val="Comment Subject Char"/>
    <w:basedOn w:val="CommentTextChar"/>
    <w:link w:val="CommentSubject"/>
    <w:uiPriority w:val="99"/>
    <w:semiHidden/>
    <w:locked/>
    <w:rsid w:val="00DE7618"/>
    <w:rPr>
      <w:rFonts w:cs="Times New Roman"/>
      <w:b/>
      <w:bCs/>
      <w:sz w:val="20"/>
      <w:szCs w:val="20"/>
    </w:rPr>
  </w:style>
  <w:style w:type="paragraph" w:styleId="Header">
    <w:name w:val="header"/>
    <w:basedOn w:val="Normal"/>
    <w:link w:val="HeaderChar"/>
    <w:uiPriority w:val="99"/>
    <w:unhideWhenUsed/>
    <w:rsid w:val="004D3437"/>
    <w:pPr>
      <w:tabs>
        <w:tab w:val="center" w:pos="4320"/>
        <w:tab w:val="right" w:pos="8640"/>
      </w:tabs>
    </w:pPr>
  </w:style>
  <w:style w:type="character" w:customStyle="1" w:styleId="HeaderChar">
    <w:name w:val="Header Char"/>
    <w:basedOn w:val="DefaultParagraphFont"/>
    <w:link w:val="Header"/>
    <w:uiPriority w:val="99"/>
    <w:rsid w:val="004D3437"/>
    <w:rPr>
      <w:sz w:val="22"/>
      <w:szCs w:val="22"/>
    </w:rPr>
  </w:style>
  <w:style w:type="paragraph" w:styleId="Footer">
    <w:name w:val="footer"/>
    <w:basedOn w:val="Normal"/>
    <w:link w:val="FooterChar"/>
    <w:uiPriority w:val="99"/>
    <w:unhideWhenUsed/>
    <w:rsid w:val="004D3437"/>
    <w:pPr>
      <w:tabs>
        <w:tab w:val="center" w:pos="4320"/>
        <w:tab w:val="right" w:pos="8640"/>
      </w:tabs>
    </w:pPr>
  </w:style>
  <w:style w:type="character" w:customStyle="1" w:styleId="FooterChar">
    <w:name w:val="Footer Char"/>
    <w:basedOn w:val="DefaultParagraphFont"/>
    <w:link w:val="Footer"/>
    <w:uiPriority w:val="99"/>
    <w:rsid w:val="004D3437"/>
    <w:rPr>
      <w:sz w:val="22"/>
      <w:szCs w:val="22"/>
    </w:rPr>
  </w:style>
  <w:style w:type="character" w:styleId="PageNumber">
    <w:name w:val="page number"/>
    <w:basedOn w:val="DefaultParagraphFont"/>
    <w:uiPriority w:val="99"/>
    <w:semiHidden/>
    <w:unhideWhenUsed/>
    <w:rsid w:val="004D3437"/>
  </w:style>
  <w:style w:type="table" w:styleId="LightShading-Accent1">
    <w:name w:val="Light Shading Accent 1"/>
    <w:basedOn w:val="TableNormal"/>
    <w:uiPriority w:val="60"/>
    <w:rsid w:val="004D3437"/>
    <w:rPr>
      <w:rFonts w:asciiTheme="minorHAnsi" w:eastAsiaTheme="minorEastAsia" w:hAnsiTheme="minorHAnsi" w:cstheme="minorBid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UnresolvedMention">
    <w:name w:val="Unresolved Mention"/>
    <w:basedOn w:val="DefaultParagraphFont"/>
    <w:uiPriority w:val="99"/>
    <w:semiHidden/>
    <w:unhideWhenUsed/>
    <w:rsid w:val="00C36591"/>
    <w:rPr>
      <w:color w:val="605E5C"/>
      <w:shd w:val="clear" w:color="auto" w:fill="E1DFDD"/>
    </w:rPr>
  </w:style>
  <w:style w:type="character" w:styleId="FollowedHyperlink">
    <w:name w:val="FollowedHyperlink"/>
    <w:basedOn w:val="DefaultParagraphFont"/>
    <w:uiPriority w:val="99"/>
    <w:semiHidden/>
    <w:unhideWhenUsed/>
    <w:rsid w:val="00C36591"/>
    <w:rPr>
      <w:color w:val="800080" w:themeColor="followedHyperlink"/>
      <w:u w:val="single"/>
    </w:rPr>
  </w:style>
  <w:style w:type="character" w:styleId="Strong">
    <w:name w:val="Strong"/>
    <w:basedOn w:val="DefaultParagraphFont"/>
    <w:uiPriority w:val="22"/>
    <w:qFormat/>
    <w:locked/>
    <w:rsid w:val="00C365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382828">
      <w:bodyDiv w:val="1"/>
      <w:marLeft w:val="0"/>
      <w:marRight w:val="0"/>
      <w:marTop w:val="0"/>
      <w:marBottom w:val="0"/>
      <w:divBdr>
        <w:top w:val="none" w:sz="0" w:space="0" w:color="auto"/>
        <w:left w:val="none" w:sz="0" w:space="0" w:color="auto"/>
        <w:bottom w:val="none" w:sz="0" w:space="0" w:color="auto"/>
        <w:right w:val="none" w:sz="0" w:space="0" w:color="auto"/>
      </w:divBdr>
    </w:div>
    <w:div w:id="125398317">
      <w:bodyDiv w:val="1"/>
      <w:marLeft w:val="0"/>
      <w:marRight w:val="0"/>
      <w:marTop w:val="0"/>
      <w:marBottom w:val="0"/>
      <w:divBdr>
        <w:top w:val="none" w:sz="0" w:space="0" w:color="auto"/>
        <w:left w:val="none" w:sz="0" w:space="0" w:color="auto"/>
        <w:bottom w:val="none" w:sz="0" w:space="0" w:color="auto"/>
        <w:right w:val="none" w:sz="0" w:space="0" w:color="auto"/>
      </w:divBdr>
      <w:divsChild>
        <w:div w:id="1213497290">
          <w:marLeft w:val="0"/>
          <w:marRight w:val="0"/>
          <w:marTop w:val="0"/>
          <w:marBottom w:val="0"/>
          <w:divBdr>
            <w:top w:val="none" w:sz="0" w:space="0" w:color="auto"/>
            <w:left w:val="none" w:sz="0" w:space="0" w:color="auto"/>
            <w:bottom w:val="none" w:sz="0" w:space="0" w:color="auto"/>
            <w:right w:val="none" w:sz="0" w:space="0" w:color="auto"/>
          </w:divBdr>
          <w:divsChild>
            <w:div w:id="730037957">
              <w:marLeft w:val="0"/>
              <w:marRight w:val="0"/>
              <w:marTop w:val="0"/>
              <w:marBottom w:val="0"/>
              <w:divBdr>
                <w:top w:val="none" w:sz="0" w:space="0" w:color="auto"/>
                <w:left w:val="none" w:sz="0" w:space="0" w:color="auto"/>
                <w:bottom w:val="none" w:sz="0" w:space="0" w:color="auto"/>
                <w:right w:val="none" w:sz="0" w:space="0" w:color="auto"/>
              </w:divBdr>
            </w:div>
            <w:div w:id="568464889">
              <w:marLeft w:val="0"/>
              <w:marRight w:val="0"/>
              <w:marTop w:val="0"/>
              <w:marBottom w:val="0"/>
              <w:divBdr>
                <w:top w:val="none" w:sz="0" w:space="0" w:color="auto"/>
                <w:left w:val="none" w:sz="0" w:space="0" w:color="auto"/>
                <w:bottom w:val="none" w:sz="0" w:space="0" w:color="auto"/>
                <w:right w:val="none" w:sz="0" w:space="0" w:color="auto"/>
              </w:divBdr>
              <w:divsChild>
                <w:div w:id="1667175089">
                  <w:marLeft w:val="0"/>
                  <w:marRight w:val="0"/>
                  <w:marTop w:val="0"/>
                  <w:marBottom w:val="0"/>
                  <w:divBdr>
                    <w:top w:val="none" w:sz="0" w:space="0" w:color="auto"/>
                    <w:left w:val="none" w:sz="0" w:space="0" w:color="auto"/>
                    <w:bottom w:val="none" w:sz="0" w:space="0" w:color="auto"/>
                    <w:right w:val="none" w:sz="0" w:space="0" w:color="auto"/>
                  </w:divBdr>
                  <w:divsChild>
                    <w:div w:id="21020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292733">
      <w:bodyDiv w:val="1"/>
      <w:marLeft w:val="0"/>
      <w:marRight w:val="0"/>
      <w:marTop w:val="0"/>
      <w:marBottom w:val="0"/>
      <w:divBdr>
        <w:top w:val="none" w:sz="0" w:space="0" w:color="auto"/>
        <w:left w:val="none" w:sz="0" w:space="0" w:color="auto"/>
        <w:bottom w:val="none" w:sz="0" w:space="0" w:color="auto"/>
        <w:right w:val="none" w:sz="0" w:space="0" w:color="auto"/>
      </w:divBdr>
    </w:div>
    <w:div w:id="448595543">
      <w:bodyDiv w:val="1"/>
      <w:marLeft w:val="0"/>
      <w:marRight w:val="0"/>
      <w:marTop w:val="0"/>
      <w:marBottom w:val="0"/>
      <w:divBdr>
        <w:top w:val="none" w:sz="0" w:space="0" w:color="auto"/>
        <w:left w:val="none" w:sz="0" w:space="0" w:color="auto"/>
        <w:bottom w:val="none" w:sz="0" w:space="0" w:color="auto"/>
        <w:right w:val="none" w:sz="0" w:space="0" w:color="auto"/>
      </w:divBdr>
      <w:divsChild>
        <w:div w:id="1474252715">
          <w:marLeft w:val="0"/>
          <w:marRight w:val="0"/>
          <w:marTop w:val="0"/>
          <w:marBottom w:val="0"/>
          <w:divBdr>
            <w:top w:val="none" w:sz="0" w:space="0" w:color="auto"/>
            <w:left w:val="none" w:sz="0" w:space="0" w:color="auto"/>
            <w:bottom w:val="none" w:sz="0" w:space="0" w:color="auto"/>
            <w:right w:val="none" w:sz="0" w:space="0" w:color="auto"/>
          </w:divBdr>
          <w:divsChild>
            <w:div w:id="1415516153">
              <w:marLeft w:val="0"/>
              <w:marRight w:val="0"/>
              <w:marTop w:val="0"/>
              <w:marBottom w:val="0"/>
              <w:divBdr>
                <w:top w:val="none" w:sz="0" w:space="0" w:color="auto"/>
                <w:left w:val="none" w:sz="0" w:space="0" w:color="auto"/>
                <w:bottom w:val="none" w:sz="0" w:space="0" w:color="auto"/>
                <w:right w:val="none" w:sz="0" w:space="0" w:color="auto"/>
              </w:divBdr>
            </w:div>
            <w:div w:id="2074423599">
              <w:marLeft w:val="0"/>
              <w:marRight w:val="0"/>
              <w:marTop w:val="0"/>
              <w:marBottom w:val="0"/>
              <w:divBdr>
                <w:top w:val="none" w:sz="0" w:space="0" w:color="auto"/>
                <w:left w:val="none" w:sz="0" w:space="0" w:color="auto"/>
                <w:bottom w:val="none" w:sz="0" w:space="0" w:color="auto"/>
                <w:right w:val="none" w:sz="0" w:space="0" w:color="auto"/>
              </w:divBdr>
              <w:divsChild>
                <w:div w:id="1774133497">
                  <w:marLeft w:val="0"/>
                  <w:marRight w:val="0"/>
                  <w:marTop w:val="0"/>
                  <w:marBottom w:val="0"/>
                  <w:divBdr>
                    <w:top w:val="none" w:sz="0" w:space="0" w:color="auto"/>
                    <w:left w:val="none" w:sz="0" w:space="0" w:color="auto"/>
                    <w:bottom w:val="none" w:sz="0" w:space="0" w:color="auto"/>
                    <w:right w:val="none" w:sz="0" w:space="0" w:color="auto"/>
                  </w:divBdr>
                  <w:divsChild>
                    <w:div w:id="158715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7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6331">
      <w:bodyDiv w:val="1"/>
      <w:marLeft w:val="0"/>
      <w:marRight w:val="0"/>
      <w:marTop w:val="0"/>
      <w:marBottom w:val="0"/>
      <w:divBdr>
        <w:top w:val="none" w:sz="0" w:space="0" w:color="auto"/>
        <w:left w:val="none" w:sz="0" w:space="0" w:color="auto"/>
        <w:bottom w:val="none" w:sz="0" w:space="0" w:color="auto"/>
        <w:right w:val="none" w:sz="0" w:space="0" w:color="auto"/>
      </w:divBdr>
    </w:div>
    <w:div w:id="491604647">
      <w:bodyDiv w:val="1"/>
      <w:marLeft w:val="0"/>
      <w:marRight w:val="0"/>
      <w:marTop w:val="0"/>
      <w:marBottom w:val="0"/>
      <w:divBdr>
        <w:top w:val="none" w:sz="0" w:space="0" w:color="auto"/>
        <w:left w:val="none" w:sz="0" w:space="0" w:color="auto"/>
        <w:bottom w:val="none" w:sz="0" w:space="0" w:color="auto"/>
        <w:right w:val="none" w:sz="0" w:space="0" w:color="auto"/>
      </w:divBdr>
    </w:div>
    <w:div w:id="501549469">
      <w:bodyDiv w:val="1"/>
      <w:marLeft w:val="0"/>
      <w:marRight w:val="0"/>
      <w:marTop w:val="0"/>
      <w:marBottom w:val="0"/>
      <w:divBdr>
        <w:top w:val="none" w:sz="0" w:space="0" w:color="auto"/>
        <w:left w:val="none" w:sz="0" w:space="0" w:color="auto"/>
        <w:bottom w:val="none" w:sz="0" w:space="0" w:color="auto"/>
        <w:right w:val="none" w:sz="0" w:space="0" w:color="auto"/>
      </w:divBdr>
    </w:div>
    <w:div w:id="577642724">
      <w:bodyDiv w:val="1"/>
      <w:marLeft w:val="0"/>
      <w:marRight w:val="0"/>
      <w:marTop w:val="0"/>
      <w:marBottom w:val="0"/>
      <w:divBdr>
        <w:top w:val="none" w:sz="0" w:space="0" w:color="auto"/>
        <w:left w:val="none" w:sz="0" w:space="0" w:color="auto"/>
        <w:bottom w:val="none" w:sz="0" w:space="0" w:color="auto"/>
        <w:right w:val="none" w:sz="0" w:space="0" w:color="auto"/>
      </w:divBdr>
      <w:divsChild>
        <w:div w:id="1963415089">
          <w:marLeft w:val="547"/>
          <w:marRight w:val="0"/>
          <w:marTop w:val="106"/>
          <w:marBottom w:val="0"/>
          <w:divBdr>
            <w:top w:val="none" w:sz="0" w:space="0" w:color="auto"/>
            <w:left w:val="none" w:sz="0" w:space="0" w:color="auto"/>
            <w:bottom w:val="none" w:sz="0" w:space="0" w:color="auto"/>
            <w:right w:val="none" w:sz="0" w:space="0" w:color="auto"/>
          </w:divBdr>
        </w:div>
        <w:div w:id="2102027040">
          <w:marLeft w:val="547"/>
          <w:marRight w:val="0"/>
          <w:marTop w:val="106"/>
          <w:marBottom w:val="0"/>
          <w:divBdr>
            <w:top w:val="none" w:sz="0" w:space="0" w:color="auto"/>
            <w:left w:val="none" w:sz="0" w:space="0" w:color="auto"/>
            <w:bottom w:val="none" w:sz="0" w:space="0" w:color="auto"/>
            <w:right w:val="none" w:sz="0" w:space="0" w:color="auto"/>
          </w:divBdr>
        </w:div>
        <w:div w:id="1405571853">
          <w:marLeft w:val="547"/>
          <w:marRight w:val="0"/>
          <w:marTop w:val="106"/>
          <w:marBottom w:val="0"/>
          <w:divBdr>
            <w:top w:val="none" w:sz="0" w:space="0" w:color="auto"/>
            <w:left w:val="none" w:sz="0" w:space="0" w:color="auto"/>
            <w:bottom w:val="none" w:sz="0" w:space="0" w:color="auto"/>
            <w:right w:val="none" w:sz="0" w:space="0" w:color="auto"/>
          </w:divBdr>
        </w:div>
        <w:div w:id="728697551">
          <w:marLeft w:val="547"/>
          <w:marRight w:val="0"/>
          <w:marTop w:val="106"/>
          <w:marBottom w:val="0"/>
          <w:divBdr>
            <w:top w:val="none" w:sz="0" w:space="0" w:color="auto"/>
            <w:left w:val="none" w:sz="0" w:space="0" w:color="auto"/>
            <w:bottom w:val="none" w:sz="0" w:space="0" w:color="auto"/>
            <w:right w:val="none" w:sz="0" w:space="0" w:color="auto"/>
          </w:divBdr>
        </w:div>
        <w:div w:id="1377045799">
          <w:marLeft w:val="547"/>
          <w:marRight w:val="0"/>
          <w:marTop w:val="115"/>
          <w:marBottom w:val="0"/>
          <w:divBdr>
            <w:top w:val="none" w:sz="0" w:space="0" w:color="auto"/>
            <w:left w:val="none" w:sz="0" w:space="0" w:color="auto"/>
            <w:bottom w:val="none" w:sz="0" w:space="0" w:color="auto"/>
            <w:right w:val="none" w:sz="0" w:space="0" w:color="auto"/>
          </w:divBdr>
        </w:div>
      </w:divsChild>
    </w:div>
    <w:div w:id="612781932">
      <w:bodyDiv w:val="1"/>
      <w:marLeft w:val="0"/>
      <w:marRight w:val="0"/>
      <w:marTop w:val="0"/>
      <w:marBottom w:val="0"/>
      <w:divBdr>
        <w:top w:val="none" w:sz="0" w:space="0" w:color="auto"/>
        <w:left w:val="none" w:sz="0" w:space="0" w:color="auto"/>
        <w:bottom w:val="none" w:sz="0" w:space="0" w:color="auto"/>
        <w:right w:val="none" w:sz="0" w:space="0" w:color="auto"/>
      </w:divBdr>
    </w:div>
    <w:div w:id="717319041">
      <w:bodyDiv w:val="1"/>
      <w:marLeft w:val="0"/>
      <w:marRight w:val="0"/>
      <w:marTop w:val="0"/>
      <w:marBottom w:val="0"/>
      <w:divBdr>
        <w:top w:val="none" w:sz="0" w:space="0" w:color="auto"/>
        <w:left w:val="none" w:sz="0" w:space="0" w:color="auto"/>
        <w:bottom w:val="none" w:sz="0" w:space="0" w:color="auto"/>
        <w:right w:val="none" w:sz="0" w:space="0" w:color="auto"/>
      </w:divBdr>
      <w:divsChild>
        <w:div w:id="664282951">
          <w:marLeft w:val="0"/>
          <w:marRight w:val="0"/>
          <w:marTop w:val="0"/>
          <w:marBottom w:val="0"/>
          <w:divBdr>
            <w:top w:val="none" w:sz="0" w:space="0" w:color="auto"/>
            <w:left w:val="none" w:sz="0" w:space="0" w:color="auto"/>
            <w:bottom w:val="none" w:sz="0" w:space="0" w:color="auto"/>
            <w:right w:val="none" w:sz="0" w:space="0" w:color="auto"/>
          </w:divBdr>
          <w:divsChild>
            <w:div w:id="361050898">
              <w:marLeft w:val="0"/>
              <w:marRight w:val="0"/>
              <w:marTop w:val="0"/>
              <w:marBottom w:val="0"/>
              <w:divBdr>
                <w:top w:val="none" w:sz="0" w:space="0" w:color="auto"/>
                <w:left w:val="none" w:sz="0" w:space="0" w:color="auto"/>
                <w:bottom w:val="none" w:sz="0" w:space="0" w:color="auto"/>
                <w:right w:val="none" w:sz="0" w:space="0" w:color="auto"/>
              </w:divBdr>
            </w:div>
            <w:div w:id="77681442">
              <w:marLeft w:val="0"/>
              <w:marRight w:val="0"/>
              <w:marTop w:val="0"/>
              <w:marBottom w:val="0"/>
              <w:divBdr>
                <w:top w:val="none" w:sz="0" w:space="0" w:color="auto"/>
                <w:left w:val="none" w:sz="0" w:space="0" w:color="auto"/>
                <w:bottom w:val="none" w:sz="0" w:space="0" w:color="auto"/>
                <w:right w:val="none" w:sz="0" w:space="0" w:color="auto"/>
              </w:divBdr>
              <w:divsChild>
                <w:div w:id="59255367">
                  <w:marLeft w:val="0"/>
                  <w:marRight w:val="0"/>
                  <w:marTop w:val="0"/>
                  <w:marBottom w:val="0"/>
                  <w:divBdr>
                    <w:top w:val="none" w:sz="0" w:space="0" w:color="auto"/>
                    <w:left w:val="none" w:sz="0" w:space="0" w:color="auto"/>
                    <w:bottom w:val="none" w:sz="0" w:space="0" w:color="auto"/>
                    <w:right w:val="none" w:sz="0" w:space="0" w:color="auto"/>
                  </w:divBdr>
                  <w:divsChild>
                    <w:div w:id="120043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9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91783">
      <w:bodyDiv w:val="1"/>
      <w:marLeft w:val="0"/>
      <w:marRight w:val="0"/>
      <w:marTop w:val="0"/>
      <w:marBottom w:val="0"/>
      <w:divBdr>
        <w:top w:val="none" w:sz="0" w:space="0" w:color="auto"/>
        <w:left w:val="none" w:sz="0" w:space="0" w:color="auto"/>
        <w:bottom w:val="none" w:sz="0" w:space="0" w:color="auto"/>
        <w:right w:val="none" w:sz="0" w:space="0" w:color="auto"/>
      </w:divBdr>
    </w:div>
    <w:div w:id="1049718481">
      <w:bodyDiv w:val="1"/>
      <w:marLeft w:val="0"/>
      <w:marRight w:val="0"/>
      <w:marTop w:val="0"/>
      <w:marBottom w:val="0"/>
      <w:divBdr>
        <w:top w:val="none" w:sz="0" w:space="0" w:color="auto"/>
        <w:left w:val="none" w:sz="0" w:space="0" w:color="auto"/>
        <w:bottom w:val="none" w:sz="0" w:space="0" w:color="auto"/>
        <w:right w:val="none" w:sz="0" w:space="0" w:color="auto"/>
      </w:divBdr>
    </w:div>
    <w:div w:id="1128671109">
      <w:bodyDiv w:val="1"/>
      <w:marLeft w:val="0"/>
      <w:marRight w:val="0"/>
      <w:marTop w:val="0"/>
      <w:marBottom w:val="0"/>
      <w:divBdr>
        <w:top w:val="none" w:sz="0" w:space="0" w:color="auto"/>
        <w:left w:val="none" w:sz="0" w:space="0" w:color="auto"/>
        <w:bottom w:val="none" w:sz="0" w:space="0" w:color="auto"/>
        <w:right w:val="none" w:sz="0" w:space="0" w:color="auto"/>
      </w:divBdr>
    </w:div>
    <w:div w:id="1138037234">
      <w:bodyDiv w:val="1"/>
      <w:marLeft w:val="0"/>
      <w:marRight w:val="0"/>
      <w:marTop w:val="0"/>
      <w:marBottom w:val="0"/>
      <w:divBdr>
        <w:top w:val="none" w:sz="0" w:space="0" w:color="auto"/>
        <w:left w:val="none" w:sz="0" w:space="0" w:color="auto"/>
        <w:bottom w:val="none" w:sz="0" w:space="0" w:color="auto"/>
        <w:right w:val="none" w:sz="0" w:space="0" w:color="auto"/>
      </w:divBdr>
    </w:div>
    <w:div w:id="1174109650">
      <w:bodyDiv w:val="1"/>
      <w:marLeft w:val="0"/>
      <w:marRight w:val="0"/>
      <w:marTop w:val="0"/>
      <w:marBottom w:val="0"/>
      <w:divBdr>
        <w:top w:val="none" w:sz="0" w:space="0" w:color="auto"/>
        <w:left w:val="none" w:sz="0" w:space="0" w:color="auto"/>
        <w:bottom w:val="none" w:sz="0" w:space="0" w:color="auto"/>
        <w:right w:val="none" w:sz="0" w:space="0" w:color="auto"/>
      </w:divBdr>
      <w:divsChild>
        <w:div w:id="599293041">
          <w:marLeft w:val="0"/>
          <w:marRight w:val="0"/>
          <w:marTop w:val="0"/>
          <w:marBottom w:val="0"/>
          <w:divBdr>
            <w:top w:val="none" w:sz="0" w:space="0" w:color="auto"/>
            <w:left w:val="none" w:sz="0" w:space="0" w:color="auto"/>
            <w:bottom w:val="none" w:sz="0" w:space="0" w:color="auto"/>
            <w:right w:val="none" w:sz="0" w:space="0" w:color="auto"/>
          </w:divBdr>
          <w:divsChild>
            <w:div w:id="1687362091">
              <w:marLeft w:val="0"/>
              <w:marRight w:val="0"/>
              <w:marTop w:val="0"/>
              <w:marBottom w:val="0"/>
              <w:divBdr>
                <w:top w:val="none" w:sz="0" w:space="0" w:color="auto"/>
                <w:left w:val="none" w:sz="0" w:space="0" w:color="auto"/>
                <w:bottom w:val="none" w:sz="0" w:space="0" w:color="auto"/>
                <w:right w:val="none" w:sz="0" w:space="0" w:color="auto"/>
              </w:divBdr>
            </w:div>
            <w:div w:id="1498300087">
              <w:marLeft w:val="0"/>
              <w:marRight w:val="0"/>
              <w:marTop w:val="0"/>
              <w:marBottom w:val="0"/>
              <w:divBdr>
                <w:top w:val="none" w:sz="0" w:space="0" w:color="auto"/>
                <w:left w:val="none" w:sz="0" w:space="0" w:color="auto"/>
                <w:bottom w:val="none" w:sz="0" w:space="0" w:color="auto"/>
                <w:right w:val="none" w:sz="0" w:space="0" w:color="auto"/>
              </w:divBdr>
              <w:divsChild>
                <w:div w:id="1609582786">
                  <w:marLeft w:val="0"/>
                  <w:marRight w:val="0"/>
                  <w:marTop w:val="0"/>
                  <w:marBottom w:val="0"/>
                  <w:divBdr>
                    <w:top w:val="none" w:sz="0" w:space="0" w:color="auto"/>
                    <w:left w:val="none" w:sz="0" w:space="0" w:color="auto"/>
                    <w:bottom w:val="none" w:sz="0" w:space="0" w:color="auto"/>
                    <w:right w:val="none" w:sz="0" w:space="0" w:color="auto"/>
                  </w:divBdr>
                  <w:divsChild>
                    <w:div w:id="170801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329834">
      <w:bodyDiv w:val="1"/>
      <w:marLeft w:val="0"/>
      <w:marRight w:val="0"/>
      <w:marTop w:val="0"/>
      <w:marBottom w:val="0"/>
      <w:divBdr>
        <w:top w:val="none" w:sz="0" w:space="0" w:color="auto"/>
        <w:left w:val="none" w:sz="0" w:space="0" w:color="auto"/>
        <w:bottom w:val="none" w:sz="0" w:space="0" w:color="auto"/>
        <w:right w:val="none" w:sz="0" w:space="0" w:color="auto"/>
      </w:divBdr>
    </w:div>
    <w:div w:id="1229994656">
      <w:bodyDiv w:val="1"/>
      <w:marLeft w:val="0"/>
      <w:marRight w:val="0"/>
      <w:marTop w:val="0"/>
      <w:marBottom w:val="0"/>
      <w:divBdr>
        <w:top w:val="none" w:sz="0" w:space="0" w:color="auto"/>
        <w:left w:val="none" w:sz="0" w:space="0" w:color="auto"/>
        <w:bottom w:val="none" w:sz="0" w:space="0" w:color="auto"/>
        <w:right w:val="none" w:sz="0" w:space="0" w:color="auto"/>
      </w:divBdr>
    </w:div>
    <w:div w:id="1361079592">
      <w:bodyDiv w:val="1"/>
      <w:marLeft w:val="0"/>
      <w:marRight w:val="0"/>
      <w:marTop w:val="0"/>
      <w:marBottom w:val="0"/>
      <w:divBdr>
        <w:top w:val="none" w:sz="0" w:space="0" w:color="auto"/>
        <w:left w:val="none" w:sz="0" w:space="0" w:color="auto"/>
        <w:bottom w:val="none" w:sz="0" w:space="0" w:color="auto"/>
        <w:right w:val="none" w:sz="0" w:space="0" w:color="auto"/>
      </w:divBdr>
    </w:div>
    <w:div w:id="1420828381">
      <w:bodyDiv w:val="1"/>
      <w:marLeft w:val="0"/>
      <w:marRight w:val="0"/>
      <w:marTop w:val="0"/>
      <w:marBottom w:val="0"/>
      <w:divBdr>
        <w:top w:val="none" w:sz="0" w:space="0" w:color="auto"/>
        <w:left w:val="none" w:sz="0" w:space="0" w:color="auto"/>
        <w:bottom w:val="none" w:sz="0" w:space="0" w:color="auto"/>
        <w:right w:val="none" w:sz="0" w:space="0" w:color="auto"/>
      </w:divBdr>
    </w:div>
    <w:div w:id="1463964611">
      <w:bodyDiv w:val="1"/>
      <w:marLeft w:val="0"/>
      <w:marRight w:val="0"/>
      <w:marTop w:val="0"/>
      <w:marBottom w:val="0"/>
      <w:divBdr>
        <w:top w:val="none" w:sz="0" w:space="0" w:color="auto"/>
        <w:left w:val="none" w:sz="0" w:space="0" w:color="auto"/>
        <w:bottom w:val="none" w:sz="0" w:space="0" w:color="auto"/>
        <w:right w:val="none" w:sz="0" w:space="0" w:color="auto"/>
      </w:divBdr>
    </w:div>
    <w:div w:id="1624186964">
      <w:bodyDiv w:val="1"/>
      <w:marLeft w:val="0"/>
      <w:marRight w:val="0"/>
      <w:marTop w:val="0"/>
      <w:marBottom w:val="0"/>
      <w:divBdr>
        <w:top w:val="none" w:sz="0" w:space="0" w:color="auto"/>
        <w:left w:val="none" w:sz="0" w:space="0" w:color="auto"/>
        <w:bottom w:val="none" w:sz="0" w:space="0" w:color="auto"/>
        <w:right w:val="none" w:sz="0" w:space="0" w:color="auto"/>
      </w:divBdr>
    </w:div>
    <w:div w:id="1898585079">
      <w:bodyDiv w:val="1"/>
      <w:marLeft w:val="0"/>
      <w:marRight w:val="0"/>
      <w:marTop w:val="0"/>
      <w:marBottom w:val="0"/>
      <w:divBdr>
        <w:top w:val="none" w:sz="0" w:space="0" w:color="auto"/>
        <w:left w:val="none" w:sz="0" w:space="0" w:color="auto"/>
        <w:bottom w:val="none" w:sz="0" w:space="0" w:color="auto"/>
        <w:right w:val="none" w:sz="0" w:space="0" w:color="auto"/>
      </w:divBdr>
    </w:div>
    <w:div w:id="2051957842">
      <w:bodyDiv w:val="1"/>
      <w:marLeft w:val="0"/>
      <w:marRight w:val="0"/>
      <w:marTop w:val="0"/>
      <w:marBottom w:val="0"/>
      <w:divBdr>
        <w:top w:val="none" w:sz="0" w:space="0" w:color="auto"/>
        <w:left w:val="none" w:sz="0" w:space="0" w:color="auto"/>
        <w:bottom w:val="none" w:sz="0" w:space="0" w:color="auto"/>
        <w:right w:val="none" w:sz="0" w:space="0" w:color="auto"/>
      </w:divBdr>
    </w:div>
    <w:div w:id="2135128438">
      <w:bodyDiv w:val="1"/>
      <w:marLeft w:val="0"/>
      <w:marRight w:val="0"/>
      <w:marTop w:val="0"/>
      <w:marBottom w:val="0"/>
      <w:divBdr>
        <w:top w:val="none" w:sz="0" w:space="0" w:color="auto"/>
        <w:left w:val="none" w:sz="0" w:space="0" w:color="auto"/>
        <w:bottom w:val="none" w:sz="0" w:space="0" w:color="auto"/>
        <w:right w:val="none" w:sz="0" w:space="0" w:color="auto"/>
      </w:divBdr>
    </w:div>
    <w:div w:id="2138640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sciencedirect.com/journal/food-chemistry/vol/394/suppl/C"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sciencedirect.com/journal/food-chemistry"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mdpi.com/2079-9292/9/1/10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sciencedirect.com/science/article/abs/pii/S0308814622014911"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24CECC9F6224347B4AEB8870F74E0F2"/>
        <w:category>
          <w:name w:val="General"/>
          <w:gallery w:val="placeholder"/>
        </w:category>
        <w:types>
          <w:type w:val="bbPlcHdr"/>
        </w:types>
        <w:behaviors>
          <w:behavior w:val="content"/>
        </w:behaviors>
        <w:guid w:val="{B84369AF-62B3-1849-8615-1D37D8B6A12D}"/>
      </w:docPartPr>
      <w:docPartBody>
        <w:p w:rsidR="00AD114F" w:rsidRDefault="00AD114F" w:rsidP="00AD114F">
          <w:pPr>
            <w:pStyle w:val="424CECC9F6224347B4AEB8870F74E0F2"/>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D114F"/>
    <w:rsid w:val="001C1AE9"/>
    <w:rsid w:val="001E37D5"/>
    <w:rsid w:val="003E4084"/>
    <w:rsid w:val="00493625"/>
    <w:rsid w:val="00595565"/>
    <w:rsid w:val="009542D6"/>
    <w:rsid w:val="00AD114F"/>
    <w:rsid w:val="00C648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4CECC9F6224347B4AEB8870F74E0F2">
    <w:name w:val="424CECC9F6224347B4AEB8870F74E0F2"/>
    <w:rsid w:val="00AD11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4</Pages>
  <Words>4074</Words>
  <Characters>24162</Characters>
  <Application>Microsoft Office Word</Application>
  <DocSecurity>0</DocSecurity>
  <Lines>604</Lines>
  <Paragraphs>139</Paragraphs>
  <ScaleCrop>false</ScaleCrop>
  <HeadingPairs>
    <vt:vector size="2" baseType="variant">
      <vt:variant>
        <vt:lpstr>Title</vt:lpstr>
      </vt:variant>
      <vt:variant>
        <vt:i4>1</vt:i4>
      </vt:variant>
    </vt:vector>
  </HeadingPairs>
  <TitlesOfParts>
    <vt:vector size="1" baseType="lpstr">
      <vt:lpstr>Project template</vt:lpstr>
    </vt:vector>
  </TitlesOfParts>
  <Manager/>
  <Company/>
  <LinksUpToDate>false</LinksUpToDate>
  <CharactersWithSpaces>28097</CharactersWithSpaces>
  <SharedDoc>false</SharedDoc>
  <HyperlinkBase/>
  <HLinks>
    <vt:vector size="6" baseType="variant">
      <vt:variant>
        <vt:i4>1245294</vt:i4>
      </vt:variant>
      <vt:variant>
        <vt:i4>78</vt:i4>
      </vt:variant>
      <vt:variant>
        <vt:i4>0</vt:i4>
      </vt:variant>
      <vt:variant>
        <vt:i4>5</vt:i4>
      </vt:variant>
      <vt:variant>
        <vt:lpwstr>mailto:j.koshiba@n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e Quality Analysis</dc:title>
  <dc:subject/>
  <dc:creator>Hana Godrich</dc:creator>
  <cp:keywords/>
  <dc:description/>
  <cp:lastModifiedBy>Jakkala, Sai Srujana</cp:lastModifiedBy>
  <cp:revision>3</cp:revision>
  <cp:lastPrinted>2014-10-19T13:30:00Z</cp:lastPrinted>
  <dcterms:created xsi:type="dcterms:W3CDTF">2024-12-16T00:21:00Z</dcterms:created>
  <dcterms:modified xsi:type="dcterms:W3CDTF">2024-12-16T00:24:00Z</dcterms:modified>
  <cp:category/>
</cp:coreProperties>
</file>